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41" w:rightFromText="141" w:vertAnchor="text" w:horzAnchor="margin" w:tblpXSpec="center" w:tblpY="-566"/>
        <w:tblW w:w="11344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31"/>
        <w:gridCol w:w="790"/>
        <w:gridCol w:w="165"/>
        <w:gridCol w:w="17"/>
        <w:gridCol w:w="153"/>
        <w:gridCol w:w="684"/>
        <w:gridCol w:w="711"/>
        <w:gridCol w:w="21"/>
        <w:gridCol w:w="519"/>
        <w:gridCol w:w="531"/>
        <w:gridCol w:w="88"/>
        <w:gridCol w:w="440"/>
        <w:gridCol w:w="286"/>
        <w:gridCol w:w="107"/>
        <w:gridCol w:w="611"/>
        <w:gridCol w:w="179"/>
        <w:gridCol w:w="139"/>
        <w:gridCol w:w="613"/>
        <w:gridCol w:w="13"/>
        <w:gridCol w:w="206"/>
        <w:gridCol w:w="490"/>
        <w:gridCol w:w="13"/>
        <w:gridCol w:w="725"/>
        <w:gridCol w:w="89"/>
        <w:gridCol w:w="820"/>
        <w:gridCol w:w="1303"/>
      </w:tblGrid>
      <w:tr w:rsidR="0087353E" w:rsidRPr="005A29FF" w14:paraId="5119F95D" w14:textId="77777777" w:rsidTr="0018283E">
        <w:tc>
          <w:tcPr>
            <w:tcW w:w="1631" w:type="dxa"/>
            <w:shd w:val="clear" w:color="auto" w:fill="auto"/>
          </w:tcPr>
          <w:p w14:paraId="372DBF63" w14:textId="143A1423" w:rsidR="0087353E" w:rsidRPr="0040357B" w:rsidRDefault="00A55412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noProof/>
                <w:lang w:val="tr-TR" w:eastAsia="tr-TR"/>
              </w:rPr>
              <w:drawing>
                <wp:inline distT="0" distB="0" distL="0" distR="0" wp14:anchorId="350BEC8F" wp14:editId="257F0045">
                  <wp:extent cx="895350" cy="438150"/>
                  <wp:effectExtent l="0" t="0" r="0" b="0"/>
                  <wp:docPr id="2" name="Picture 2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BU_KKK_01-1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350" cy="438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713" w:type="dxa"/>
            <w:gridSpan w:val="25"/>
            <w:shd w:val="clear" w:color="auto" w:fill="auto"/>
          </w:tcPr>
          <w:p w14:paraId="711400F8" w14:textId="77777777" w:rsidR="0087353E" w:rsidRDefault="0087353E" w:rsidP="0018283E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2776194A" w14:textId="77777777" w:rsidR="0087353E" w:rsidRDefault="0087353E" w:rsidP="0018283E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78B4F4A3" w14:textId="77777777" w:rsidR="0087353E" w:rsidRPr="0006621A" w:rsidRDefault="0087353E" w:rsidP="0018283E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87353E" w:rsidRPr="0040357B" w14:paraId="11B831BA" w14:textId="77777777" w:rsidTr="0018283E">
        <w:tc>
          <w:tcPr>
            <w:tcW w:w="11344" w:type="dxa"/>
            <w:gridSpan w:val="26"/>
            <w:shd w:val="clear" w:color="auto" w:fill="BFBFBF"/>
          </w:tcPr>
          <w:p w14:paraId="6C805134" w14:textId="77777777" w:rsidR="0087353E" w:rsidRPr="00B751A8" w:rsidRDefault="0087353E" w:rsidP="0018283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87353E" w:rsidRPr="005541AB" w14:paraId="3A97469E" w14:textId="77777777" w:rsidTr="0018283E">
        <w:tc>
          <w:tcPr>
            <w:tcW w:w="1631" w:type="dxa"/>
            <w:shd w:val="clear" w:color="auto" w:fill="auto"/>
          </w:tcPr>
          <w:p w14:paraId="62586D88" w14:textId="77777777" w:rsidR="0087353E" w:rsidRPr="0040357B" w:rsidRDefault="008735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9713" w:type="dxa"/>
            <w:gridSpan w:val="25"/>
            <w:shd w:val="clear" w:color="auto" w:fill="auto"/>
          </w:tcPr>
          <w:p w14:paraId="756EE6C0" w14:textId="6D408668" w:rsidR="0087353E" w:rsidRPr="005541AB" w:rsidRDefault="00A55412" w:rsidP="0018283E">
            <w:pPr>
              <w:spacing w:before="20" w:after="20"/>
              <w:rPr>
                <w:color w:val="1F497D"/>
                <w:sz w:val="20"/>
                <w:szCs w:val="20"/>
                <w:lang w:val="de-DE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İktisadi İdari ve Sosyal Bilimler Fakültesi</w:t>
            </w:r>
          </w:p>
        </w:tc>
      </w:tr>
      <w:tr w:rsidR="00A55412" w:rsidRPr="0040357B" w14:paraId="7A0B2529" w14:textId="77777777" w:rsidTr="0018283E">
        <w:tc>
          <w:tcPr>
            <w:tcW w:w="1631" w:type="dxa"/>
            <w:shd w:val="clear" w:color="auto" w:fill="auto"/>
          </w:tcPr>
          <w:p w14:paraId="587CE068" w14:textId="77777777" w:rsidR="00A55412" w:rsidRPr="0040357B" w:rsidRDefault="00A55412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9713" w:type="dxa"/>
            <w:gridSpan w:val="25"/>
            <w:shd w:val="clear" w:color="auto" w:fill="auto"/>
          </w:tcPr>
          <w:p w14:paraId="49B9DAC9" w14:textId="1ACF8FEF" w:rsidR="00A55412" w:rsidRPr="002E7688" w:rsidRDefault="00A55412" w:rsidP="001828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765D24">
              <w:rPr>
                <w:color w:val="262626"/>
                <w:sz w:val="20"/>
                <w:szCs w:val="20"/>
              </w:rPr>
              <w:t>Siyase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lim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65D24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765D2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65D24">
              <w:rPr>
                <w:color w:val="262626"/>
                <w:sz w:val="20"/>
                <w:szCs w:val="20"/>
              </w:rPr>
              <w:t>Uluslararsı</w:t>
            </w:r>
            <w:proofErr w:type="spellEnd"/>
            <w:r w:rsidRPr="00765D2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65D24">
              <w:rPr>
                <w:color w:val="262626"/>
                <w:sz w:val="20"/>
                <w:szCs w:val="20"/>
              </w:rPr>
              <w:t>İlişkiler</w:t>
            </w:r>
            <w:proofErr w:type="spellEnd"/>
          </w:p>
        </w:tc>
      </w:tr>
      <w:tr w:rsidR="00A55412" w:rsidRPr="0040357B" w14:paraId="0FFDB433" w14:textId="77777777" w:rsidTr="0018283E">
        <w:trPr>
          <w:trHeight w:val="114"/>
        </w:trPr>
        <w:tc>
          <w:tcPr>
            <w:tcW w:w="1631" w:type="dxa"/>
            <w:vMerge w:val="restart"/>
            <w:shd w:val="clear" w:color="auto" w:fill="auto"/>
          </w:tcPr>
          <w:p w14:paraId="189D956D" w14:textId="77777777" w:rsidR="00A55412" w:rsidRPr="0040357B" w:rsidRDefault="00A55412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4512" w:type="dxa"/>
            <w:gridSpan w:val="13"/>
            <w:shd w:val="clear" w:color="auto" w:fill="auto"/>
          </w:tcPr>
          <w:p w14:paraId="707A3011" w14:textId="44DA9F10" w:rsidR="00A55412" w:rsidRPr="00F4249D" w:rsidRDefault="00A55412" w:rsidP="0018283E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765D24">
              <w:rPr>
                <w:color w:val="262626"/>
                <w:sz w:val="20"/>
                <w:szCs w:val="20"/>
              </w:rPr>
              <w:t>Siyase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lim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65D24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765D2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65D24">
              <w:rPr>
                <w:color w:val="262626"/>
                <w:sz w:val="20"/>
                <w:szCs w:val="20"/>
              </w:rPr>
              <w:t>Uluslararsı</w:t>
            </w:r>
            <w:proofErr w:type="spellEnd"/>
            <w:r w:rsidRPr="00765D2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765D24">
              <w:rPr>
                <w:color w:val="262626"/>
                <w:sz w:val="20"/>
                <w:szCs w:val="20"/>
              </w:rPr>
              <w:t>İlişkiler</w:t>
            </w:r>
            <w:proofErr w:type="spellEnd"/>
          </w:p>
        </w:tc>
        <w:tc>
          <w:tcPr>
            <w:tcW w:w="5201" w:type="dxa"/>
            <w:gridSpan w:val="12"/>
            <w:shd w:val="clear" w:color="auto" w:fill="auto"/>
          </w:tcPr>
          <w:p w14:paraId="1A92E23B" w14:textId="6C796E02" w:rsidR="00A55412" w:rsidRPr="005A29FF" w:rsidRDefault="00B92CC6" w:rsidP="0018283E">
            <w:pPr>
              <w:tabs>
                <w:tab w:val="left" w:pos="1305"/>
              </w:tabs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Seçmeli</w:t>
            </w:r>
          </w:p>
        </w:tc>
      </w:tr>
      <w:tr w:rsidR="0087353E" w:rsidRPr="0040357B" w14:paraId="6D8D4F31" w14:textId="77777777" w:rsidTr="0018283E">
        <w:trPr>
          <w:trHeight w:val="112"/>
        </w:trPr>
        <w:tc>
          <w:tcPr>
            <w:tcW w:w="1631" w:type="dxa"/>
            <w:vMerge/>
            <w:shd w:val="clear" w:color="auto" w:fill="auto"/>
          </w:tcPr>
          <w:p w14:paraId="12F6B5F0" w14:textId="77777777" w:rsidR="0087353E" w:rsidRPr="0040357B" w:rsidRDefault="008735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512" w:type="dxa"/>
            <w:gridSpan w:val="13"/>
            <w:shd w:val="clear" w:color="auto" w:fill="auto"/>
          </w:tcPr>
          <w:p w14:paraId="1DAE6E83" w14:textId="77777777" w:rsidR="0087353E" w:rsidRPr="005A29FF" w:rsidRDefault="0087353E" w:rsidP="0018283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5201" w:type="dxa"/>
            <w:gridSpan w:val="12"/>
            <w:shd w:val="clear" w:color="auto" w:fill="auto"/>
          </w:tcPr>
          <w:p w14:paraId="47D26584" w14:textId="77777777" w:rsidR="0087353E" w:rsidRPr="005A29FF" w:rsidRDefault="0087353E" w:rsidP="0018283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87353E" w:rsidRPr="0040357B" w14:paraId="5249057F" w14:textId="77777777" w:rsidTr="0018283E">
        <w:trPr>
          <w:trHeight w:val="112"/>
        </w:trPr>
        <w:tc>
          <w:tcPr>
            <w:tcW w:w="1631" w:type="dxa"/>
            <w:vMerge/>
            <w:shd w:val="clear" w:color="auto" w:fill="auto"/>
          </w:tcPr>
          <w:p w14:paraId="61240DA0" w14:textId="77777777" w:rsidR="0087353E" w:rsidRPr="0040357B" w:rsidRDefault="008735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512" w:type="dxa"/>
            <w:gridSpan w:val="13"/>
            <w:shd w:val="clear" w:color="auto" w:fill="auto"/>
          </w:tcPr>
          <w:p w14:paraId="3F2B92A9" w14:textId="77777777" w:rsidR="0087353E" w:rsidRPr="005A29FF" w:rsidRDefault="0087353E" w:rsidP="0018283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5201" w:type="dxa"/>
            <w:gridSpan w:val="12"/>
            <w:shd w:val="clear" w:color="auto" w:fill="auto"/>
          </w:tcPr>
          <w:p w14:paraId="05A62794" w14:textId="77777777" w:rsidR="0087353E" w:rsidRPr="005A29FF" w:rsidRDefault="0087353E" w:rsidP="0018283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B92CC6" w:rsidRPr="0040357B" w14:paraId="5970B690" w14:textId="77777777" w:rsidTr="0018283E">
        <w:trPr>
          <w:trHeight w:val="407"/>
        </w:trPr>
        <w:tc>
          <w:tcPr>
            <w:tcW w:w="1631" w:type="dxa"/>
            <w:shd w:val="clear" w:color="auto" w:fill="auto"/>
          </w:tcPr>
          <w:p w14:paraId="5664C3D5" w14:textId="77777777" w:rsidR="00B92CC6" w:rsidRPr="0040357B" w:rsidRDefault="00B92CC6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9713" w:type="dxa"/>
            <w:gridSpan w:val="25"/>
            <w:shd w:val="clear" w:color="auto" w:fill="auto"/>
          </w:tcPr>
          <w:p w14:paraId="72B9B564" w14:textId="71ACEEEA" w:rsidR="00B92CC6" w:rsidRPr="00B649C2" w:rsidRDefault="00B92CC6" w:rsidP="0018283E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S 310</w:t>
            </w:r>
          </w:p>
        </w:tc>
      </w:tr>
      <w:tr w:rsidR="00B92CC6" w:rsidRPr="0040357B" w14:paraId="6A5EE02E" w14:textId="77777777" w:rsidTr="0018283E">
        <w:tc>
          <w:tcPr>
            <w:tcW w:w="1631" w:type="dxa"/>
            <w:shd w:val="clear" w:color="auto" w:fill="auto"/>
          </w:tcPr>
          <w:p w14:paraId="54188841" w14:textId="77777777" w:rsidR="00B92CC6" w:rsidRPr="0040357B" w:rsidRDefault="00B92CC6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9713" w:type="dxa"/>
            <w:gridSpan w:val="25"/>
            <w:shd w:val="clear" w:color="auto" w:fill="auto"/>
          </w:tcPr>
          <w:p w14:paraId="4C300C90" w14:textId="0E5566AF" w:rsidR="00B92CC6" w:rsidRPr="00F4249D" w:rsidRDefault="00B92CC6" w:rsidP="0018283E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Barış</w:t>
            </w:r>
            <w:proofErr w:type="spellEnd"/>
            <w:r w:rsidR="005541AB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5541AB">
              <w:rPr>
                <w:color w:val="262626"/>
                <w:sz w:val="20"/>
                <w:szCs w:val="20"/>
              </w:rPr>
              <w:t>Savaş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üvenlik</w:t>
            </w:r>
            <w:proofErr w:type="spellEnd"/>
          </w:p>
        </w:tc>
      </w:tr>
      <w:tr w:rsidR="00B92CC6" w:rsidRPr="0040357B" w14:paraId="33BEC1FA" w14:textId="77777777" w:rsidTr="0018283E">
        <w:tc>
          <w:tcPr>
            <w:tcW w:w="1631" w:type="dxa"/>
            <w:shd w:val="clear" w:color="auto" w:fill="auto"/>
          </w:tcPr>
          <w:p w14:paraId="54CB25D1" w14:textId="77777777" w:rsidR="00B92CC6" w:rsidRPr="0040357B" w:rsidRDefault="00B92CC6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713" w:type="dxa"/>
            <w:gridSpan w:val="25"/>
            <w:shd w:val="clear" w:color="auto" w:fill="auto"/>
          </w:tcPr>
          <w:p w14:paraId="1076AC5A" w14:textId="35C4EE75" w:rsidR="00B92CC6" w:rsidRPr="00F4249D" w:rsidRDefault="00B92CC6" w:rsidP="0018283E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İngilizce</w:t>
            </w:r>
            <w:proofErr w:type="spellEnd"/>
          </w:p>
        </w:tc>
      </w:tr>
      <w:tr w:rsidR="00B92CC6" w:rsidRPr="0040357B" w14:paraId="076C2378" w14:textId="77777777" w:rsidTr="0018283E">
        <w:tc>
          <w:tcPr>
            <w:tcW w:w="1631" w:type="dxa"/>
            <w:shd w:val="clear" w:color="auto" w:fill="auto"/>
          </w:tcPr>
          <w:p w14:paraId="38246006" w14:textId="77777777" w:rsidR="00B92CC6" w:rsidRPr="0040357B" w:rsidRDefault="00B92CC6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713" w:type="dxa"/>
            <w:gridSpan w:val="25"/>
            <w:shd w:val="clear" w:color="auto" w:fill="auto"/>
          </w:tcPr>
          <w:p w14:paraId="6684959A" w14:textId="24A2BE0A" w:rsidR="00B92CC6" w:rsidRPr="00F4249D" w:rsidRDefault="00B92CC6" w:rsidP="0018283E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nlatımı</w:t>
            </w:r>
            <w:proofErr w:type="spellEnd"/>
          </w:p>
        </w:tc>
      </w:tr>
      <w:tr w:rsidR="00B92CC6" w:rsidRPr="0040357B" w14:paraId="10C8057E" w14:textId="77777777" w:rsidTr="0018283E">
        <w:tc>
          <w:tcPr>
            <w:tcW w:w="1631" w:type="dxa"/>
            <w:shd w:val="clear" w:color="auto" w:fill="auto"/>
          </w:tcPr>
          <w:p w14:paraId="5A9962FF" w14:textId="77777777" w:rsidR="00B92CC6" w:rsidRPr="0040357B" w:rsidRDefault="00B92CC6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9713" w:type="dxa"/>
            <w:gridSpan w:val="25"/>
            <w:shd w:val="clear" w:color="auto" w:fill="auto"/>
          </w:tcPr>
          <w:p w14:paraId="4977B783" w14:textId="129F0F8F" w:rsidR="00B92CC6" w:rsidRPr="00F4249D" w:rsidRDefault="00B92CC6" w:rsidP="0018283E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isans</w:t>
            </w:r>
            <w:proofErr w:type="spellEnd"/>
          </w:p>
        </w:tc>
      </w:tr>
      <w:tr w:rsidR="0087353E" w:rsidRPr="0040357B" w14:paraId="1A045809" w14:textId="77777777" w:rsidTr="0018283E">
        <w:tc>
          <w:tcPr>
            <w:tcW w:w="1631" w:type="dxa"/>
            <w:shd w:val="clear" w:color="auto" w:fill="auto"/>
          </w:tcPr>
          <w:p w14:paraId="648771A3" w14:textId="77777777" w:rsidR="0087353E" w:rsidRPr="0040357B" w:rsidRDefault="008735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20" w:type="dxa"/>
            <w:gridSpan w:val="6"/>
            <w:shd w:val="clear" w:color="auto" w:fill="auto"/>
          </w:tcPr>
          <w:p w14:paraId="3B1F6344" w14:textId="77777777" w:rsidR="0087353E" w:rsidRPr="00B649C2" w:rsidRDefault="0087353E" w:rsidP="0018283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159" w:type="dxa"/>
            <w:gridSpan w:val="4"/>
            <w:shd w:val="clear" w:color="auto" w:fill="auto"/>
          </w:tcPr>
          <w:p w14:paraId="3E2FF481" w14:textId="77777777" w:rsidR="0087353E" w:rsidRPr="001B657E" w:rsidRDefault="008735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762" w:type="dxa"/>
            <w:gridSpan w:val="6"/>
            <w:shd w:val="clear" w:color="auto" w:fill="auto"/>
          </w:tcPr>
          <w:p w14:paraId="50C3D9AC" w14:textId="608E80CE" w:rsidR="0087353E" w:rsidRPr="00B649C2" w:rsidRDefault="0087353E" w:rsidP="0018283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5541AB">
              <w:rPr>
                <w:b/>
                <w:color w:val="1F497D"/>
                <w:sz w:val="20"/>
                <w:szCs w:val="20"/>
              </w:rPr>
              <w:t>: 1</w:t>
            </w:r>
          </w:p>
        </w:tc>
        <w:tc>
          <w:tcPr>
            <w:tcW w:w="4272" w:type="dxa"/>
            <w:gridSpan w:val="9"/>
            <w:shd w:val="clear" w:color="auto" w:fill="auto"/>
          </w:tcPr>
          <w:p w14:paraId="0482690A" w14:textId="77777777" w:rsidR="0087353E" w:rsidRPr="00B649C2" w:rsidRDefault="0087353E" w:rsidP="0018283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87353E" w:rsidRPr="0040357B" w14:paraId="28E083F2" w14:textId="77777777" w:rsidTr="0018283E">
        <w:tc>
          <w:tcPr>
            <w:tcW w:w="1631" w:type="dxa"/>
            <w:shd w:val="clear" w:color="auto" w:fill="auto"/>
          </w:tcPr>
          <w:p w14:paraId="33B21BF9" w14:textId="77777777" w:rsidR="0087353E" w:rsidRPr="0040357B" w:rsidRDefault="008735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9713" w:type="dxa"/>
            <w:gridSpan w:val="25"/>
            <w:shd w:val="clear" w:color="auto" w:fill="auto"/>
          </w:tcPr>
          <w:p w14:paraId="52E7FCF7" w14:textId="46983D2C" w:rsidR="0087353E" w:rsidRPr="00B649C2" w:rsidRDefault="00B92CC6" w:rsidP="001828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87353E" w:rsidRPr="0040357B" w14:paraId="594DA2D3" w14:textId="77777777" w:rsidTr="0018283E">
        <w:tc>
          <w:tcPr>
            <w:tcW w:w="1631" w:type="dxa"/>
            <w:shd w:val="clear" w:color="auto" w:fill="auto"/>
          </w:tcPr>
          <w:p w14:paraId="4832AA30" w14:textId="77777777" w:rsidR="0087353E" w:rsidRPr="0040357B" w:rsidRDefault="008735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713" w:type="dxa"/>
            <w:gridSpan w:val="25"/>
            <w:shd w:val="clear" w:color="auto" w:fill="auto"/>
          </w:tcPr>
          <w:p w14:paraId="5AB7D405" w14:textId="77777777" w:rsidR="0087353E" w:rsidRPr="00F4249D" w:rsidRDefault="0087353E" w:rsidP="0018283E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Not</w:t>
            </w:r>
          </w:p>
        </w:tc>
      </w:tr>
      <w:tr w:rsidR="0087353E" w:rsidRPr="0040357B" w14:paraId="6CE62DDF" w14:textId="77777777" w:rsidTr="0018283E">
        <w:trPr>
          <w:trHeight w:val="323"/>
        </w:trPr>
        <w:tc>
          <w:tcPr>
            <w:tcW w:w="1631" w:type="dxa"/>
            <w:shd w:val="clear" w:color="auto" w:fill="auto"/>
          </w:tcPr>
          <w:p w14:paraId="126C5EC8" w14:textId="77777777" w:rsidR="0087353E" w:rsidRPr="0040357B" w:rsidRDefault="008735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713" w:type="dxa"/>
            <w:gridSpan w:val="25"/>
            <w:shd w:val="clear" w:color="auto" w:fill="auto"/>
          </w:tcPr>
          <w:p w14:paraId="627CE83C" w14:textId="77777777" w:rsidR="0087353E" w:rsidRPr="005A29FF" w:rsidRDefault="0087353E" w:rsidP="0018283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87353E" w:rsidRPr="0040357B" w14:paraId="695FB84F" w14:textId="77777777" w:rsidTr="0018283E">
        <w:trPr>
          <w:trHeight w:val="322"/>
        </w:trPr>
        <w:tc>
          <w:tcPr>
            <w:tcW w:w="1631" w:type="dxa"/>
            <w:shd w:val="clear" w:color="auto" w:fill="auto"/>
          </w:tcPr>
          <w:p w14:paraId="557AA950" w14:textId="77777777" w:rsidR="0087353E" w:rsidRPr="0040357B" w:rsidRDefault="008735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713" w:type="dxa"/>
            <w:gridSpan w:val="25"/>
            <w:shd w:val="clear" w:color="auto" w:fill="auto"/>
          </w:tcPr>
          <w:p w14:paraId="5DBE5214" w14:textId="77777777" w:rsidR="0087353E" w:rsidRPr="005A29FF" w:rsidRDefault="0087353E" w:rsidP="0018283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87353E" w:rsidRPr="0040357B" w14:paraId="75162C82" w14:textId="77777777" w:rsidTr="0018283E">
        <w:tc>
          <w:tcPr>
            <w:tcW w:w="1631" w:type="dxa"/>
            <w:shd w:val="clear" w:color="auto" w:fill="auto"/>
          </w:tcPr>
          <w:p w14:paraId="182E8FE2" w14:textId="77777777" w:rsidR="0087353E" w:rsidRPr="0040357B" w:rsidRDefault="008735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9713" w:type="dxa"/>
            <w:gridSpan w:val="25"/>
            <w:shd w:val="clear" w:color="auto" w:fill="auto"/>
          </w:tcPr>
          <w:p w14:paraId="4D529B21" w14:textId="77777777" w:rsidR="0087353E" w:rsidRPr="00F4249D" w:rsidRDefault="0087353E" w:rsidP="0018283E">
            <w:pPr>
              <w:rPr>
                <w:color w:val="262626"/>
                <w:sz w:val="20"/>
                <w:szCs w:val="20"/>
              </w:rPr>
            </w:pPr>
          </w:p>
        </w:tc>
      </w:tr>
      <w:tr w:rsidR="00B92CC6" w:rsidRPr="0040357B" w14:paraId="7BAD1168" w14:textId="77777777" w:rsidTr="0018283E">
        <w:tc>
          <w:tcPr>
            <w:tcW w:w="1631" w:type="dxa"/>
            <w:shd w:val="clear" w:color="auto" w:fill="auto"/>
          </w:tcPr>
          <w:p w14:paraId="6EB66A2A" w14:textId="77777777" w:rsidR="00B92CC6" w:rsidRPr="0040357B" w:rsidRDefault="00B92CC6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713" w:type="dxa"/>
            <w:gridSpan w:val="25"/>
            <w:shd w:val="clear" w:color="auto" w:fill="auto"/>
          </w:tcPr>
          <w:p w14:paraId="6713BFAC" w14:textId="176EE1D9" w:rsidR="00B92CC6" w:rsidRPr="00F4249D" w:rsidRDefault="00B92CC6" w:rsidP="0018283E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Bu </w:t>
            </w: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öğrenciler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arış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savaş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üvenli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avramların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vrimlerin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tme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üzer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asarlanmıştı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Bu </w:t>
            </w:r>
            <w:proofErr w:type="spellStart"/>
            <w:r>
              <w:rPr>
                <w:color w:val="262626"/>
                <w:sz w:val="20"/>
                <w:szCs w:val="20"/>
              </w:rPr>
              <w:t>evrim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kavramsa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tarih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coğraf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ölgeler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tıfl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ncelemesin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pılmas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maçlanmaktadı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</w:t>
            </w:r>
          </w:p>
        </w:tc>
      </w:tr>
      <w:tr w:rsidR="00B92CC6" w:rsidRPr="0040357B" w14:paraId="78A0CA14" w14:textId="77777777" w:rsidTr="0018283E">
        <w:trPr>
          <w:trHeight w:val="70"/>
        </w:trPr>
        <w:tc>
          <w:tcPr>
            <w:tcW w:w="1631" w:type="dxa"/>
            <w:shd w:val="clear" w:color="auto" w:fill="auto"/>
          </w:tcPr>
          <w:p w14:paraId="3981C083" w14:textId="77777777" w:rsidR="00B92CC6" w:rsidRPr="0040357B" w:rsidRDefault="00B92CC6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713" w:type="dxa"/>
            <w:gridSpan w:val="25"/>
            <w:shd w:val="clear" w:color="auto" w:fill="auto"/>
          </w:tcPr>
          <w:p w14:paraId="41C333A3" w14:textId="5207691D" w:rsidR="00B92CC6" w:rsidRPr="00F4249D" w:rsidRDefault="00B92CC6" w:rsidP="0018283E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Barış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savaş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üvenli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avramlar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rtay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çıkışında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u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Uİ </w:t>
            </w:r>
            <w:proofErr w:type="spellStart"/>
            <w:r>
              <w:rPr>
                <w:color w:val="262626"/>
                <w:sz w:val="20"/>
                <w:szCs w:val="20"/>
              </w:rPr>
              <w:t>disiplinin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erkez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lmuş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avramlardı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>
              <w:rPr>
                <w:color w:val="262626"/>
                <w:sz w:val="20"/>
                <w:szCs w:val="20"/>
              </w:rPr>
              <w:t>Süreç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çeris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bu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avramlar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çerikler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neml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eğiş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vr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eyda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lmişt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Bu </w:t>
            </w: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bu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avramlar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çeriğindek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eğiş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vrim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ncelenmesin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maçlanmaktadı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Bu </w:t>
            </w:r>
            <w:proofErr w:type="spellStart"/>
            <w:r>
              <w:rPr>
                <w:color w:val="262626"/>
                <w:sz w:val="20"/>
                <w:szCs w:val="20"/>
              </w:rPr>
              <w:t>anlam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Barış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üvenli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Çalışmaları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iriş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niteliğ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erst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>
              <w:rPr>
                <w:color w:val="262626"/>
                <w:sz w:val="20"/>
                <w:szCs w:val="20"/>
              </w:rPr>
              <w:t>Ders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çeriğ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lnızc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naakı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ramsa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literature </w:t>
            </w:r>
            <w:proofErr w:type="spellStart"/>
            <w:r>
              <w:rPr>
                <w:color w:val="262626"/>
                <w:sz w:val="20"/>
                <w:szCs w:val="20"/>
              </w:rPr>
              <w:t>deği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ayn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zaman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u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avramlar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leştirel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çerçevede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klaşa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koller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de </w:t>
            </w:r>
            <w:proofErr w:type="spellStart"/>
            <w:r>
              <w:rPr>
                <w:color w:val="262626"/>
                <w:sz w:val="20"/>
                <w:szCs w:val="20"/>
              </w:rPr>
              <w:t>ye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rmekted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Problem </w:t>
            </w:r>
            <w:proofErr w:type="spellStart"/>
            <w:r>
              <w:rPr>
                <w:color w:val="262626"/>
                <w:sz w:val="20"/>
                <w:szCs w:val="20"/>
              </w:rPr>
              <w:t>Odakl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n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öntemin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uygulamaktadı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Bu </w:t>
            </w:r>
            <w:proofErr w:type="spellStart"/>
            <w:r>
              <w:rPr>
                <w:color w:val="262626"/>
                <w:sz w:val="20"/>
                <w:szCs w:val="20"/>
              </w:rPr>
              <w:t>kapsam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nlatım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artışm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eminerlerinde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luşmaktadı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</w:t>
            </w:r>
          </w:p>
        </w:tc>
      </w:tr>
      <w:tr w:rsidR="0087353E" w:rsidRPr="005541AB" w14:paraId="773C39A4" w14:textId="77777777" w:rsidTr="0018283E">
        <w:tc>
          <w:tcPr>
            <w:tcW w:w="1631" w:type="dxa"/>
            <w:vMerge w:val="restart"/>
            <w:shd w:val="clear" w:color="auto" w:fill="auto"/>
          </w:tcPr>
          <w:p w14:paraId="4B75679D" w14:textId="77777777" w:rsidR="0087353E" w:rsidRPr="0040357B" w:rsidRDefault="008735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55" w:type="dxa"/>
            <w:gridSpan w:val="2"/>
            <w:shd w:val="clear" w:color="auto" w:fill="auto"/>
          </w:tcPr>
          <w:p w14:paraId="7214BFBC" w14:textId="77777777" w:rsidR="0087353E" w:rsidRPr="0040357B" w:rsidRDefault="008735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758" w:type="dxa"/>
            <w:gridSpan w:val="23"/>
            <w:vMerge w:val="restart"/>
            <w:shd w:val="clear" w:color="auto" w:fill="auto"/>
          </w:tcPr>
          <w:p w14:paraId="7DD6983D" w14:textId="77777777" w:rsidR="00B92CC6" w:rsidRDefault="00B92CC6" w:rsidP="0018283E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evlet içi ve devletler arası çatışmanın ana nedenlerini analiz etmek.</w:t>
            </w:r>
          </w:p>
          <w:p w14:paraId="2C9B49B5" w14:textId="77777777" w:rsidR="00B92CC6" w:rsidRDefault="00B92CC6" w:rsidP="0018283E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Çatışma çözümü alanında analitik beceriler geliştirmek.</w:t>
            </w:r>
          </w:p>
          <w:p w14:paraId="5C676DCF" w14:textId="77777777" w:rsidR="00B92CC6" w:rsidRDefault="00B92CC6" w:rsidP="0018283E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Var olan liberal barış anlamını eleştirmek.</w:t>
            </w:r>
          </w:p>
          <w:p w14:paraId="06EC7BDD" w14:textId="77777777" w:rsidR="00B92CC6" w:rsidRDefault="00B92CC6" w:rsidP="0018283E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Farklı barış müdahalesi yöntemlerini karşılaştırmak.</w:t>
            </w:r>
          </w:p>
          <w:p w14:paraId="395882B6" w14:textId="77777777" w:rsidR="00B92CC6" w:rsidRDefault="00B92CC6" w:rsidP="0018283E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Barış ve güvenlik kuramlarını pratikte kullanılan müdahale yöntemleri ile ilişkilendirmek.</w:t>
            </w:r>
          </w:p>
          <w:p w14:paraId="1A4C2BE2" w14:textId="139B4727" w:rsidR="0087353E" w:rsidRPr="00E67FDF" w:rsidRDefault="00B92CC6" w:rsidP="0018283E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Farklı ampirik vakalarda kullanılan yöntemleri karşılaştırmak.</w:t>
            </w:r>
          </w:p>
        </w:tc>
      </w:tr>
      <w:tr w:rsidR="0087353E" w:rsidRPr="0040357B" w14:paraId="7CCFB910" w14:textId="77777777" w:rsidTr="0018283E">
        <w:tc>
          <w:tcPr>
            <w:tcW w:w="1631" w:type="dxa"/>
            <w:vMerge/>
            <w:shd w:val="clear" w:color="auto" w:fill="auto"/>
          </w:tcPr>
          <w:p w14:paraId="5C7C3FCA" w14:textId="77777777" w:rsidR="0087353E" w:rsidRPr="005541AB" w:rsidRDefault="0087353E" w:rsidP="0018283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25A801ED" w14:textId="77777777" w:rsidR="0087353E" w:rsidRPr="0040357B" w:rsidRDefault="008735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758" w:type="dxa"/>
            <w:gridSpan w:val="23"/>
            <w:vMerge/>
            <w:shd w:val="clear" w:color="auto" w:fill="auto"/>
          </w:tcPr>
          <w:p w14:paraId="395E96E6" w14:textId="77777777" w:rsidR="0087353E" w:rsidRPr="00B649C2" w:rsidRDefault="008735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87353E" w:rsidRPr="0040357B" w14:paraId="02538F33" w14:textId="77777777" w:rsidTr="0018283E">
        <w:tc>
          <w:tcPr>
            <w:tcW w:w="1631" w:type="dxa"/>
            <w:vMerge/>
            <w:shd w:val="clear" w:color="auto" w:fill="auto"/>
          </w:tcPr>
          <w:p w14:paraId="47FB8DE7" w14:textId="77777777" w:rsidR="0087353E" w:rsidRPr="0040357B" w:rsidRDefault="008735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187FB0C2" w14:textId="77777777" w:rsidR="0087353E" w:rsidRPr="0040357B" w:rsidRDefault="008735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8758" w:type="dxa"/>
            <w:gridSpan w:val="23"/>
            <w:vMerge/>
            <w:shd w:val="clear" w:color="auto" w:fill="auto"/>
          </w:tcPr>
          <w:p w14:paraId="75ACD425" w14:textId="77777777" w:rsidR="0087353E" w:rsidRPr="00B649C2" w:rsidRDefault="008735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87353E" w:rsidRPr="0040357B" w14:paraId="4371B3B1" w14:textId="77777777" w:rsidTr="0018283E">
        <w:tc>
          <w:tcPr>
            <w:tcW w:w="1631" w:type="dxa"/>
            <w:vMerge/>
            <w:shd w:val="clear" w:color="auto" w:fill="auto"/>
          </w:tcPr>
          <w:p w14:paraId="5AA93F76" w14:textId="77777777" w:rsidR="0087353E" w:rsidRPr="0040357B" w:rsidRDefault="008735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29F48AF5" w14:textId="77777777" w:rsidR="0087353E" w:rsidRPr="0040357B" w:rsidRDefault="008735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758" w:type="dxa"/>
            <w:gridSpan w:val="23"/>
            <w:vMerge/>
            <w:shd w:val="clear" w:color="auto" w:fill="auto"/>
          </w:tcPr>
          <w:p w14:paraId="25839180" w14:textId="77777777" w:rsidR="0087353E" w:rsidRPr="002A3FF2" w:rsidRDefault="0087353E" w:rsidP="0018283E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87353E" w:rsidRPr="0040357B" w14:paraId="5CAFB97A" w14:textId="77777777" w:rsidTr="0018283E">
        <w:tc>
          <w:tcPr>
            <w:tcW w:w="1631" w:type="dxa"/>
            <w:vMerge/>
            <w:shd w:val="clear" w:color="auto" w:fill="auto"/>
          </w:tcPr>
          <w:p w14:paraId="7C075F1E" w14:textId="77777777" w:rsidR="0087353E" w:rsidRPr="0040357B" w:rsidRDefault="008735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41D90F97" w14:textId="77777777" w:rsidR="0087353E" w:rsidRPr="0040357B" w:rsidRDefault="008735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758" w:type="dxa"/>
            <w:gridSpan w:val="23"/>
            <w:vMerge/>
            <w:shd w:val="clear" w:color="auto" w:fill="auto"/>
          </w:tcPr>
          <w:p w14:paraId="3F37D9EA" w14:textId="77777777" w:rsidR="0087353E" w:rsidRPr="002A3FF2" w:rsidRDefault="0087353E" w:rsidP="0018283E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87353E" w:rsidRPr="0040357B" w14:paraId="0E38BB7F" w14:textId="77777777" w:rsidTr="0018283E">
        <w:tc>
          <w:tcPr>
            <w:tcW w:w="1631" w:type="dxa"/>
            <w:vMerge/>
            <w:shd w:val="clear" w:color="auto" w:fill="auto"/>
          </w:tcPr>
          <w:p w14:paraId="5C6B647F" w14:textId="77777777" w:rsidR="0087353E" w:rsidRPr="0040357B" w:rsidRDefault="008735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1EFB3A8C" w14:textId="77777777" w:rsidR="0087353E" w:rsidRPr="0040357B" w:rsidRDefault="008735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8758" w:type="dxa"/>
            <w:gridSpan w:val="23"/>
            <w:vMerge/>
            <w:shd w:val="clear" w:color="auto" w:fill="auto"/>
          </w:tcPr>
          <w:p w14:paraId="2701E19B" w14:textId="77777777" w:rsidR="0087353E" w:rsidRPr="00B649C2" w:rsidRDefault="008735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87353E" w:rsidRPr="005541AB" w14:paraId="3EB6474F" w14:textId="77777777" w:rsidTr="0018283E">
        <w:tc>
          <w:tcPr>
            <w:tcW w:w="11344" w:type="dxa"/>
            <w:gridSpan w:val="26"/>
            <w:shd w:val="clear" w:color="auto" w:fill="BFBFBF"/>
          </w:tcPr>
          <w:p w14:paraId="317DB5DA" w14:textId="77777777" w:rsidR="0087353E" w:rsidRPr="005541AB" w:rsidRDefault="0087353E" w:rsidP="0018283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  <w:r w:rsidRPr="005541AB">
              <w:rPr>
                <w:b/>
                <w:color w:val="1F497D"/>
                <w:sz w:val="20"/>
                <w:szCs w:val="20"/>
                <w:lang w:val="de-DE"/>
              </w:rPr>
              <w:t>II. BÖLÜM (</w:t>
            </w:r>
            <w:proofErr w:type="spellStart"/>
            <w:r w:rsidRPr="005541AB">
              <w:rPr>
                <w:b/>
                <w:color w:val="1F497D"/>
                <w:sz w:val="20"/>
                <w:szCs w:val="20"/>
                <w:lang w:val="de-DE"/>
              </w:rPr>
              <w:t>Fakülte</w:t>
            </w:r>
            <w:proofErr w:type="spellEnd"/>
            <w:r w:rsidRPr="005541AB">
              <w:rPr>
                <w:b/>
                <w:color w:val="1F497D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b/>
                <w:color w:val="1F497D"/>
                <w:sz w:val="20"/>
                <w:szCs w:val="20"/>
                <w:lang w:val="de-DE"/>
              </w:rPr>
              <w:t>Kurulu</w:t>
            </w:r>
            <w:proofErr w:type="spellEnd"/>
            <w:r w:rsidRPr="005541AB">
              <w:rPr>
                <w:b/>
                <w:color w:val="1F497D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b/>
                <w:color w:val="1F497D"/>
                <w:sz w:val="20"/>
                <w:szCs w:val="20"/>
                <w:lang w:val="de-DE"/>
              </w:rPr>
              <w:t>Onayı</w:t>
            </w:r>
            <w:proofErr w:type="spellEnd"/>
            <w:r w:rsidRPr="005541AB">
              <w:rPr>
                <w:b/>
                <w:color w:val="1F497D"/>
                <w:sz w:val="20"/>
                <w:szCs w:val="20"/>
                <w:lang w:val="de-DE"/>
              </w:rPr>
              <w:t>)</w:t>
            </w:r>
          </w:p>
        </w:tc>
      </w:tr>
      <w:tr w:rsidR="0018283E" w:rsidRPr="0040357B" w14:paraId="56577FA4" w14:textId="77777777" w:rsidTr="0018283E">
        <w:tc>
          <w:tcPr>
            <w:tcW w:w="1631" w:type="dxa"/>
            <w:vMerge w:val="restart"/>
            <w:shd w:val="clear" w:color="auto" w:fill="auto"/>
          </w:tcPr>
          <w:p w14:paraId="6D064B6A" w14:textId="77777777" w:rsidR="0018283E" w:rsidRPr="005541A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</w:p>
          <w:p w14:paraId="650A3714" w14:textId="25880278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55" w:type="dxa"/>
            <w:gridSpan w:val="2"/>
            <w:shd w:val="clear" w:color="auto" w:fill="auto"/>
          </w:tcPr>
          <w:p w14:paraId="53EFF55F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50" w:type="dxa"/>
            <w:gridSpan w:val="10"/>
            <w:shd w:val="clear" w:color="auto" w:fill="auto"/>
          </w:tcPr>
          <w:p w14:paraId="37A52810" w14:textId="62B7A61B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18" w:type="dxa"/>
            <w:gridSpan w:val="2"/>
            <w:shd w:val="clear" w:color="auto" w:fill="auto"/>
          </w:tcPr>
          <w:p w14:paraId="55FEAC87" w14:textId="66679D8F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31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262D9228" w14:textId="17A858D5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09" w:type="dxa"/>
            <w:gridSpan w:val="3"/>
            <w:shd w:val="clear" w:color="auto" w:fill="auto"/>
          </w:tcPr>
          <w:p w14:paraId="3D4CDD93" w14:textId="1EF915DA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38" w:type="dxa"/>
            <w:gridSpan w:val="2"/>
            <w:shd w:val="clear" w:color="auto" w:fill="auto"/>
          </w:tcPr>
          <w:p w14:paraId="48DD3076" w14:textId="1ABBD7B9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09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6898F376" w14:textId="10457185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</w:tcPr>
          <w:p w14:paraId="4EC0D27A" w14:textId="2AA1939B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 6</w:t>
            </w:r>
          </w:p>
        </w:tc>
      </w:tr>
      <w:tr w:rsidR="0018283E" w:rsidRPr="0040357B" w14:paraId="6B587C8A" w14:textId="77777777" w:rsidTr="0018283E">
        <w:trPr>
          <w:trHeight w:val="414"/>
        </w:trPr>
        <w:tc>
          <w:tcPr>
            <w:tcW w:w="1631" w:type="dxa"/>
            <w:vMerge/>
            <w:shd w:val="clear" w:color="auto" w:fill="auto"/>
          </w:tcPr>
          <w:p w14:paraId="75C890F0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2A6D49A4" w14:textId="3F054F72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450" w:type="dxa"/>
            <w:gridSpan w:val="10"/>
            <w:shd w:val="clear" w:color="auto" w:fill="auto"/>
          </w:tcPr>
          <w:p w14:paraId="3DAED532" w14:textId="3E3925EC" w:rsidR="0018283E" w:rsidRPr="00B649C2" w:rsidRDefault="0018283E" w:rsidP="0018283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ve sunum yapm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18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5B6FA" w14:textId="4B1F5424" w:rsidR="0018283E" w:rsidRPr="002C4FE9" w:rsidRDefault="0018283E" w:rsidP="0018283E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31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2B99086" w14:textId="77777777" w:rsidR="0018283E" w:rsidRPr="002C4FE9" w:rsidRDefault="0018283E" w:rsidP="0018283E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3EA60B1" w14:textId="77777777" w:rsidR="0018283E" w:rsidRPr="002C4FE9" w:rsidRDefault="0018283E" w:rsidP="0018283E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sz w:val="20"/>
                <w:szCs w:val="20"/>
              </w:rPr>
            </w:pPr>
          </w:p>
        </w:tc>
        <w:tc>
          <w:tcPr>
            <w:tcW w:w="738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18C0B04" w14:textId="77777777" w:rsidR="0018283E" w:rsidRPr="002C4FE9" w:rsidRDefault="0018283E" w:rsidP="0018283E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48F7272" w14:textId="77777777" w:rsidR="0018283E" w:rsidRPr="002C4FE9" w:rsidRDefault="0018283E" w:rsidP="0018283E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sz w:val="20"/>
                <w:szCs w:val="20"/>
              </w:rPr>
            </w:pPr>
          </w:p>
        </w:tc>
        <w:tc>
          <w:tcPr>
            <w:tcW w:w="130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2638AA" w14:textId="77777777" w:rsidR="0018283E" w:rsidRPr="002C4FE9" w:rsidRDefault="0018283E" w:rsidP="0018283E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sz w:val="20"/>
                <w:szCs w:val="20"/>
              </w:rPr>
            </w:pPr>
          </w:p>
        </w:tc>
      </w:tr>
      <w:tr w:rsidR="0018283E" w:rsidRPr="0040357B" w14:paraId="577F5B54" w14:textId="77777777" w:rsidTr="0018283E">
        <w:tc>
          <w:tcPr>
            <w:tcW w:w="163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CAEAF79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48E79D2" w14:textId="700BB2BF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450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38E41DFE" w14:textId="0D501BD1" w:rsidR="0018283E" w:rsidRPr="00B649C2" w:rsidRDefault="0018283E" w:rsidP="0018283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F75AA" w14:textId="411954AA" w:rsidR="0018283E" w:rsidRPr="00B649C2" w:rsidRDefault="0018283E" w:rsidP="0018283E">
            <w:pPr>
              <w:tabs>
                <w:tab w:val="left" w:pos="1155"/>
                <w:tab w:val="center" w:pos="1807"/>
                <w:tab w:val="left" w:pos="2280"/>
                <w:tab w:val="left" w:pos="28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31ACCF" w14:textId="2645A35D" w:rsidR="0018283E" w:rsidRPr="00B649C2" w:rsidRDefault="0018283E" w:rsidP="0018283E">
            <w:pPr>
              <w:tabs>
                <w:tab w:val="left" w:pos="1155"/>
                <w:tab w:val="center" w:pos="1807"/>
                <w:tab w:val="left" w:pos="2280"/>
                <w:tab w:val="left" w:pos="2895"/>
              </w:tabs>
              <w:ind w:left="41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BF67ED" w14:textId="00946D7B" w:rsidR="0018283E" w:rsidRPr="00B649C2" w:rsidRDefault="0018283E" w:rsidP="0018283E">
            <w:pPr>
              <w:tabs>
                <w:tab w:val="left" w:pos="1155"/>
                <w:tab w:val="center" w:pos="1807"/>
                <w:tab w:val="left" w:pos="2280"/>
                <w:tab w:val="left" w:pos="28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02CA10" w14:textId="72A72C16" w:rsidR="0018283E" w:rsidRPr="00B649C2" w:rsidRDefault="0018283E" w:rsidP="0018283E">
            <w:pPr>
              <w:tabs>
                <w:tab w:val="left" w:pos="1155"/>
                <w:tab w:val="center" w:pos="1807"/>
                <w:tab w:val="left" w:pos="2280"/>
                <w:tab w:val="left" w:pos="2895"/>
              </w:tabs>
              <w:ind w:left="21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0E8EEC" w14:textId="20BD6FA3" w:rsidR="0018283E" w:rsidRPr="00B649C2" w:rsidRDefault="0018283E" w:rsidP="0018283E">
            <w:pPr>
              <w:tabs>
                <w:tab w:val="left" w:pos="1155"/>
                <w:tab w:val="center" w:pos="1807"/>
                <w:tab w:val="left" w:pos="2280"/>
                <w:tab w:val="left" w:pos="28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8DB5AD" w14:textId="5CC52B71" w:rsidR="0018283E" w:rsidRPr="00B649C2" w:rsidRDefault="0018283E" w:rsidP="0018283E">
            <w:pPr>
              <w:tabs>
                <w:tab w:val="left" w:pos="1155"/>
                <w:tab w:val="center" w:pos="1807"/>
                <w:tab w:val="left" w:pos="2280"/>
                <w:tab w:val="left" w:pos="28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18283E" w:rsidRPr="0040357B" w14:paraId="571F5771" w14:textId="77777777" w:rsidTr="0018283E">
        <w:tc>
          <w:tcPr>
            <w:tcW w:w="1631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DF892C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9E3240" w14:textId="61A814AC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450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FAB637" w14:textId="680C82BD" w:rsidR="0018283E" w:rsidRPr="00B649C2" w:rsidRDefault="0018283E" w:rsidP="0018283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D2436" w14:textId="77777777" w:rsidR="0018283E" w:rsidRPr="0040357B" w:rsidRDefault="0018283E" w:rsidP="0018283E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D30959" w14:textId="77777777" w:rsidR="0018283E" w:rsidRPr="0040357B" w:rsidRDefault="0018283E" w:rsidP="0018283E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1AA473" w14:textId="77777777" w:rsidR="0018283E" w:rsidRPr="0040357B" w:rsidRDefault="0018283E" w:rsidP="0018283E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23B934" w14:textId="049C4951" w:rsidR="0018283E" w:rsidRPr="0040357B" w:rsidRDefault="0018283E" w:rsidP="0018283E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84C92C" w14:textId="1CB885E4" w:rsidR="0018283E" w:rsidRPr="0040357B" w:rsidRDefault="0018283E" w:rsidP="0018283E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ind w:left="592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DC35B5" w14:textId="77777777" w:rsidR="0018283E" w:rsidRDefault="0018283E" w:rsidP="0018283E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ind w:left="1564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  <w:p w14:paraId="1D9E25DD" w14:textId="3F0560A8" w:rsidR="0018283E" w:rsidRPr="00806F9C" w:rsidRDefault="0018283E" w:rsidP="001828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18283E" w:rsidRPr="0040357B" w14:paraId="2186BA74" w14:textId="77777777" w:rsidTr="0018283E">
        <w:tc>
          <w:tcPr>
            <w:tcW w:w="1631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686A60D1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541118CD" w14:textId="3056C68C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450" w:type="dxa"/>
            <w:gridSpan w:val="10"/>
            <w:shd w:val="clear" w:color="auto" w:fill="auto"/>
          </w:tcPr>
          <w:p w14:paraId="2EF15960" w14:textId="37A3FC72" w:rsidR="0018283E" w:rsidRPr="00B649C2" w:rsidRDefault="0018283E" w:rsidP="0018283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k yönetimi, </w:t>
            </w:r>
            <w:r>
              <w:rPr>
                <w:color w:val="1F497D"/>
                <w:sz w:val="20"/>
                <w:szCs w:val="20"/>
                <w:lang w:val="tr-TR"/>
              </w:rPr>
              <w:lastRenderedPageBreak/>
              <w:t>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FE76BD" w14:textId="77777777" w:rsidR="0018283E" w:rsidRPr="0040357B" w:rsidRDefault="0018283E" w:rsidP="0018283E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1E19B5" w14:textId="297CD276" w:rsidR="0018283E" w:rsidRPr="0040357B" w:rsidRDefault="0018283E" w:rsidP="0018283E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CD2811" w14:textId="77777777" w:rsidR="0018283E" w:rsidRPr="0040357B" w:rsidRDefault="0018283E" w:rsidP="0018283E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8702FF" w14:textId="77777777" w:rsidR="0018283E" w:rsidRPr="0040357B" w:rsidRDefault="0018283E" w:rsidP="0018283E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8ABCEB" w14:textId="77777777" w:rsidR="0018283E" w:rsidRPr="0040357B" w:rsidRDefault="0018283E" w:rsidP="0018283E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7E3366" w14:textId="77777777" w:rsidR="0018283E" w:rsidRPr="0040357B" w:rsidRDefault="0018283E" w:rsidP="0018283E">
            <w:pPr>
              <w:tabs>
                <w:tab w:val="left" w:pos="1305"/>
                <w:tab w:val="left" w:pos="1830"/>
                <w:tab w:val="left" w:pos="2310"/>
                <w:tab w:val="left" w:pos="2475"/>
                <w:tab w:val="left" w:pos="2895"/>
                <w:tab w:val="right" w:pos="3614"/>
              </w:tabs>
              <w:rPr>
                <w:b/>
                <w:color w:val="1F497D"/>
                <w:sz w:val="20"/>
                <w:szCs w:val="20"/>
              </w:rPr>
            </w:pPr>
          </w:p>
        </w:tc>
      </w:tr>
      <w:tr w:rsidR="0018283E" w:rsidRPr="0040357B" w14:paraId="1F900BC1" w14:textId="77777777" w:rsidTr="0018283E">
        <w:tc>
          <w:tcPr>
            <w:tcW w:w="1631" w:type="dxa"/>
            <w:vMerge/>
            <w:shd w:val="clear" w:color="auto" w:fill="auto"/>
          </w:tcPr>
          <w:p w14:paraId="48ABCB48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01A26C84" w14:textId="64048C3C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450" w:type="dxa"/>
            <w:gridSpan w:val="10"/>
            <w:shd w:val="clear" w:color="auto" w:fill="auto"/>
          </w:tcPr>
          <w:p w14:paraId="4F29B1E2" w14:textId="0C6706C7" w:rsidR="0018283E" w:rsidRPr="00B649C2" w:rsidRDefault="0018283E" w:rsidP="0018283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A1235" w14:textId="77777777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B937CB" w14:textId="12EDF8BD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9E5DF5" w14:textId="77777777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875977" w14:textId="77777777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F8025C9" w14:textId="77777777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367E17" w14:textId="77777777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8283E" w:rsidRPr="0040357B" w14:paraId="3694BDE5" w14:textId="77777777" w:rsidTr="0018283E">
        <w:tc>
          <w:tcPr>
            <w:tcW w:w="1631" w:type="dxa"/>
            <w:vMerge/>
            <w:shd w:val="clear" w:color="auto" w:fill="auto"/>
          </w:tcPr>
          <w:p w14:paraId="741FA4F4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7D082D88" w14:textId="23DB8141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450" w:type="dxa"/>
            <w:gridSpan w:val="10"/>
            <w:shd w:val="clear" w:color="auto" w:fill="auto"/>
          </w:tcPr>
          <w:p w14:paraId="3DC7B537" w14:textId="3BA3D940" w:rsidR="0018283E" w:rsidRPr="005541AB" w:rsidRDefault="0018283E" w:rsidP="0018283E">
            <w:pPr>
              <w:spacing w:before="20" w:after="20"/>
              <w:rPr>
                <w:color w:val="1F497D"/>
                <w:sz w:val="20"/>
                <w:szCs w:val="20"/>
                <w:lang w:val="de-DE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FCDBB" w14:textId="77777777" w:rsidR="0018283E" w:rsidRPr="005541A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04551B" w14:textId="77777777" w:rsidR="0018283E" w:rsidRPr="005541A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419BF1" w14:textId="7AD19B43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0829B1" w14:textId="77777777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344D88" w14:textId="77777777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8F3943" w14:textId="77777777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8283E" w:rsidRPr="0040357B" w14:paraId="3AA105DB" w14:textId="77777777" w:rsidTr="0018283E">
        <w:tc>
          <w:tcPr>
            <w:tcW w:w="1631" w:type="dxa"/>
            <w:vMerge w:val="restart"/>
            <w:shd w:val="clear" w:color="auto" w:fill="auto"/>
          </w:tcPr>
          <w:p w14:paraId="563E5CB0" w14:textId="77777777" w:rsidR="0018283E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3176B5D0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  <w:p w14:paraId="3229B94A" w14:textId="77777777" w:rsidR="0018283E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27B0766B" w14:textId="2566898B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37BBACDB" w14:textId="37D1FBE1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450" w:type="dxa"/>
            <w:gridSpan w:val="10"/>
            <w:shd w:val="clear" w:color="auto" w:fill="auto"/>
          </w:tcPr>
          <w:p w14:paraId="35E33110" w14:textId="03AF8038" w:rsidR="0018283E" w:rsidRPr="00C426E5" w:rsidRDefault="0018283E" w:rsidP="001828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Sosya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l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b</w:t>
            </w: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ilimlerde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araştırma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yöntemler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konusunda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bilgi</w:t>
            </w:r>
            <w:proofErr w:type="spellEnd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sahibi</w:t>
            </w:r>
            <w:proofErr w:type="spellEnd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olmak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DE150B" w14:textId="076EBD47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DA25DB" w14:textId="050B1C54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EB1AC0" w14:textId="3FC0386A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6E0993" w14:textId="77777777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720D5E" w14:textId="76ADF7E6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779522" w14:textId="6D4656C2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18283E" w:rsidRPr="0040357B" w14:paraId="784FC9D6" w14:textId="77777777" w:rsidTr="0018283E">
        <w:trPr>
          <w:trHeight w:val="521"/>
        </w:trPr>
        <w:tc>
          <w:tcPr>
            <w:tcW w:w="1631" w:type="dxa"/>
            <w:vMerge/>
            <w:shd w:val="clear" w:color="auto" w:fill="auto"/>
          </w:tcPr>
          <w:p w14:paraId="4E6A677E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63112ACE" w14:textId="179185E6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450" w:type="dxa"/>
            <w:gridSpan w:val="10"/>
            <w:shd w:val="clear" w:color="auto" w:fill="auto"/>
          </w:tcPr>
          <w:p w14:paraId="24A41F77" w14:textId="2B0D0227" w:rsidR="0018283E" w:rsidRPr="005541AB" w:rsidRDefault="0018283E" w:rsidP="0018283E">
            <w:pPr>
              <w:spacing w:before="20" w:after="20"/>
              <w:rPr>
                <w:color w:val="1F497D"/>
                <w:sz w:val="20"/>
                <w:szCs w:val="20"/>
                <w:lang w:val="de-DE"/>
              </w:rPr>
            </w:pPr>
            <w:proofErr w:type="spellStart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>Bölümün</w:t>
            </w:r>
            <w:proofErr w:type="spellEnd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 xml:space="preserve">, </w:t>
            </w:r>
            <w:proofErr w:type="spellStart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>matematik</w:t>
            </w:r>
            <w:proofErr w:type="spellEnd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 xml:space="preserve">, </w:t>
            </w:r>
            <w:proofErr w:type="spellStart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>istatistik</w:t>
            </w:r>
            <w:proofErr w:type="spellEnd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>ve</w:t>
            </w:r>
            <w:proofErr w:type="spellEnd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>ekonomi</w:t>
            </w:r>
            <w:proofErr w:type="spellEnd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>gibi</w:t>
            </w:r>
            <w:proofErr w:type="spellEnd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>farklı</w:t>
            </w:r>
            <w:proofErr w:type="spellEnd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>disiplinlerle</w:t>
            </w:r>
            <w:proofErr w:type="spellEnd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>ilişkisini</w:t>
            </w:r>
            <w:proofErr w:type="spellEnd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b/>
                <w:color w:val="000000" w:themeColor="text1"/>
                <w:sz w:val="20"/>
                <w:szCs w:val="20"/>
                <w:lang w:val="de-DE"/>
              </w:rPr>
              <w:t>anlamak</w:t>
            </w:r>
            <w:proofErr w:type="spellEnd"/>
            <w:r w:rsidRPr="005541AB">
              <w:rPr>
                <w:b/>
                <w:color w:val="000000" w:themeColor="text1"/>
                <w:sz w:val="20"/>
                <w:szCs w:val="20"/>
                <w:lang w:val="de-DE"/>
              </w:rPr>
              <w:t xml:space="preserve">.  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7F105" w14:textId="19A4608D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C63006" w14:textId="1CBE7BD3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2D1C8A" w14:textId="09CE5176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ACA31E" w14:textId="77777777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FA663A" w14:textId="6A356341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309EFB" w14:textId="7879A167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18283E" w:rsidRPr="0040357B" w14:paraId="606581F7" w14:textId="77777777" w:rsidTr="0018283E">
        <w:tc>
          <w:tcPr>
            <w:tcW w:w="1631" w:type="dxa"/>
            <w:vMerge/>
            <w:shd w:val="clear" w:color="auto" w:fill="auto"/>
          </w:tcPr>
          <w:p w14:paraId="27FF21F6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01C6A0BB" w14:textId="2F580132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450" w:type="dxa"/>
            <w:gridSpan w:val="10"/>
            <w:shd w:val="clear" w:color="auto" w:fill="auto"/>
          </w:tcPr>
          <w:p w14:paraId="3C10C88D" w14:textId="5A84B6F7" w:rsidR="0018283E" w:rsidRPr="00B649C2" w:rsidRDefault="0018283E" w:rsidP="001828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Sosyal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bilimlerd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disiplinler</w:t>
            </w:r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aras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yaklaşımların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farkında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ol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A9FEA" w14:textId="77777777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05CAEB" w14:textId="3B2B8FDD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467D66" w14:textId="1D4C7170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6459EB4" w14:textId="146F2443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E62168" w14:textId="46E115C5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9C473C" w14:textId="43791492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18283E" w:rsidRPr="0040357B" w14:paraId="32082204" w14:textId="77777777" w:rsidTr="0018283E">
        <w:tc>
          <w:tcPr>
            <w:tcW w:w="1631" w:type="dxa"/>
            <w:vMerge/>
            <w:shd w:val="clear" w:color="auto" w:fill="auto"/>
          </w:tcPr>
          <w:p w14:paraId="3137D146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45643D86" w14:textId="69FD3B3C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450" w:type="dxa"/>
            <w:gridSpan w:val="10"/>
            <w:shd w:val="clear" w:color="auto" w:fill="auto"/>
          </w:tcPr>
          <w:p w14:paraId="31992861" w14:textId="62B3DDA0" w:rsidR="0018283E" w:rsidRPr="00B649C2" w:rsidRDefault="0018283E" w:rsidP="001828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Sosyal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bilimlerdeki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farkl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konuları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güncel</w:t>
            </w:r>
            <w:proofErr w:type="spellEnd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color w:val="000000" w:themeColor="text1"/>
                <w:sz w:val="20"/>
                <w:szCs w:val="20"/>
                <w:lang w:val="en-GB"/>
              </w:rPr>
              <w:t>olaylarla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lang w:val="en-GB"/>
              </w:rPr>
              <w:t>ilişkilendirme</w:t>
            </w:r>
            <w:proofErr w:type="spellEnd"/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426E5">
              <w:rPr>
                <w:b/>
                <w:color w:val="000000" w:themeColor="text1"/>
                <w:sz w:val="20"/>
                <w:szCs w:val="20"/>
                <w:lang w:val="en-GB"/>
              </w:rPr>
              <w:t>becerisine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sahip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>ol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  <w:lang w:val="en-GB"/>
              </w:rPr>
              <w:t xml:space="preserve">. 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EDDE3" w14:textId="1D11ECB6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8346B3" w14:textId="0E87E4DF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3C16D1" w14:textId="2B09FAB4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444F4E" w14:textId="1040DA5E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A33516" w14:textId="38BDED59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3846FD" w14:textId="6DC0BACF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18283E" w:rsidRPr="0040357B" w14:paraId="1CCA7397" w14:textId="77777777" w:rsidTr="0018283E">
        <w:tc>
          <w:tcPr>
            <w:tcW w:w="163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7D0DBF94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5" w:type="dxa"/>
            <w:gridSpan w:val="2"/>
            <w:shd w:val="clear" w:color="auto" w:fill="auto"/>
          </w:tcPr>
          <w:p w14:paraId="137B7F96" w14:textId="3EFA967A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450" w:type="dxa"/>
            <w:gridSpan w:val="10"/>
            <w:shd w:val="clear" w:color="auto" w:fill="auto"/>
          </w:tcPr>
          <w:p w14:paraId="03DA69D9" w14:textId="6EB8DB6C" w:rsidR="0018283E" w:rsidRPr="00B649C2" w:rsidRDefault="0018283E" w:rsidP="0018283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C426E5">
              <w:rPr>
                <w:color w:val="000000" w:themeColor="text1"/>
                <w:sz w:val="20"/>
                <w:szCs w:val="20"/>
                <w:lang w:val="tr-TR"/>
              </w:rPr>
              <w:t>Sosyal bilimlerin araştırdığı konuları yazılı ve sözlü olarak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aliz edebilmek. 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B60D4" w14:textId="77777777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5E8B4B" w14:textId="77777777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1293D7" w14:textId="153D1A9E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BE5F8C" w14:textId="0BA2DAA1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64396E" w14:textId="743D74AF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FBF3F2" w14:textId="759448BD" w:rsidR="0018283E" w:rsidRPr="0040357B" w:rsidRDefault="0018283E" w:rsidP="0018283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18283E" w:rsidRPr="0040357B" w14:paraId="52EC2761" w14:textId="77777777" w:rsidTr="0018283E">
        <w:tc>
          <w:tcPr>
            <w:tcW w:w="1631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18950BC3" w14:textId="69B76F83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2" w:type="dxa"/>
            <w:gridSpan w:val="3"/>
            <w:shd w:val="clear" w:color="auto" w:fill="auto"/>
          </w:tcPr>
          <w:p w14:paraId="28F10385" w14:textId="1E1F3FF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2</w:t>
            </w:r>
          </w:p>
        </w:tc>
        <w:tc>
          <w:tcPr>
            <w:tcW w:w="3433" w:type="dxa"/>
            <w:gridSpan w:val="9"/>
            <w:shd w:val="clear" w:color="auto" w:fill="auto"/>
          </w:tcPr>
          <w:p w14:paraId="4120CA53" w14:textId="18F1B70E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Bilimini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felsef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kuramsa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emellerini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la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FEB728" w14:textId="35AE057A" w:rsidR="0018283E" w:rsidRPr="004B7E99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3C54DAD" w14:textId="6B770375" w:rsidR="0018283E" w:rsidRPr="004B7E99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341BF04" w14:textId="750417EF" w:rsidR="0018283E" w:rsidRPr="004B7E99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49B5C7" w14:textId="46B95478" w:rsidR="0018283E" w:rsidRPr="004B7E99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2CF450D" w14:textId="0E47F694" w:rsidR="0018283E" w:rsidRPr="004B7E99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98BF34" w14:textId="06CFCD7B" w:rsidR="0018283E" w:rsidRPr="004B7E99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18283E" w:rsidRPr="0040357B" w14:paraId="3E7C4FC1" w14:textId="77777777" w:rsidTr="0018283E">
        <w:tc>
          <w:tcPr>
            <w:tcW w:w="1631" w:type="dxa"/>
            <w:vMerge/>
            <w:shd w:val="clear" w:color="auto" w:fill="auto"/>
          </w:tcPr>
          <w:p w14:paraId="48AF96FE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2" w:type="dxa"/>
            <w:gridSpan w:val="3"/>
            <w:shd w:val="clear" w:color="auto" w:fill="auto"/>
          </w:tcPr>
          <w:p w14:paraId="1340778D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433" w:type="dxa"/>
            <w:gridSpan w:val="9"/>
            <w:shd w:val="clear" w:color="auto" w:fill="auto"/>
          </w:tcPr>
          <w:p w14:paraId="2B371791" w14:textId="3074186A" w:rsidR="0018283E" w:rsidRPr="00B649C2" w:rsidRDefault="0018283E" w:rsidP="001828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B1367D">
              <w:rPr>
                <w:color w:val="000000"/>
                <w:sz w:val="20"/>
                <w:szCs w:val="20"/>
              </w:rPr>
              <w:t>Uzmanlık</w:t>
            </w:r>
            <w:proofErr w:type="spellEnd"/>
            <w:r w:rsidRPr="00B1367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1367D">
              <w:rPr>
                <w:color w:val="000000"/>
                <w:sz w:val="20"/>
                <w:szCs w:val="20"/>
              </w:rPr>
              <w:t>alanındaki</w:t>
            </w:r>
            <w:proofErr w:type="spellEnd"/>
            <w:r w:rsidRPr="00B1367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1367D">
              <w:rPr>
                <w:color w:val="000000"/>
                <w:sz w:val="20"/>
                <w:szCs w:val="20"/>
              </w:rPr>
              <w:t>etik</w:t>
            </w:r>
            <w:proofErr w:type="spellEnd"/>
            <w:r w:rsidRPr="00B1367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1367D">
              <w:rPr>
                <w:b/>
                <w:color w:val="000000"/>
                <w:sz w:val="20"/>
                <w:szCs w:val="20"/>
              </w:rPr>
              <w:t>sorumluluklarının</w:t>
            </w:r>
            <w:proofErr w:type="spellEnd"/>
            <w:r w:rsidRPr="00B1367D">
              <w:rPr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1367D">
              <w:rPr>
                <w:b/>
                <w:color w:val="000000"/>
                <w:sz w:val="20"/>
                <w:szCs w:val="20"/>
              </w:rPr>
              <w:t>farkında</w:t>
            </w:r>
            <w:proofErr w:type="spellEnd"/>
            <w:r w:rsidRPr="00B1367D">
              <w:rPr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1367D">
              <w:rPr>
                <w:b/>
                <w:color w:val="000000"/>
                <w:sz w:val="20"/>
                <w:szCs w:val="20"/>
              </w:rPr>
              <w:t>olur</w:t>
            </w:r>
            <w:proofErr w:type="spellEnd"/>
            <w:r w:rsidRPr="00B1367D">
              <w:rPr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8FEA1E" w14:textId="77777777" w:rsidR="0018283E" w:rsidRPr="005A00D8" w:rsidRDefault="0018283E" w:rsidP="0018283E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B1575EF" w14:textId="77777777" w:rsidR="0018283E" w:rsidRPr="005A00D8" w:rsidRDefault="0018283E" w:rsidP="0018283E">
            <w:pPr>
              <w:pStyle w:val="ListeParagraf"/>
              <w:ind w:left="3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15A4789" w14:textId="77777777" w:rsidR="0018283E" w:rsidRPr="005A00D8" w:rsidRDefault="0018283E" w:rsidP="0018283E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F773A52" w14:textId="77777777" w:rsidR="0018283E" w:rsidRPr="005A00D8" w:rsidRDefault="0018283E" w:rsidP="0018283E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C0536AC" w14:textId="77777777" w:rsidR="0018283E" w:rsidRPr="005A00D8" w:rsidRDefault="0018283E" w:rsidP="0018283E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0F7159" w14:textId="77777777" w:rsidR="0018283E" w:rsidRPr="005A00D8" w:rsidRDefault="0018283E" w:rsidP="0018283E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18283E" w:rsidRPr="0040357B" w14:paraId="4DEA6455" w14:textId="77777777" w:rsidTr="0018283E">
        <w:tc>
          <w:tcPr>
            <w:tcW w:w="1631" w:type="dxa"/>
            <w:vMerge/>
            <w:shd w:val="clear" w:color="auto" w:fill="auto"/>
          </w:tcPr>
          <w:p w14:paraId="420C72A9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2" w:type="dxa"/>
            <w:gridSpan w:val="3"/>
            <w:shd w:val="clear" w:color="auto" w:fill="auto"/>
          </w:tcPr>
          <w:p w14:paraId="7297852C" w14:textId="26CE8DE9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433" w:type="dxa"/>
            <w:gridSpan w:val="9"/>
            <w:shd w:val="clear" w:color="auto" w:fill="auto"/>
          </w:tcPr>
          <w:p w14:paraId="39DCE9A3" w14:textId="388D159D" w:rsidR="0018283E" w:rsidRPr="005541AB" w:rsidRDefault="0018283E" w:rsidP="0018283E">
            <w:pPr>
              <w:spacing w:before="20" w:after="20"/>
              <w:rPr>
                <w:color w:val="1F497D"/>
                <w:sz w:val="20"/>
                <w:szCs w:val="20"/>
                <w:lang w:val="de-DE"/>
              </w:rPr>
            </w:pPr>
            <w:proofErr w:type="spellStart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>Uluslararası</w:t>
            </w:r>
            <w:proofErr w:type="spellEnd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>İlişkilerin</w:t>
            </w:r>
            <w:proofErr w:type="spellEnd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>felsefi</w:t>
            </w:r>
            <w:proofErr w:type="spellEnd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>ve</w:t>
            </w:r>
            <w:proofErr w:type="spellEnd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>kuramsal</w:t>
            </w:r>
            <w:proofErr w:type="spellEnd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>temellerini</w:t>
            </w:r>
            <w:proofErr w:type="spellEnd"/>
            <w:r w:rsidRPr="005541AB">
              <w:rPr>
                <w:b/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b/>
                <w:color w:val="000000" w:themeColor="text1"/>
                <w:sz w:val="20"/>
                <w:szCs w:val="20"/>
                <w:lang w:val="de-DE"/>
              </w:rPr>
              <w:t>anlamak</w:t>
            </w:r>
            <w:proofErr w:type="spellEnd"/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BE768" w14:textId="77777777" w:rsidR="0018283E" w:rsidRPr="005541AB" w:rsidRDefault="0018283E" w:rsidP="0018283E">
            <w:pPr>
              <w:jc w:val="center"/>
              <w:rPr>
                <w:sz w:val="20"/>
                <w:szCs w:val="20"/>
                <w:lang w:val="de-DE"/>
              </w:rPr>
            </w:pP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CE96EC6" w14:textId="1782ED46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24B94A6" w14:textId="14D5439D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8925B4E" w14:textId="77777777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1C57F41" w14:textId="77777777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0AFA8C4" w14:textId="77777777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</w:p>
        </w:tc>
      </w:tr>
      <w:tr w:rsidR="0018283E" w:rsidRPr="0040357B" w14:paraId="48762B3E" w14:textId="77777777" w:rsidTr="0018283E">
        <w:tc>
          <w:tcPr>
            <w:tcW w:w="1631" w:type="dxa"/>
            <w:vMerge/>
            <w:shd w:val="clear" w:color="auto" w:fill="auto"/>
          </w:tcPr>
          <w:p w14:paraId="3417F7C2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2" w:type="dxa"/>
            <w:gridSpan w:val="3"/>
            <w:shd w:val="clear" w:color="auto" w:fill="auto"/>
          </w:tcPr>
          <w:p w14:paraId="16889004" w14:textId="25D91D3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433" w:type="dxa"/>
            <w:gridSpan w:val="9"/>
            <w:shd w:val="clear" w:color="auto" w:fill="auto"/>
          </w:tcPr>
          <w:p w14:paraId="1009A852" w14:textId="376B521C" w:rsidR="0018283E" w:rsidRPr="00B649C2" w:rsidRDefault="0018283E" w:rsidP="001828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Yere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uluslararası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eviyed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gözlene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iyas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süreçleri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etkileyen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oplumsa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tarihsel</w:t>
            </w:r>
            <w:proofErr w:type="spellEnd"/>
            <w:r w:rsidRPr="00142F41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42F41">
              <w:rPr>
                <w:color w:val="000000" w:themeColor="text1"/>
                <w:sz w:val="20"/>
                <w:szCs w:val="20"/>
              </w:rPr>
              <w:t>unsurları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anlam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 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8B1479" w14:textId="77777777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9D591F" w14:textId="77777777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70DB12" w14:textId="636CB2ED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910F16" w14:textId="5C1917E5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FCBF1E" w14:textId="77777777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3CD2F7" w14:textId="77777777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</w:p>
        </w:tc>
      </w:tr>
      <w:tr w:rsidR="0018283E" w:rsidRPr="0040357B" w14:paraId="1FE56D46" w14:textId="77777777" w:rsidTr="0018283E">
        <w:tc>
          <w:tcPr>
            <w:tcW w:w="1631" w:type="dxa"/>
            <w:vMerge/>
            <w:shd w:val="clear" w:color="auto" w:fill="auto"/>
          </w:tcPr>
          <w:p w14:paraId="7865B75F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2" w:type="dxa"/>
            <w:gridSpan w:val="3"/>
            <w:shd w:val="clear" w:color="auto" w:fill="auto"/>
          </w:tcPr>
          <w:p w14:paraId="7138AD25" w14:textId="7CFE1305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433" w:type="dxa"/>
            <w:gridSpan w:val="9"/>
            <w:shd w:val="clear" w:color="auto" w:fill="auto"/>
          </w:tcPr>
          <w:p w14:paraId="26576B8A" w14:textId="5CC88B4E" w:rsidR="0018283E" w:rsidRPr="005541AB" w:rsidRDefault="0018283E" w:rsidP="0018283E">
            <w:pPr>
              <w:spacing w:before="20" w:after="20"/>
              <w:rPr>
                <w:color w:val="1F497D"/>
                <w:sz w:val="20"/>
                <w:szCs w:val="20"/>
                <w:lang w:val="de-DE"/>
              </w:rPr>
            </w:pPr>
            <w:proofErr w:type="spellStart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>Niteliksel</w:t>
            </w:r>
            <w:proofErr w:type="spellEnd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>ve</w:t>
            </w:r>
            <w:proofErr w:type="spellEnd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>niceliksel</w:t>
            </w:r>
            <w:proofErr w:type="spellEnd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>sosyal</w:t>
            </w:r>
            <w:proofErr w:type="spellEnd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>bilim</w:t>
            </w:r>
            <w:proofErr w:type="spellEnd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color w:val="000000" w:themeColor="text1"/>
                <w:sz w:val="20"/>
                <w:szCs w:val="20"/>
                <w:lang w:val="de-DE"/>
              </w:rPr>
              <w:t>yöntemlerini</w:t>
            </w:r>
            <w:proofErr w:type="spellEnd"/>
            <w:r w:rsidRPr="005541AB">
              <w:rPr>
                <w:b/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b/>
                <w:color w:val="000000" w:themeColor="text1"/>
                <w:sz w:val="20"/>
                <w:szCs w:val="20"/>
                <w:lang w:val="de-DE"/>
              </w:rPr>
              <w:t>bilmek</w:t>
            </w:r>
            <w:proofErr w:type="spellEnd"/>
            <w:r w:rsidRPr="005541AB">
              <w:rPr>
                <w:b/>
                <w:color w:val="000000" w:themeColor="text1"/>
                <w:sz w:val="20"/>
                <w:szCs w:val="20"/>
                <w:lang w:val="de-DE"/>
              </w:rPr>
              <w:t>.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C553CB" w14:textId="77777777" w:rsidR="0018283E" w:rsidRPr="005541AB" w:rsidRDefault="0018283E" w:rsidP="0018283E">
            <w:pPr>
              <w:jc w:val="center"/>
              <w:rPr>
                <w:sz w:val="20"/>
                <w:szCs w:val="20"/>
                <w:lang w:val="de-DE"/>
              </w:rPr>
            </w:pP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72C513C" w14:textId="77777777" w:rsidR="0018283E" w:rsidRPr="005541AB" w:rsidRDefault="0018283E" w:rsidP="0018283E">
            <w:pPr>
              <w:jc w:val="center"/>
              <w:rPr>
                <w:sz w:val="20"/>
                <w:szCs w:val="20"/>
                <w:lang w:val="de-DE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A35575F" w14:textId="36F21979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B65A98F" w14:textId="16D74CAC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626A8D1" w14:textId="5CA51908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42739E8" w14:textId="77777777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</w:p>
        </w:tc>
      </w:tr>
      <w:tr w:rsidR="0018283E" w:rsidRPr="0040357B" w14:paraId="140126B3" w14:textId="77777777" w:rsidTr="0018283E">
        <w:tc>
          <w:tcPr>
            <w:tcW w:w="1631" w:type="dxa"/>
            <w:vMerge/>
            <w:shd w:val="clear" w:color="auto" w:fill="auto"/>
          </w:tcPr>
          <w:p w14:paraId="3F9DD0CD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2" w:type="dxa"/>
            <w:gridSpan w:val="3"/>
            <w:shd w:val="clear" w:color="auto" w:fill="auto"/>
          </w:tcPr>
          <w:p w14:paraId="24600F0F" w14:textId="50339ABA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433" w:type="dxa"/>
            <w:gridSpan w:val="9"/>
            <w:shd w:val="clear" w:color="auto" w:fill="auto"/>
          </w:tcPr>
          <w:p w14:paraId="142E69F9" w14:textId="79D900BB" w:rsidR="0018283E" w:rsidRPr="00633874" w:rsidRDefault="0018283E" w:rsidP="0018283E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ilimindeki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konuları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tarihs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kuramsa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günc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ağlamlarında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yazılı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özlu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olara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ifade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ede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</w:t>
            </w:r>
            <w:r w:rsidRPr="0063387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71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3A43FC9" w14:textId="77777777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4" w:type="dxa"/>
            <w:gridSpan w:val="4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F2FE30D" w14:textId="77777777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B264C2E" w14:textId="14FDF428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454E1D" w14:textId="6D8C5D7F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9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D27A5D" w14:textId="3D82EBA9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DAD14BC" w14:textId="77777777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</w:p>
        </w:tc>
      </w:tr>
      <w:tr w:rsidR="0018283E" w:rsidRPr="0040357B" w14:paraId="66727849" w14:textId="77777777" w:rsidTr="0018283E">
        <w:trPr>
          <w:trHeight w:val="645"/>
        </w:trPr>
        <w:tc>
          <w:tcPr>
            <w:tcW w:w="1631" w:type="dxa"/>
            <w:vMerge/>
            <w:shd w:val="clear" w:color="auto" w:fill="auto"/>
          </w:tcPr>
          <w:p w14:paraId="0B364F90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2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3D96F312" w14:textId="6B224902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433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62F7D660" w14:textId="4CCFCCA0" w:rsidR="0018283E" w:rsidRPr="00B649C2" w:rsidRDefault="0018283E" w:rsidP="001828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iyaset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bilimindeki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günc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sorunlara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eleştirel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8309E0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309E0">
              <w:rPr>
                <w:color w:val="000000" w:themeColor="text1"/>
                <w:sz w:val="20"/>
                <w:szCs w:val="20"/>
              </w:rPr>
              <w:t>yapıcı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yaklaşımlar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20"/>
                <w:szCs w:val="20"/>
              </w:rPr>
              <w:t>geliştirebilmek</w:t>
            </w:r>
            <w:proofErr w:type="spellEnd"/>
            <w:r>
              <w:rPr>
                <w:b/>
                <w:color w:val="000000" w:themeColor="text1"/>
                <w:sz w:val="20"/>
                <w:szCs w:val="20"/>
              </w:rPr>
              <w:t xml:space="preserve">. </w:t>
            </w:r>
          </w:p>
        </w:tc>
        <w:tc>
          <w:tcPr>
            <w:tcW w:w="718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7FCBC" w14:textId="77777777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4" w:type="dxa"/>
            <w:gridSpan w:val="4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D7ACA9" w14:textId="77777777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07AC9B" w14:textId="77777777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758EA6" w14:textId="77777777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EE5611" w14:textId="5B03CFC6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130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6882E6" w14:textId="3C46BD0A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</w:p>
        </w:tc>
      </w:tr>
      <w:tr w:rsidR="0018283E" w:rsidRPr="0040357B" w14:paraId="0F36E28E" w14:textId="77777777" w:rsidTr="0018283E">
        <w:trPr>
          <w:trHeight w:val="450"/>
        </w:trPr>
        <w:tc>
          <w:tcPr>
            <w:tcW w:w="163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9B6471F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D356D6" w14:textId="2FBD88DC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433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B74321" w14:textId="363F8F54" w:rsidR="0018283E" w:rsidRPr="008309E0" w:rsidRDefault="0018283E" w:rsidP="0018283E">
            <w:pPr>
              <w:spacing w:before="20" w:after="2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B1367D">
              <w:rPr>
                <w:sz w:val="20"/>
                <w:szCs w:val="20"/>
              </w:rPr>
              <w:t>Siyaset</w:t>
            </w:r>
            <w:proofErr w:type="spellEnd"/>
            <w:r w:rsidRPr="00B1367D">
              <w:rPr>
                <w:sz w:val="20"/>
                <w:szCs w:val="20"/>
              </w:rPr>
              <w:t xml:space="preserve"> </w:t>
            </w:r>
            <w:proofErr w:type="spellStart"/>
            <w:r w:rsidRPr="00B1367D">
              <w:rPr>
                <w:sz w:val="20"/>
                <w:szCs w:val="20"/>
              </w:rPr>
              <w:t>Bilimi</w:t>
            </w:r>
            <w:proofErr w:type="spellEnd"/>
            <w:r w:rsidRPr="00B1367D">
              <w:rPr>
                <w:sz w:val="20"/>
                <w:szCs w:val="20"/>
              </w:rPr>
              <w:t xml:space="preserve"> </w:t>
            </w:r>
            <w:proofErr w:type="spellStart"/>
            <w:r w:rsidRPr="00B1367D">
              <w:rPr>
                <w:sz w:val="20"/>
                <w:szCs w:val="20"/>
              </w:rPr>
              <w:t>ve</w:t>
            </w:r>
            <w:proofErr w:type="spellEnd"/>
            <w:r w:rsidRPr="00B1367D">
              <w:rPr>
                <w:sz w:val="20"/>
                <w:szCs w:val="20"/>
              </w:rPr>
              <w:t xml:space="preserve"> </w:t>
            </w:r>
            <w:proofErr w:type="spellStart"/>
            <w:r w:rsidRPr="00B1367D">
              <w:rPr>
                <w:sz w:val="20"/>
                <w:szCs w:val="20"/>
              </w:rPr>
              <w:t>Uluslararası</w:t>
            </w:r>
            <w:proofErr w:type="spellEnd"/>
            <w:r w:rsidRPr="00B1367D">
              <w:rPr>
                <w:sz w:val="20"/>
                <w:szCs w:val="20"/>
              </w:rPr>
              <w:t xml:space="preserve"> </w:t>
            </w:r>
            <w:proofErr w:type="spellStart"/>
            <w:r w:rsidRPr="00B1367D">
              <w:rPr>
                <w:sz w:val="20"/>
                <w:szCs w:val="20"/>
              </w:rPr>
              <w:t>İlişkilerin</w:t>
            </w:r>
            <w:proofErr w:type="spellEnd"/>
            <w:r w:rsidRPr="00B1367D">
              <w:rPr>
                <w:sz w:val="20"/>
                <w:szCs w:val="20"/>
              </w:rPr>
              <w:t xml:space="preserve"> </w:t>
            </w:r>
            <w:proofErr w:type="spellStart"/>
            <w:r w:rsidRPr="00B1367D">
              <w:rPr>
                <w:sz w:val="20"/>
                <w:szCs w:val="20"/>
              </w:rPr>
              <w:t>felsefi</w:t>
            </w:r>
            <w:proofErr w:type="spellEnd"/>
            <w:r w:rsidRPr="00B1367D">
              <w:rPr>
                <w:sz w:val="20"/>
                <w:szCs w:val="20"/>
              </w:rPr>
              <w:t xml:space="preserve"> </w:t>
            </w:r>
            <w:proofErr w:type="spellStart"/>
            <w:r w:rsidRPr="00B1367D">
              <w:rPr>
                <w:sz w:val="20"/>
                <w:szCs w:val="20"/>
              </w:rPr>
              <w:t>ve</w:t>
            </w:r>
            <w:proofErr w:type="spellEnd"/>
            <w:r w:rsidRPr="00B1367D">
              <w:rPr>
                <w:sz w:val="20"/>
                <w:szCs w:val="20"/>
              </w:rPr>
              <w:t xml:space="preserve"> </w:t>
            </w:r>
            <w:proofErr w:type="spellStart"/>
            <w:r w:rsidRPr="00B1367D">
              <w:rPr>
                <w:sz w:val="20"/>
                <w:szCs w:val="20"/>
              </w:rPr>
              <w:t>kuramsal</w:t>
            </w:r>
            <w:proofErr w:type="spellEnd"/>
            <w:r w:rsidRPr="00B1367D">
              <w:rPr>
                <w:sz w:val="20"/>
                <w:szCs w:val="20"/>
              </w:rPr>
              <w:t xml:space="preserve"> </w:t>
            </w:r>
            <w:proofErr w:type="spellStart"/>
            <w:r w:rsidRPr="00B1367D">
              <w:rPr>
                <w:sz w:val="20"/>
                <w:szCs w:val="20"/>
              </w:rPr>
              <w:t>temelleri</w:t>
            </w:r>
            <w:proofErr w:type="spellEnd"/>
            <w:r w:rsidRPr="00B1367D">
              <w:rPr>
                <w:sz w:val="20"/>
                <w:szCs w:val="20"/>
              </w:rPr>
              <w:t xml:space="preserve"> </w:t>
            </w:r>
            <w:proofErr w:type="spellStart"/>
            <w:r w:rsidRPr="00B1367D">
              <w:rPr>
                <w:sz w:val="20"/>
                <w:szCs w:val="20"/>
              </w:rPr>
              <w:t>üzerine</w:t>
            </w:r>
            <w:proofErr w:type="spellEnd"/>
            <w:r w:rsidRPr="00B1367D">
              <w:rPr>
                <w:sz w:val="20"/>
                <w:szCs w:val="20"/>
              </w:rPr>
              <w:t xml:space="preserve"> </w:t>
            </w:r>
            <w:proofErr w:type="spellStart"/>
            <w:r w:rsidRPr="00B1367D">
              <w:rPr>
                <w:sz w:val="20"/>
                <w:szCs w:val="20"/>
              </w:rPr>
              <w:t>araştırma</w:t>
            </w:r>
            <w:proofErr w:type="spellEnd"/>
            <w:r w:rsidRPr="00B1367D">
              <w:rPr>
                <w:sz w:val="20"/>
                <w:szCs w:val="20"/>
              </w:rPr>
              <w:t xml:space="preserve"> </w:t>
            </w:r>
            <w:proofErr w:type="spellStart"/>
            <w:r w:rsidRPr="00B1367D">
              <w:rPr>
                <w:sz w:val="20"/>
                <w:szCs w:val="20"/>
              </w:rPr>
              <w:t>yapacak</w:t>
            </w:r>
            <w:proofErr w:type="spellEnd"/>
            <w:r w:rsidRPr="00B1367D">
              <w:rPr>
                <w:sz w:val="20"/>
                <w:szCs w:val="20"/>
              </w:rPr>
              <w:t xml:space="preserve"> </w:t>
            </w:r>
            <w:proofErr w:type="spellStart"/>
            <w:r w:rsidRPr="00B1367D">
              <w:rPr>
                <w:b/>
                <w:sz w:val="20"/>
                <w:szCs w:val="20"/>
              </w:rPr>
              <w:t>beceriye</w:t>
            </w:r>
            <w:proofErr w:type="spellEnd"/>
            <w:r w:rsidRPr="00B1367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B1367D">
              <w:rPr>
                <w:b/>
                <w:sz w:val="20"/>
                <w:szCs w:val="20"/>
              </w:rPr>
              <w:t>sahip</w:t>
            </w:r>
            <w:proofErr w:type="spellEnd"/>
            <w:r w:rsidRPr="00B1367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B1367D">
              <w:rPr>
                <w:b/>
                <w:sz w:val="20"/>
                <w:szCs w:val="20"/>
              </w:rPr>
              <w:t>olur</w:t>
            </w:r>
            <w:proofErr w:type="spellEnd"/>
            <w:r w:rsidRPr="00B1367D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71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973EB3" w14:textId="3F6A689A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84D40A8" w14:textId="703BA2AD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6B62899" w14:textId="3ADCB2AC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5405EEE" w14:textId="3FBF32A5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186B923" w14:textId="2506CCB1" w:rsidR="0018283E" w:rsidRDefault="0018283E" w:rsidP="0018283E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79441C" w14:textId="10E77998" w:rsidR="0018283E" w:rsidRPr="00B649C2" w:rsidRDefault="0018283E" w:rsidP="0018283E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18283E" w:rsidRPr="0040357B" w14:paraId="77E5160D" w14:textId="77777777" w:rsidTr="0018283E">
        <w:trPr>
          <w:trHeight w:val="346"/>
        </w:trPr>
        <w:tc>
          <w:tcPr>
            <w:tcW w:w="11344" w:type="dxa"/>
            <w:gridSpan w:val="26"/>
            <w:shd w:val="clear" w:color="auto" w:fill="BFBFBF"/>
          </w:tcPr>
          <w:p w14:paraId="035979F9" w14:textId="77777777" w:rsidR="0018283E" w:rsidRDefault="0018283E" w:rsidP="0018283E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507D7457" w14:textId="77777777" w:rsidR="0018283E" w:rsidRPr="00B751A8" w:rsidRDefault="0018283E" w:rsidP="0018283E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18283E" w:rsidRPr="0040357B" w14:paraId="13F5E064" w14:textId="77777777" w:rsidTr="0018283E">
        <w:trPr>
          <w:trHeight w:val="249"/>
        </w:trPr>
        <w:tc>
          <w:tcPr>
            <w:tcW w:w="1631" w:type="dxa"/>
            <w:vMerge w:val="restart"/>
            <w:shd w:val="clear" w:color="auto" w:fill="auto"/>
          </w:tcPr>
          <w:p w14:paraId="2A8BF8DE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0" w:type="dxa"/>
            <w:shd w:val="clear" w:color="auto" w:fill="auto"/>
          </w:tcPr>
          <w:p w14:paraId="56D73823" w14:textId="77777777" w:rsidR="0018283E" w:rsidRPr="0040357B" w:rsidRDefault="0018283E" w:rsidP="0018283E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1991683D" w14:textId="77777777" w:rsidR="0018283E" w:rsidRPr="0040357B" w:rsidRDefault="0018283E" w:rsidP="0018283E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782" w:type="dxa"/>
            <w:gridSpan w:val="4"/>
            <w:shd w:val="clear" w:color="auto" w:fill="auto"/>
          </w:tcPr>
          <w:p w14:paraId="7A58B79C" w14:textId="77777777" w:rsidR="0018283E" w:rsidRPr="0040357B" w:rsidRDefault="0018283E" w:rsidP="0018283E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528" w:type="dxa"/>
            <w:gridSpan w:val="2"/>
            <w:shd w:val="clear" w:color="auto" w:fill="auto"/>
          </w:tcPr>
          <w:p w14:paraId="3888D881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1004" w:type="dxa"/>
            <w:gridSpan w:val="3"/>
            <w:shd w:val="clear" w:color="auto" w:fill="auto"/>
          </w:tcPr>
          <w:p w14:paraId="74E69803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1150" w:type="dxa"/>
            <w:gridSpan w:val="5"/>
            <w:shd w:val="clear" w:color="auto" w:fill="auto"/>
          </w:tcPr>
          <w:p w14:paraId="4D62B269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1228" w:type="dxa"/>
            <w:gridSpan w:val="3"/>
            <w:shd w:val="clear" w:color="auto" w:fill="auto"/>
          </w:tcPr>
          <w:p w14:paraId="5E6341C8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09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20DF751E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13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9CC31C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 6</w:t>
            </w:r>
          </w:p>
        </w:tc>
      </w:tr>
      <w:tr w:rsidR="0018283E" w:rsidRPr="0040357B" w14:paraId="1B78CDAF" w14:textId="77777777" w:rsidTr="0018283E">
        <w:trPr>
          <w:trHeight w:val="249"/>
        </w:trPr>
        <w:tc>
          <w:tcPr>
            <w:tcW w:w="1631" w:type="dxa"/>
            <w:vMerge/>
            <w:shd w:val="clear" w:color="auto" w:fill="auto"/>
          </w:tcPr>
          <w:p w14:paraId="5AAE2049" w14:textId="77777777" w:rsidR="0018283E" w:rsidRPr="00F25E28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6519870E" w14:textId="10677069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1F5F0B90" w14:textId="7BF98702" w:rsidR="0018283E" w:rsidRPr="005A29FF" w:rsidRDefault="0018283E" w:rsidP="0018283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1C4B673C" w14:textId="2FC963E2" w:rsidR="0018283E" w:rsidRPr="005A29FF" w:rsidRDefault="0018283E" w:rsidP="0018283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Syllabus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nıtımı</w:t>
            </w:r>
            <w:proofErr w:type="spellEnd"/>
          </w:p>
        </w:tc>
        <w:tc>
          <w:tcPr>
            <w:tcW w:w="528" w:type="dxa"/>
            <w:gridSpan w:val="2"/>
            <w:shd w:val="clear" w:color="auto" w:fill="auto"/>
          </w:tcPr>
          <w:p w14:paraId="13C42D0F" w14:textId="77777777" w:rsidR="0018283E" w:rsidRPr="005A29FF" w:rsidRDefault="0018283E" w:rsidP="0018283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X</w:t>
            </w:r>
          </w:p>
        </w:tc>
        <w:tc>
          <w:tcPr>
            <w:tcW w:w="1004" w:type="dxa"/>
            <w:gridSpan w:val="3"/>
            <w:shd w:val="clear" w:color="auto" w:fill="auto"/>
          </w:tcPr>
          <w:p w14:paraId="68015E21" w14:textId="77777777" w:rsidR="0018283E" w:rsidRPr="005A29FF" w:rsidRDefault="0018283E" w:rsidP="0018283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150" w:type="dxa"/>
            <w:gridSpan w:val="5"/>
            <w:shd w:val="clear" w:color="auto" w:fill="auto"/>
          </w:tcPr>
          <w:p w14:paraId="17851559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28" w:type="dxa"/>
            <w:gridSpan w:val="3"/>
            <w:shd w:val="clear" w:color="auto" w:fill="auto"/>
          </w:tcPr>
          <w:p w14:paraId="6790A663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334C0081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3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BC14DB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8283E" w:rsidRPr="0040357B" w14:paraId="5AF65F89" w14:textId="77777777" w:rsidTr="0018283E">
        <w:trPr>
          <w:trHeight w:val="249"/>
        </w:trPr>
        <w:tc>
          <w:tcPr>
            <w:tcW w:w="1631" w:type="dxa"/>
            <w:vMerge/>
            <w:shd w:val="clear" w:color="auto" w:fill="auto"/>
          </w:tcPr>
          <w:p w14:paraId="047767ED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73DAAF29" w14:textId="78CB9944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277E9D59" w14:textId="30785F08" w:rsidR="0018283E" w:rsidRPr="005A29FF" w:rsidRDefault="0018283E" w:rsidP="0018283E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3F673713" w14:textId="4E3C3766" w:rsidR="0018283E" w:rsidRPr="005A29FF" w:rsidRDefault="0018283E" w:rsidP="0018283E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Barış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üvenl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Çalışmaların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avramsallaştırmak</w:t>
            </w:r>
            <w:proofErr w:type="spellEnd"/>
          </w:p>
        </w:tc>
        <w:tc>
          <w:tcPr>
            <w:tcW w:w="528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8A246" w14:textId="469E1A6A" w:rsidR="0018283E" w:rsidRPr="007640A4" w:rsidRDefault="0018283E" w:rsidP="0018283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X</w:t>
            </w:r>
          </w:p>
        </w:tc>
        <w:tc>
          <w:tcPr>
            <w:tcW w:w="1004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736577B" w14:textId="77777777" w:rsidR="0018283E" w:rsidRPr="005A00D8" w:rsidRDefault="0018283E" w:rsidP="0018283E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1150" w:type="dxa"/>
            <w:gridSpan w:val="5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C6F3DC" w14:textId="77777777" w:rsidR="0018283E" w:rsidRPr="005A00D8" w:rsidRDefault="0018283E" w:rsidP="0018283E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1228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D860129" w14:textId="77777777" w:rsidR="0018283E" w:rsidRPr="005A00D8" w:rsidRDefault="0018283E" w:rsidP="0018283E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909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E74B3F" w14:textId="77777777" w:rsidR="0018283E" w:rsidRPr="005A00D8" w:rsidRDefault="0018283E" w:rsidP="0018283E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  <w:tc>
          <w:tcPr>
            <w:tcW w:w="130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3EA96D" w14:textId="77777777" w:rsidR="0018283E" w:rsidRPr="005A00D8" w:rsidRDefault="0018283E" w:rsidP="0018283E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18283E" w:rsidRPr="0040357B" w14:paraId="43B0D58C" w14:textId="77777777" w:rsidTr="0018283E">
        <w:tc>
          <w:tcPr>
            <w:tcW w:w="1631" w:type="dxa"/>
            <w:vMerge/>
            <w:shd w:val="clear" w:color="auto" w:fill="auto"/>
          </w:tcPr>
          <w:p w14:paraId="38BBF9AA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1E65C201" w14:textId="0FFBE1D6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40D072A3" w14:textId="00EA6AD9" w:rsidR="0018283E" w:rsidRPr="005A29FF" w:rsidRDefault="0018283E" w:rsidP="0018283E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17CA9BA1" w14:textId="0D5F0ECF" w:rsidR="0018283E" w:rsidRPr="005A29FF" w:rsidRDefault="0018283E" w:rsidP="0018283E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avaşı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edenle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: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irey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evlet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iste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üzeyi</w:t>
            </w:r>
            <w:proofErr w:type="spellEnd"/>
          </w:p>
        </w:tc>
        <w:tc>
          <w:tcPr>
            <w:tcW w:w="52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11CBF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789A23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1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BE06E3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2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1AE199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4D67B9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910670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8283E" w:rsidRPr="0040357B" w14:paraId="4CE267E6" w14:textId="77777777" w:rsidTr="0018283E">
        <w:tc>
          <w:tcPr>
            <w:tcW w:w="1631" w:type="dxa"/>
            <w:vMerge/>
            <w:shd w:val="clear" w:color="auto" w:fill="auto"/>
          </w:tcPr>
          <w:p w14:paraId="71FD340C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19C2A88C" w14:textId="17CEE352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5BC8C3D2" w14:textId="78C817F2" w:rsidR="0018283E" w:rsidRPr="00B649C2" w:rsidRDefault="001828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400D3BA3" w14:textId="7FD6F9AA" w:rsidR="0018283E" w:rsidRPr="00B649C2" w:rsidRDefault="001828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Güvenlik Kavramı</w:t>
            </w:r>
          </w:p>
        </w:tc>
        <w:tc>
          <w:tcPr>
            <w:tcW w:w="52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B5A8B7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165FC8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1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653353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2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6EF5C7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3D7D29A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B7025D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8283E" w:rsidRPr="0040357B" w14:paraId="54392A62" w14:textId="77777777" w:rsidTr="0018283E">
        <w:tc>
          <w:tcPr>
            <w:tcW w:w="1631" w:type="dxa"/>
            <w:vMerge/>
            <w:shd w:val="clear" w:color="auto" w:fill="auto"/>
          </w:tcPr>
          <w:p w14:paraId="24B8D2A6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6175F9F4" w14:textId="09531578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0602E2B5" w14:textId="54CF2C86" w:rsidR="0018283E" w:rsidRPr="00B649C2" w:rsidRDefault="001828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37BFDDCC" w14:textId="389EF5D5" w:rsidR="0018283E" w:rsidRPr="00B649C2" w:rsidRDefault="001828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Post-Soğuk Savaş Döneminde </w:t>
            </w:r>
            <w:r>
              <w:rPr>
                <w:sz w:val="20"/>
                <w:szCs w:val="20"/>
                <w:lang w:val="tr-TR"/>
              </w:rPr>
              <w:lastRenderedPageBreak/>
              <w:t>Güvenliği Yeniden Düşünmek</w:t>
            </w:r>
          </w:p>
        </w:tc>
        <w:tc>
          <w:tcPr>
            <w:tcW w:w="52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AC9CBF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lastRenderedPageBreak/>
              <w:t>x</w:t>
            </w:r>
            <w:proofErr w:type="gramEnd"/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70629B9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1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7B6BFD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2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EA6ADA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1211E6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459A31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8283E" w:rsidRPr="0040357B" w14:paraId="1D14FC9C" w14:textId="77777777" w:rsidTr="0018283E">
        <w:tc>
          <w:tcPr>
            <w:tcW w:w="1631" w:type="dxa"/>
            <w:vMerge/>
            <w:shd w:val="clear" w:color="auto" w:fill="auto"/>
          </w:tcPr>
          <w:p w14:paraId="301BD09D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361ED6CD" w14:textId="39A52B42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5823400D" w14:textId="1AF04F57" w:rsidR="0018283E" w:rsidRPr="00B649C2" w:rsidRDefault="001828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5B5D1ACC" w14:textId="4BEAF416" w:rsidR="0018283E" w:rsidRPr="00B649C2" w:rsidRDefault="001828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İnsani Güvenlik</w:t>
            </w:r>
          </w:p>
        </w:tc>
        <w:tc>
          <w:tcPr>
            <w:tcW w:w="52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D9E96A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DC5129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1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2280F0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2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B9585E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7FFE8B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54DFA7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8283E" w:rsidRPr="0040357B" w14:paraId="5749FC90" w14:textId="77777777" w:rsidTr="0018283E">
        <w:tc>
          <w:tcPr>
            <w:tcW w:w="1631" w:type="dxa"/>
            <w:vMerge/>
            <w:shd w:val="clear" w:color="auto" w:fill="auto"/>
          </w:tcPr>
          <w:p w14:paraId="492BB893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2D54B951" w14:textId="75BAE44E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26563111" w14:textId="1F28A379" w:rsidR="0018283E" w:rsidRPr="00B649C2" w:rsidRDefault="001828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53A52E71" w14:textId="2135C192" w:rsidR="0018283E" w:rsidRPr="00B649C2" w:rsidRDefault="001828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Barışın Evrimi: Negatif ve Pozitif Barış</w:t>
            </w:r>
          </w:p>
        </w:tc>
        <w:tc>
          <w:tcPr>
            <w:tcW w:w="52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F39A05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6853AF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1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5F3E4F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2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E65676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8FA6CA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FE5685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8283E" w:rsidRPr="0040357B" w14:paraId="55140C55" w14:textId="77777777" w:rsidTr="0018283E">
        <w:tc>
          <w:tcPr>
            <w:tcW w:w="1631" w:type="dxa"/>
            <w:vMerge/>
            <w:shd w:val="clear" w:color="auto" w:fill="auto"/>
          </w:tcPr>
          <w:p w14:paraId="4C6B0EC2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4221F846" w14:textId="5CCC8A6E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2C3E806E" w14:textId="27331F62" w:rsidR="0018283E" w:rsidRPr="00B649C2" w:rsidRDefault="001828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74D1BE1F" w14:textId="2E4D35D0" w:rsidR="0018283E" w:rsidRPr="00B649C2" w:rsidRDefault="001828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ra Sınav</w:t>
            </w:r>
          </w:p>
        </w:tc>
        <w:tc>
          <w:tcPr>
            <w:tcW w:w="528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79403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004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F760E88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150" w:type="dxa"/>
            <w:gridSpan w:val="5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F185045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228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2CC513D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09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35579C3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12CF732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8283E" w:rsidRPr="0040357B" w14:paraId="5B451042" w14:textId="77777777" w:rsidTr="0018283E">
        <w:tc>
          <w:tcPr>
            <w:tcW w:w="1631" w:type="dxa"/>
            <w:shd w:val="clear" w:color="auto" w:fill="auto"/>
          </w:tcPr>
          <w:p w14:paraId="7D2A0A8B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50E36564" w14:textId="679ABA78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3EB58093" w14:textId="654681C4" w:rsidR="0018283E" w:rsidRPr="00B649C2" w:rsidRDefault="001828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541259AC" w14:textId="1289C699" w:rsidR="0018283E" w:rsidRPr="00B649C2" w:rsidRDefault="001828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emokratik Barış Teorisi</w:t>
            </w:r>
          </w:p>
        </w:tc>
        <w:tc>
          <w:tcPr>
            <w:tcW w:w="52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F070641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004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87E599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150" w:type="dxa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7FED56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228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C0AC0C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909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951DD9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EA717B4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8283E" w:rsidRPr="0040357B" w14:paraId="1378FB58" w14:textId="77777777" w:rsidTr="0018283E">
        <w:tc>
          <w:tcPr>
            <w:tcW w:w="1631" w:type="dxa"/>
            <w:shd w:val="clear" w:color="auto" w:fill="auto"/>
          </w:tcPr>
          <w:p w14:paraId="038D92D7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6946F3EE" w14:textId="3F9A4B9F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6208E9A5" w14:textId="38EA9322" w:rsidR="0018283E" w:rsidRPr="00B649C2" w:rsidRDefault="001828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0AF84645" w14:textId="25FA4152" w:rsidR="0018283E" w:rsidRPr="00B649C2" w:rsidRDefault="001828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alkınma ve Barış Arasındaki İlişki</w:t>
            </w:r>
          </w:p>
        </w:tc>
        <w:tc>
          <w:tcPr>
            <w:tcW w:w="52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1AC8B0C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004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35F3E3A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150" w:type="dxa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E2FC14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228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9ED7045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09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4F8DB37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9FE7FC8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8283E" w:rsidRPr="0040357B" w14:paraId="52A71274" w14:textId="77777777" w:rsidTr="0018283E">
        <w:tc>
          <w:tcPr>
            <w:tcW w:w="1631" w:type="dxa"/>
            <w:shd w:val="clear" w:color="auto" w:fill="auto"/>
          </w:tcPr>
          <w:p w14:paraId="234F10B9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2B415410" w14:textId="3D385D19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0442AEE6" w14:textId="75B1C36C" w:rsidR="0018283E" w:rsidRPr="00B649C2" w:rsidRDefault="001828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0D3C732B" w14:textId="6CDBC131" w:rsidR="0018283E" w:rsidRPr="00B649C2" w:rsidRDefault="001828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Müdahale 1: Geleneksel ve Genişletilmiş Barışı Koruma Operasyonları</w:t>
            </w:r>
          </w:p>
        </w:tc>
        <w:tc>
          <w:tcPr>
            <w:tcW w:w="52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31AE248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004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967BDB3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150" w:type="dxa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BE531D4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228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2B55586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09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19EE8C5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854A768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8283E" w:rsidRPr="0040357B" w14:paraId="2F522A0F" w14:textId="77777777" w:rsidTr="0018283E">
        <w:tc>
          <w:tcPr>
            <w:tcW w:w="1631" w:type="dxa"/>
            <w:shd w:val="clear" w:color="auto" w:fill="auto"/>
          </w:tcPr>
          <w:p w14:paraId="6E7BC587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1D55C0A2" w14:textId="26ABD12F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7DCBD29A" w14:textId="09AF789B" w:rsidR="0018283E" w:rsidRPr="00B649C2" w:rsidRDefault="001828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0F5B504A" w14:textId="7D10872D" w:rsidR="0018283E" w:rsidRPr="00B649C2" w:rsidRDefault="001828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Müdahale 2: Barış </w:t>
            </w:r>
            <w:proofErr w:type="spellStart"/>
            <w:r>
              <w:rPr>
                <w:sz w:val="20"/>
                <w:szCs w:val="20"/>
                <w:lang w:val="tr-TR"/>
              </w:rPr>
              <w:t>İnşaası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ve Çatışma Sonrası Yeniden İnşa</w:t>
            </w:r>
          </w:p>
        </w:tc>
        <w:tc>
          <w:tcPr>
            <w:tcW w:w="52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D23E18D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004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490C0AE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150" w:type="dxa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03CA09C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228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0EA72DE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09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455B3C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C9C332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18283E" w:rsidRPr="0040357B" w14:paraId="6567C401" w14:textId="77777777" w:rsidTr="0018283E">
        <w:tc>
          <w:tcPr>
            <w:tcW w:w="1631" w:type="dxa"/>
            <w:shd w:val="clear" w:color="auto" w:fill="auto"/>
          </w:tcPr>
          <w:p w14:paraId="7E245391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52A6E4E0" w14:textId="7DF61A3D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67A7414F" w14:textId="39F2B3A2" w:rsidR="0018283E" w:rsidRPr="00B649C2" w:rsidRDefault="001828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16816F09" w14:textId="36C00FF6" w:rsidR="0018283E" w:rsidRPr="00B649C2" w:rsidRDefault="001828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Barış ve Güvenlik Çalışmalarına Genel Bir Bakış</w:t>
            </w:r>
          </w:p>
        </w:tc>
        <w:tc>
          <w:tcPr>
            <w:tcW w:w="52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E8D5EFE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004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082355B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150" w:type="dxa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E4599EE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228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2F304D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09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5CE917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66FF95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18283E" w:rsidRPr="0040357B" w14:paraId="3CF00B83" w14:textId="77777777" w:rsidTr="0018283E">
        <w:tc>
          <w:tcPr>
            <w:tcW w:w="1631" w:type="dxa"/>
            <w:shd w:val="clear" w:color="auto" w:fill="auto"/>
          </w:tcPr>
          <w:p w14:paraId="58D74223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55112882" w14:textId="574F57DD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0E4BDD5E" w14:textId="57E72694" w:rsidR="0018283E" w:rsidRPr="00B649C2" w:rsidRDefault="001828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782" w:type="dxa"/>
            <w:gridSpan w:val="4"/>
            <w:shd w:val="clear" w:color="auto" w:fill="auto"/>
          </w:tcPr>
          <w:p w14:paraId="0F782655" w14:textId="3052A2E5" w:rsidR="0018283E" w:rsidRPr="00B649C2" w:rsidRDefault="0018283E" w:rsidP="0018283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  <w:lang w:val="tr-TR"/>
              </w:rPr>
              <w:t>Çalıştay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Haftası</w:t>
            </w:r>
          </w:p>
        </w:tc>
        <w:tc>
          <w:tcPr>
            <w:tcW w:w="528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F6353CA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004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09215BE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150" w:type="dxa"/>
            <w:gridSpan w:val="5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F58FE0E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228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4172573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909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7044F66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B66AC62" w14:textId="77777777" w:rsidR="0018283E" w:rsidRPr="0040357B" w:rsidRDefault="0018283E" w:rsidP="0018283E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proofErr w:type="gramStart"/>
            <w:r>
              <w:rPr>
                <w:b/>
                <w:sz w:val="20"/>
                <w:szCs w:val="20"/>
                <w:lang w:val="tr-TR"/>
              </w:rPr>
              <w:t>x</w:t>
            </w:r>
            <w:proofErr w:type="gramEnd"/>
          </w:p>
        </w:tc>
      </w:tr>
      <w:tr w:rsidR="0018283E" w:rsidRPr="0040357B" w14:paraId="0E433E31" w14:textId="77777777" w:rsidTr="0018283E">
        <w:trPr>
          <w:trHeight w:val="411"/>
        </w:trPr>
        <w:tc>
          <w:tcPr>
            <w:tcW w:w="1631" w:type="dxa"/>
            <w:vMerge w:val="restart"/>
            <w:shd w:val="clear" w:color="auto" w:fill="auto"/>
          </w:tcPr>
          <w:p w14:paraId="5FF6673F" w14:textId="77777777" w:rsidR="0018283E" w:rsidRPr="00AF1137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0AE3C0BE" w14:textId="77777777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0" w:type="dxa"/>
            <w:shd w:val="clear" w:color="auto" w:fill="auto"/>
          </w:tcPr>
          <w:p w14:paraId="5E65FF3B" w14:textId="77777777" w:rsidR="0018283E" w:rsidRPr="00ED1457" w:rsidRDefault="0018283E" w:rsidP="0018283E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751" w:type="dxa"/>
            <w:gridSpan w:val="6"/>
            <w:shd w:val="clear" w:color="auto" w:fill="auto"/>
          </w:tcPr>
          <w:p w14:paraId="09FD5BD8" w14:textId="77777777" w:rsidR="0018283E" w:rsidRPr="00ED1457" w:rsidRDefault="0018283E" w:rsidP="0018283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050" w:type="dxa"/>
            <w:gridSpan w:val="2"/>
            <w:shd w:val="clear" w:color="auto" w:fill="auto"/>
          </w:tcPr>
          <w:p w14:paraId="57B9260A" w14:textId="77777777" w:rsidR="0018283E" w:rsidRPr="00ED1457" w:rsidRDefault="0018283E" w:rsidP="0018283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%)</w:t>
            </w:r>
          </w:p>
        </w:tc>
        <w:tc>
          <w:tcPr>
            <w:tcW w:w="1711" w:type="dxa"/>
            <w:gridSpan w:val="6"/>
            <w:shd w:val="clear" w:color="auto" w:fill="auto"/>
          </w:tcPr>
          <w:p w14:paraId="74F52CCA" w14:textId="77777777" w:rsidR="0018283E" w:rsidRPr="00FD215A" w:rsidRDefault="0018283E" w:rsidP="0018283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411" w:type="dxa"/>
            <w:gridSpan w:val="10"/>
            <w:shd w:val="clear" w:color="auto" w:fill="auto"/>
          </w:tcPr>
          <w:p w14:paraId="7CC43571" w14:textId="77777777" w:rsidR="0018283E" w:rsidRPr="00FD215A" w:rsidRDefault="0018283E" w:rsidP="0018283E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18283E" w:rsidRPr="0040357B" w14:paraId="4F4F9597" w14:textId="77777777" w:rsidTr="0018283E">
        <w:trPr>
          <w:trHeight w:val="240"/>
        </w:trPr>
        <w:tc>
          <w:tcPr>
            <w:tcW w:w="1631" w:type="dxa"/>
            <w:vMerge/>
            <w:shd w:val="clear" w:color="auto" w:fill="auto"/>
          </w:tcPr>
          <w:p w14:paraId="44B5A74E" w14:textId="77777777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07E03C72" w14:textId="77777777" w:rsidR="0018283E" w:rsidRPr="00ED1457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751" w:type="dxa"/>
            <w:gridSpan w:val="6"/>
            <w:shd w:val="clear" w:color="auto" w:fill="auto"/>
          </w:tcPr>
          <w:p w14:paraId="407BA47A" w14:textId="77777777" w:rsidR="0018283E" w:rsidRPr="00ED1457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(Ara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1050" w:type="dxa"/>
            <w:gridSpan w:val="2"/>
            <w:shd w:val="clear" w:color="auto" w:fill="auto"/>
          </w:tcPr>
          <w:p w14:paraId="6261A599" w14:textId="77777777" w:rsidR="0018283E" w:rsidRPr="005A29FF" w:rsidRDefault="0018283E" w:rsidP="0018283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0</w:t>
            </w:r>
          </w:p>
        </w:tc>
        <w:tc>
          <w:tcPr>
            <w:tcW w:w="1711" w:type="dxa"/>
            <w:gridSpan w:val="6"/>
            <w:shd w:val="clear" w:color="auto" w:fill="auto"/>
          </w:tcPr>
          <w:p w14:paraId="571AD125" w14:textId="77777777" w:rsidR="0018283E" w:rsidRPr="005A29FF" w:rsidRDefault="0018283E" w:rsidP="0018283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ğrencile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çık-kitap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uygulamal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nalit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ompozisyo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oruların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cevap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rmekted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4411" w:type="dxa"/>
            <w:gridSpan w:val="10"/>
            <w:shd w:val="clear" w:color="auto" w:fill="auto"/>
          </w:tcPr>
          <w:p w14:paraId="3AD66E3B" w14:textId="77777777" w:rsidR="0018283E" w:rsidRPr="005A29FF" w:rsidRDefault="0018283E" w:rsidP="0018283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elaf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lar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ıbb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durum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ortay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çıktığı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okto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rapor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unulmas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lin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apılmaktadı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. </w:t>
            </w:r>
          </w:p>
        </w:tc>
      </w:tr>
      <w:tr w:rsidR="0018283E" w:rsidRPr="0040357B" w14:paraId="16A9D60B" w14:textId="77777777" w:rsidTr="0018283E">
        <w:trPr>
          <w:trHeight w:val="234"/>
        </w:trPr>
        <w:tc>
          <w:tcPr>
            <w:tcW w:w="1631" w:type="dxa"/>
            <w:vMerge/>
            <w:shd w:val="clear" w:color="auto" w:fill="auto"/>
          </w:tcPr>
          <w:p w14:paraId="3B2A98A0" w14:textId="77777777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6C2DF2A3" w14:textId="77777777" w:rsidR="0018283E" w:rsidRPr="00ED1457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751" w:type="dxa"/>
            <w:gridSpan w:val="6"/>
            <w:shd w:val="clear" w:color="auto" w:fill="auto"/>
          </w:tcPr>
          <w:p w14:paraId="39C2401D" w14:textId="77777777" w:rsidR="0018283E" w:rsidRPr="00ED1457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Final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1050" w:type="dxa"/>
            <w:gridSpan w:val="2"/>
            <w:shd w:val="clear" w:color="auto" w:fill="auto"/>
          </w:tcPr>
          <w:p w14:paraId="6C227DC3" w14:textId="66A03C1F" w:rsidR="0018283E" w:rsidRPr="005A29FF" w:rsidRDefault="0018283E" w:rsidP="0018283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40</w:t>
            </w:r>
          </w:p>
        </w:tc>
        <w:tc>
          <w:tcPr>
            <w:tcW w:w="1711" w:type="dxa"/>
            <w:gridSpan w:val="6"/>
            <w:shd w:val="clear" w:color="auto" w:fill="auto"/>
          </w:tcPr>
          <w:p w14:paraId="023F8AE5" w14:textId="77777777" w:rsidR="0018283E" w:rsidRPr="005A29FF" w:rsidRDefault="0018283E" w:rsidP="0018283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ğrencile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çık-kitap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uygulamal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nalit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ompozisyo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oruların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cevap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rmektedir</w:t>
            </w:r>
            <w:proofErr w:type="spellEnd"/>
          </w:p>
        </w:tc>
        <w:tc>
          <w:tcPr>
            <w:tcW w:w="4411" w:type="dxa"/>
            <w:gridSpan w:val="10"/>
            <w:shd w:val="clear" w:color="auto" w:fill="auto"/>
          </w:tcPr>
          <w:p w14:paraId="5AC019C7" w14:textId="77777777" w:rsidR="0018283E" w:rsidRPr="005A29FF" w:rsidRDefault="0018283E" w:rsidP="0018283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elaf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lar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ıbb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durum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ortay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çıktığı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okto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rapor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unulmas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lin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apılmaktadı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18283E" w:rsidRPr="0040357B" w14:paraId="036E73A1" w14:textId="77777777" w:rsidTr="0018283E">
        <w:trPr>
          <w:trHeight w:val="234"/>
        </w:trPr>
        <w:tc>
          <w:tcPr>
            <w:tcW w:w="1631" w:type="dxa"/>
            <w:vMerge/>
            <w:shd w:val="clear" w:color="auto" w:fill="auto"/>
          </w:tcPr>
          <w:p w14:paraId="0C8519F3" w14:textId="77777777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69412A5C" w14:textId="77777777" w:rsidR="0018283E" w:rsidRPr="00ED1457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751" w:type="dxa"/>
            <w:gridSpan w:val="6"/>
            <w:shd w:val="clear" w:color="auto" w:fill="auto"/>
          </w:tcPr>
          <w:p w14:paraId="0402F646" w14:textId="77777777" w:rsidR="0018283E" w:rsidRPr="00ED1457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050" w:type="dxa"/>
            <w:gridSpan w:val="2"/>
            <w:shd w:val="clear" w:color="auto" w:fill="auto"/>
          </w:tcPr>
          <w:p w14:paraId="00AE8FA9" w14:textId="47C05F09" w:rsidR="0018283E" w:rsidRPr="005A29FF" w:rsidRDefault="0018283E" w:rsidP="0018283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5</w:t>
            </w:r>
          </w:p>
        </w:tc>
        <w:tc>
          <w:tcPr>
            <w:tcW w:w="1711" w:type="dxa"/>
            <w:gridSpan w:val="6"/>
            <w:shd w:val="clear" w:color="auto" w:fill="auto"/>
          </w:tcPr>
          <w:p w14:paraId="43C9EAA9" w14:textId="49F5EAF4" w:rsidR="0018283E" w:rsidRPr="005A29FF" w:rsidRDefault="0018283E" w:rsidP="0018283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3000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elimel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Literatü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ramas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dev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. </w:t>
            </w:r>
          </w:p>
        </w:tc>
        <w:tc>
          <w:tcPr>
            <w:tcW w:w="4411" w:type="dxa"/>
            <w:gridSpan w:val="10"/>
            <w:shd w:val="clear" w:color="auto" w:fill="auto"/>
          </w:tcPr>
          <w:p w14:paraId="343C2BF0" w14:textId="20F90B69" w:rsidR="0018283E" w:rsidRPr="005A29FF" w:rsidRDefault="0018283E" w:rsidP="0018283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elaf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dev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rilmemekted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18283E" w:rsidRPr="0040357B" w14:paraId="5A485D2E" w14:textId="77777777" w:rsidTr="0018283E">
        <w:trPr>
          <w:trHeight w:val="234"/>
        </w:trPr>
        <w:tc>
          <w:tcPr>
            <w:tcW w:w="1631" w:type="dxa"/>
            <w:vMerge/>
            <w:shd w:val="clear" w:color="auto" w:fill="auto"/>
          </w:tcPr>
          <w:p w14:paraId="3F568802" w14:textId="77777777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75AC881E" w14:textId="77777777" w:rsidR="0018283E" w:rsidRPr="00ED1457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751" w:type="dxa"/>
            <w:gridSpan w:val="6"/>
            <w:shd w:val="clear" w:color="auto" w:fill="auto"/>
          </w:tcPr>
          <w:p w14:paraId="76EEED77" w14:textId="77777777" w:rsidR="0018283E" w:rsidRPr="00ED1457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050" w:type="dxa"/>
            <w:gridSpan w:val="2"/>
            <w:shd w:val="clear" w:color="auto" w:fill="auto"/>
          </w:tcPr>
          <w:p w14:paraId="4718F720" w14:textId="77777777" w:rsidR="0018283E" w:rsidRDefault="0018283E" w:rsidP="0018283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711" w:type="dxa"/>
            <w:gridSpan w:val="6"/>
            <w:shd w:val="clear" w:color="auto" w:fill="auto"/>
          </w:tcPr>
          <w:p w14:paraId="23CD5B12" w14:textId="77777777" w:rsidR="0018283E" w:rsidRDefault="0018283E" w:rsidP="0018283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4411" w:type="dxa"/>
            <w:gridSpan w:val="10"/>
            <w:shd w:val="clear" w:color="auto" w:fill="auto"/>
          </w:tcPr>
          <w:p w14:paraId="182B9037" w14:textId="77777777" w:rsidR="0018283E" w:rsidRDefault="0018283E" w:rsidP="0018283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8283E" w:rsidRPr="0040357B" w14:paraId="0238948E" w14:textId="77777777" w:rsidTr="0018283E">
        <w:trPr>
          <w:trHeight w:val="234"/>
        </w:trPr>
        <w:tc>
          <w:tcPr>
            <w:tcW w:w="1631" w:type="dxa"/>
            <w:vMerge/>
            <w:shd w:val="clear" w:color="auto" w:fill="auto"/>
          </w:tcPr>
          <w:p w14:paraId="252B8754" w14:textId="77777777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11F35E49" w14:textId="77777777" w:rsidR="0018283E" w:rsidRPr="00ED1457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751" w:type="dxa"/>
            <w:gridSpan w:val="6"/>
            <w:shd w:val="clear" w:color="auto" w:fill="auto"/>
          </w:tcPr>
          <w:p w14:paraId="4074D5E9" w14:textId="77777777" w:rsidR="0018283E" w:rsidRPr="00ED1457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050" w:type="dxa"/>
            <w:gridSpan w:val="2"/>
            <w:shd w:val="clear" w:color="auto" w:fill="auto"/>
          </w:tcPr>
          <w:p w14:paraId="5D3F18BF" w14:textId="77777777" w:rsidR="0018283E" w:rsidRDefault="0018283E" w:rsidP="0018283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711" w:type="dxa"/>
            <w:gridSpan w:val="6"/>
            <w:shd w:val="clear" w:color="auto" w:fill="auto"/>
          </w:tcPr>
          <w:p w14:paraId="58A52DB4" w14:textId="77777777" w:rsidR="0018283E" w:rsidRDefault="0018283E" w:rsidP="0018283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4411" w:type="dxa"/>
            <w:gridSpan w:val="10"/>
            <w:shd w:val="clear" w:color="auto" w:fill="auto"/>
          </w:tcPr>
          <w:p w14:paraId="53D735D2" w14:textId="77777777" w:rsidR="0018283E" w:rsidRDefault="0018283E" w:rsidP="0018283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8283E" w:rsidRPr="0040357B" w14:paraId="63202A6A" w14:textId="77777777" w:rsidTr="0018283E">
        <w:trPr>
          <w:trHeight w:val="234"/>
        </w:trPr>
        <w:tc>
          <w:tcPr>
            <w:tcW w:w="1631" w:type="dxa"/>
            <w:vMerge/>
            <w:shd w:val="clear" w:color="auto" w:fill="auto"/>
          </w:tcPr>
          <w:p w14:paraId="4FA7C834" w14:textId="77777777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72B84AB5" w14:textId="77777777" w:rsidR="0018283E" w:rsidRPr="00ED1457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751" w:type="dxa"/>
            <w:gridSpan w:val="6"/>
            <w:shd w:val="clear" w:color="auto" w:fill="auto"/>
          </w:tcPr>
          <w:p w14:paraId="2316EE1A" w14:textId="77777777" w:rsidR="0018283E" w:rsidRPr="00ED1457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050" w:type="dxa"/>
            <w:gridSpan w:val="2"/>
            <w:shd w:val="clear" w:color="auto" w:fill="auto"/>
          </w:tcPr>
          <w:p w14:paraId="41B92819" w14:textId="77777777" w:rsidR="0018283E" w:rsidRPr="005A29FF" w:rsidRDefault="0018283E" w:rsidP="0018283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711" w:type="dxa"/>
            <w:gridSpan w:val="6"/>
            <w:shd w:val="clear" w:color="auto" w:fill="auto"/>
          </w:tcPr>
          <w:p w14:paraId="774419F3" w14:textId="77777777" w:rsidR="0018283E" w:rsidRPr="005A29FF" w:rsidRDefault="0018283E" w:rsidP="0018283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411" w:type="dxa"/>
            <w:gridSpan w:val="10"/>
            <w:shd w:val="clear" w:color="auto" w:fill="auto"/>
          </w:tcPr>
          <w:p w14:paraId="0AA47B70" w14:textId="77777777" w:rsidR="0018283E" w:rsidRDefault="0018283E" w:rsidP="0018283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8283E" w:rsidRPr="0040357B" w14:paraId="4948ECB2" w14:textId="77777777" w:rsidTr="0018283E">
        <w:trPr>
          <w:trHeight w:val="234"/>
        </w:trPr>
        <w:tc>
          <w:tcPr>
            <w:tcW w:w="1631" w:type="dxa"/>
            <w:vMerge/>
            <w:shd w:val="clear" w:color="auto" w:fill="auto"/>
          </w:tcPr>
          <w:p w14:paraId="6407FD39" w14:textId="77777777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218A4FF2" w14:textId="77777777" w:rsidR="0018283E" w:rsidRPr="00ED1457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751" w:type="dxa"/>
            <w:gridSpan w:val="6"/>
            <w:shd w:val="clear" w:color="auto" w:fill="auto"/>
          </w:tcPr>
          <w:p w14:paraId="5229C164" w14:textId="77777777" w:rsidR="0018283E" w:rsidRPr="00ED1457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050" w:type="dxa"/>
            <w:gridSpan w:val="2"/>
            <w:shd w:val="clear" w:color="auto" w:fill="auto"/>
          </w:tcPr>
          <w:p w14:paraId="26ED084C" w14:textId="07801E0A" w:rsidR="0018283E" w:rsidRPr="005A29FF" w:rsidRDefault="0018283E" w:rsidP="0018283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5</w:t>
            </w:r>
          </w:p>
        </w:tc>
        <w:tc>
          <w:tcPr>
            <w:tcW w:w="1711" w:type="dxa"/>
            <w:gridSpan w:val="6"/>
            <w:shd w:val="clear" w:color="auto" w:fill="auto"/>
          </w:tcPr>
          <w:p w14:paraId="6E6425D2" w14:textId="77777777" w:rsidR="0018283E" w:rsidRPr="005541AB" w:rsidRDefault="0018283E" w:rsidP="0018283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de-DE"/>
              </w:rPr>
            </w:pPr>
            <w:proofErr w:type="spellStart"/>
            <w:r w:rsidRPr="005541AB">
              <w:rPr>
                <w:i/>
                <w:color w:val="262626"/>
                <w:sz w:val="20"/>
                <w:szCs w:val="20"/>
                <w:lang w:val="de-DE"/>
              </w:rPr>
              <w:t>Derse</w:t>
            </w:r>
            <w:proofErr w:type="spellEnd"/>
            <w:r w:rsidRPr="005541AB">
              <w:rPr>
                <w:i/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i/>
                <w:color w:val="262626"/>
                <w:sz w:val="20"/>
                <w:szCs w:val="20"/>
                <w:lang w:val="de-DE"/>
              </w:rPr>
              <w:t>gelme</w:t>
            </w:r>
            <w:proofErr w:type="spellEnd"/>
            <w:r w:rsidRPr="005541AB">
              <w:rPr>
                <w:i/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i/>
                <w:color w:val="262626"/>
                <w:sz w:val="20"/>
                <w:szCs w:val="20"/>
                <w:lang w:val="de-DE"/>
              </w:rPr>
              <w:t>ve</w:t>
            </w:r>
            <w:proofErr w:type="spellEnd"/>
            <w:r w:rsidRPr="005541AB">
              <w:rPr>
                <w:i/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i/>
                <w:color w:val="262626"/>
                <w:sz w:val="20"/>
                <w:szCs w:val="20"/>
                <w:lang w:val="de-DE"/>
              </w:rPr>
              <w:t>ders</w:t>
            </w:r>
            <w:proofErr w:type="spellEnd"/>
            <w:r w:rsidRPr="005541AB">
              <w:rPr>
                <w:i/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i/>
                <w:color w:val="262626"/>
                <w:sz w:val="20"/>
                <w:szCs w:val="20"/>
                <w:lang w:val="de-DE"/>
              </w:rPr>
              <w:t>içindeki</w:t>
            </w:r>
            <w:proofErr w:type="spellEnd"/>
            <w:r w:rsidRPr="005541AB">
              <w:rPr>
                <w:i/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i/>
                <w:color w:val="262626"/>
                <w:sz w:val="20"/>
                <w:szCs w:val="20"/>
                <w:lang w:val="de-DE"/>
              </w:rPr>
              <w:t>tartışmalara</w:t>
            </w:r>
            <w:proofErr w:type="spellEnd"/>
            <w:r w:rsidRPr="005541AB">
              <w:rPr>
                <w:i/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i/>
                <w:color w:val="262626"/>
                <w:sz w:val="20"/>
                <w:szCs w:val="20"/>
                <w:lang w:val="de-DE"/>
              </w:rPr>
              <w:lastRenderedPageBreak/>
              <w:t>katkıda</w:t>
            </w:r>
            <w:proofErr w:type="spellEnd"/>
            <w:r w:rsidRPr="005541AB">
              <w:rPr>
                <w:i/>
                <w:color w:val="262626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5541AB">
              <w:rPr>
                <w:i/>
                <w:color w:val="262626"/>
                <w:sz w:val="20"/>
                <w:szCs w:val="20"/>
                <w:lang w:val="de-DE"/>
              </w:rPr>
              <w:t>bulunma</w:t>
            </w:r>
            <w:proofErr w:type="spellEnd"/>
            <w:r w:rsidRPr="005541AB">
              <w:rPr>
                <w:i/>
                <w:color w:val="262626"/>
                <w:sz w:val="20"/>
                <w:szCs w:val="20"/>
                <w:lang w:val="de-DE"/>
              </w:rPr>
              <w:t>.</w:t>
            </w:r>
          </w:p>
        </w:tc>
        <w:tc>
          <w:tcPr>
            <w:tcW w:w="4411" w:type="dxa"/>
            <w:gridSpan w:val="10"/>
            <w:shd w:val="clear" w:color="auto" w:fill="auto"/>
          </w:tcPr>
          <w:p w14:paraId="130BDDCE" w14:textId="77777777" w:rsidR="0018283E" w:rsidRDefault="0018283E" w:rsidP="0018283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Telaf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öntem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ulunmamaktadı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</w:p>
        </w:tc>
      </w:tr>
      <w:tr w:rsidR="0018283E" w:rsidRPr="0040357B" w14:paraId="56CC9121" w14:textId="77777777" w:rsidTr="0018283E">
        <w:trPr>
          <w:trHeight w:val="234"/>
        </w:trPr>
        <w:tc>
          <w:tcPr>
            <w:tcW w:w="1631" w:type="dxa"/>
            <w:vMerge/>
            <w:shd w:val="clear" w:color="auto" w:fill="auto"/>
          </w:tcPr>
          <w:p w14:paraId="0DAD3FBC" w14:textId="77777777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4A72C552" w14:textId="77777777" w:rsidR="0018283E" w:rsidRPr="00ED1457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751" w:type="dxa"/>
            <w:gridSpan w:val="6"/>
            <w:shd w:val="clear" w:color="auto" w:fill="auto"/>
          </w:tcPr>
          <w:p w14:paraId="3008B335" w14:textId="77777777" w:rsidR="0018283E" w:rsidRPr="00ED1457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050" w:type="dxa"/>
            <w:gridSpan w:val="2"/>
            <w:shd w:val="clear" w:color="auto" w:fill="auto"/>
          </w:tcPr>
          <w:p w14:paraId="58CFB89E" w14:textId="77777777" w:rsidR="0018283E" w:rsidRPr="005A29FF" w:rsidRDefault="0018283E" w:rsidP="0018283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711" w:type="dxa"/>
            <w:gridSpan w:val="6"/>
            <w:shd w:val="clear" w:color="auto" w:fill="auto"/>
          </w:tcPr>
          <w:p w14:paraId="33EA605D" w14:textId="77777777" w:rsidR="0018283E" w:rsidRPr="005A29FF" w:rsidRDefault="0018283E" w:rsidP="0018283E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411" w:type="dxa"/>
            <w:gridSpan w:val="10"/>
            <w:shd w:val="clear" w:color="auto" w:fill="auto"/>
          </w:tcPr>
          <w:p w14:paraId="417F96E4" w14:textId="77777777" w:rsidR="0018283E" w:rsidRDefault="0018283E" w:rsidP="0018283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8283E" w:rsidRPr="0040357B" w14:paraId="6704F030" w14:textId="77777777" w:rsidTr="0018283E">
        <w:trPr>
          <w:trHeight w:val="407"/>
        </w:trPr>
        <w:tc>
          <w:tcPr>
            <w:tcW w:w="1631" w:type="dxa"/>
            <w:vMerge/>
            <w:shd w:val="clear" w:color="auto" w:fill="auto"/>
          </w:tcPr>
          <w:p w14:paraId="00E872D6" w14:textId="77777777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auto"/>
          </w:tcPr>
          <w:p w14:paraId="708A3908" w14:textId="77777777" w:rsidR="0018283E" w:rsidRPr="00ED1457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751" w:type="dxa"/>
            <w:gridSpan w:val="6"/>
            <w:shd w:val="clear" w:color="auto" w:fill="auto"/>
          </w:tcPr>
          <w:p w14:paraId="01BAD814" w14:textId="77777777" w:rsidR="0018283E" w:rsidRPr="00ED1457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050" w:type="dxa"/>
            <w:gridSpan w:val="2"/>
            <w:shd w:val="clear" w:color="auto" w:fill="auto"/>
          </w:tcPr>
          <w:p w14:paraId="78003321" w14:textId="77777777" w:rsidR="0018283E" w:rsidRDefault="0018283E" w:rsidP="0018283E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711" w:type="dxa"/>
            <w:gridSpan w:val="6"/>
            <w:shd w:val="clear" w:color="auto" w:fill="auto"/>
          </w:tcPr>
          <w:p w14:paraId="3AB67E37" w14:textId="77777777" w:rsidR="0018283E" w:rsidRDefault="0018283E" w:rsidP="0018283E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4411" w:type="dxa"/>
            <w:gridSpan w:val="10"/>
            <w:shd w:val="clear" w:color="auto" w:fill="auto"/>
          </w:tcPr>
          <w:p w14:paraId="0614CCE4" w14:textId="77777777" w:rsidR="0018283E" w:rsidRDefault="0018283E" w:rsidP="0018283E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8283E" w:rsidRPr="0040357B" w14:paraId="7E08778F" w14:textId="77777777" w:rsidTr="0018283E">
        <w:trPr>
          <w:trHeight w:val="407"/>
        </w:trPr>
        <w:tc>
          <w:tcPr>
            <w:tcW w:w="1631" w:type="dxa"/>
            <w:vMerge/>
            <w:shd w:val="clear" w:color="auto" w:fill="auto"/>
          </w:tcPr>
          <w:p w14:paraId="437F4578" w14:textId="77777777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41" w:type="dxa"/>
            <w:gridSpan w:val="7"/>
            <w:shd w:val="clear" w:color="auto" w:fill="auto"/>
          </w:tcPr>
          <w:p w14:paraId="0498D2E1" w14:textId="77777777" w:rsidR="0018283E" w:rsidRPr="00ED1457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7172" w:type="dxa"/>
            <w:gridSpan w:val="18"/>
            <w:shd w:val="clear" w:color="auto" w:fill="auto"/>
          </w:tcPr>
          <w:p w14:paraId="75DEC3BF" w14:textId="77777777" w:rsidR="0018283E" w:rsidRPr="00ED1457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18283E" w:rsidRPr="0040357B" w14:paraId="6655770E" w14:textId="77777777" w:rsidTr="0018283E">
        <w:trPr>
          <w:trHeight w:val="407"/>
        </w:trPr>
        <w:tc>
          <w:tcPr>
            <w:tcW w:w="1631" w:type="dxa"/>
            <w:shd w:val="clear" w:color="auto" w:fill="auto"/>
          </w:tcPr>
          <w:p w14:paraId="25DFAED9" w14:textId="77777777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9713" w:type="dxa"/>
            <w:gridSpan w:val="25"/>
            <w:shd w:val="clear" w:color="auto" w:fill="auto"/>
          </w:tcPr>
          <w:p w14:paraId="11438517" w14:textId="19124325" w:rsidR="0018283E" w:rsidRPr="00ED1457" w:rsidRDefault="0018283E" w:rsidP="0018283E">
            <w:pPr>
              <w:pStyle w:val="ListeParagraf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r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final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ı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yrıc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1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det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devd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iç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tartışmalar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n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arşıladıkların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ergileyecekti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.</w:t>
            </w:r>
          </w:p>
        </w:tc>
      </w:tr>
      <w:tr w:rsidR="0018283E" w:rsidRPr="0040357B" w14:paraId="1984D0AD" w14:textId="77777777" w:rsidTr="0018283E">
        <w:trPr>
          <w:trHeight w:val="407"/>
        </w:trPr>
        <w:tc>
          <w:tcPr>
            <w:tcW w:w="1631" w:type="dxa"/>
            <w:shd w:val="clear" w:color="auto" w:fill="auto"/>
          </w:tcPr>
          <w:p w14:paraId="77C53AA9" w14:textId="77777777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9713" w:type="dxa"/>
            <w:gridSpan w:val="25"/>
            <w:shd w:val="clear" w:color="auto" w:fill="auto"/>
          </w:tcPr>
          <w:tbl>
            <w:tblPr>
              <w:tblW w:w="6366" w:type="dxa"/>
              <w:tblInd w:w="4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2"/>
              <w:gridCol w:w="594"/>
              <w:gridCol w:w="475"/>
              <w:gridCol w:w="475"/>
              <w:gridCol w:w="475"/>
              <w:gridCol w:w="475"/>
              <w:gridCol w:w="475"/>
              <w:gridCol w:w="475"/>
              <w:gridCol w:w="475"/>
              <w:gridCol w:w="475"/>
              <w:gridCol w:w="475"/>
              <w:gridCol w:w="475"/>
            </w:tblGrid>
            <w:tr w:rsidR="0018283E" w:rsidRPr="002C32AB" w14:paraId="5F26BEBA" w14:textId="77777777" w:rsidTr="00A55412">
              <w:trPr>
                <w:trHeight w:val="197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46858C8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>Puan</w:t>
                  </w:r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222E65F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100-9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FEC8BB3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94-9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0B82CEB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89-8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49FF383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84-8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74DAEA7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79-7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A31E9C6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74-7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7E2381A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69-6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C8F4238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64-6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EEC3316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59-5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670BD8B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54-5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E243C36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49-0</w:t>
                  </w:r>
                </w:p>
              </w:tc>
            </w:tr>
            <w:tr w:rsidR="0018283E" w:rsidRPr="002C32AB" w14:paraId="439605FE" w14:textId="77777777" w:rsidTr="00A55412">
              <w:trPr>
                <w:trHeight w:val="212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C6FE0FA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>Harf</w:t>
                  </w:r>
                  <w:proofErr w:type="spellEnd"/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Not</w:t>
                  </w:r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B16B6E2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172AA7B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A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7031B3C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B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D388B84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D4CFBB4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B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D60FD70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C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CE76B62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50F6332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C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A5D51C6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D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917063F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D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14:paraId="33579FB1" w14:textId="77777777" w:rsidR="0018283E" w:rsidRPr="002C32AB" w:rsidRDefault="0018283E" w:rsidP="005541AB">
                  <w:pPr>
                    <w:framePr w:hSpace="141" w:wrap="around" w:vAnchor="text" w:hAnchor="margin" w:xAlign="center" w:y="-56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2C32AB">
                    <w:rPr>
                      <w:rFonts w:ascii="Times" w:hAnsi="Times" w:cs="Arial"/>
                      <w:sz w:val="18"/>
                      <w:szCs w:val="18"/>
                    </w:rPr>
                    <w:t>F</w:t>
                  </w:r>
                </w:p>
              </w:tc>
            </w:tr>
          </w:tbl>
          <w:p w14:paraId="6D70C00E" w14:textId="77777777" w:rsidR="0018283E" w:rsidRDefault="0018283E" w:rsidP="0018283E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18283E" w:rsidRPr="0040357B" w14:paraId="19BE789A" w14:textId="77777777" w:rsidTr="0018283E">
        <w:trPr>
          <w:trHeight w:val="135"/>
        </w:trPr>
        <w:tc>
          <w:tcPr>
            <w:tcW w:w="1631" w:type="dxa"/>
            <w:vMerge w:val="restart"/>
            <w:shd w:val="clear" w:color="auto" w:fill="auto"/>
          </w:tcPr>
          <w:p w14:paraId="17462C6E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25" w:type="dxa"/>
            <w:gridSpan w:val="4"/>
            <w:shd w:val="clear" w:color="auto" w:fill="auto"/>
          </w:tcPr>
          <w:p w14:paraId="7A23388C" w14:textId="77777777" w:rsidR="0018283E" w:rsidRPr="00FD215A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343D42BA" w14:textId="77777777" w:rsidR="0018283E" w:rsidRPr="00FD215A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530" w:type="dxa"/>
            <w:gridSpan w:val="15"/>
            <w:shd w:val="clear" w:color="auto" w:fill="auto"/>
          </w:tcPr>
          <w:p w14:paraId="2D35BAC1" w14:textId="77777777" w:rsidR="0018283E" w:rsidRPr="00D47D24" w:rsidRDefault="0018283E" w:rsidP="0018283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2123" w:type="dxa"/>
            <w:gridSpan w:val="2"/>
            <w:shd w:val="clear" w:color="auto" w:fill="auto"/>
          </w:tcPr>
          <w:p w14:paraId="014A4826" w14:textId="77777777" w:rsidR="0018283E" w:rsidRPr="00D47D24" w:rsidRDefault="0018283E" w:rsidP="0018283E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18283E" w:rsidRPr="0040357B" w14:paraId="7B11023A" w14:textId="77777777" w:rsidTr="0018283E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3B257886" w14:textId="77777777" w:rsidR="0018283E" w:rsidRPr="00FD215A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13" w:type="dxa"/>
            <w:gridSpan w:val="25"/>
            <w:shd w:val="clear" w:color="auto" w:fill="F2F2F2"/>
          </w:tcPr>
          <w:p w14:paraId="278D8416" w14:textId="77777777" w:rsidR="0018283E" w:rsidRPr="005A29FF" w:rsidRDefault="0018283E" w:rsidP="0018283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18283E" w:rsidRPr="0040357B" w14:paraId="513D04C3" w14:textId="77777777" w:rsidTr="0018283E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568F5ACA" w14:textId="77777777" w:rsidR="0018283E" w:rsidRPr="00FD215A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549ACAA1" w14:textId="77777777" w:rsidR="0018283E" w:rsidRPr="001D4508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515C54C2" w14:textId="77777777" w:rsidR="0018283E" w:rsidRPr="001D4508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530" w:type="dxa"/>
            <w:gridSpan w:val="15"/>
            <w:shd w:val="clear" w:color="auto" w:fill="auto"/>
          </w:tcPr>
          <w:p w14:paraId="5E2C813F" w14:textId="77777777" w:rsidR="0018283E" w:rsidRPr="005541AB" w:rsidRDefault="0018283E" w:rsidP="0018283E">
            <w:pPr>
              <w:spacing w:before="20" w:after="20"/>
              <w:rPr>
                <w:sz w:val="18"/>
                <w:szCs w:val="18"/>
                <w:lang w:val="de-DE"/>
              </w:rPr>
            </w:pPr>
            <w:proofErr w:type="spellStart"/>
            <w:r w:rsidRPr="005541AB">
              <w:rPr>
                <w:sz w:val="18"/>
                <w:szCs w:val="18"/>
                <w:lang w:val="de-DE"/>
              </w:rPr>
              <w:t>Ders</w:t>
            </w:r>
            <w:proofErr w:type="spellEnd"/>
            <w:r w:rsidRPr="005541AB">
              <w:rPr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5541AB">
              <w:rPr>
                <w:sz w:val="18"/>
                <w:szCs w:val="18"/>
                <w:lang w:val="de-DE"/>
              </w:rPr>
              <w:t>anlatımı</w:t>
            </w:r>
            <w:proofErr w:type="spellEnd"/>
            <w:r w:rsidRPr="005541AB">
              <w:rPr>
                <w:sz w:val="18"/>
                <w:szCs w:val="18"/>
                <w:lang w:val="de-DE"/>
              </w:rPr>
              <w:t xml:space="preserve">, </w:t>
            </w:r>
            <w:proofErr w:type="spellStart"/>
            <w:r w:rsidRPr="005541AB">
              <w:rPr>
                <w:sz w:val="18"/>
                <w:szCs w:val="18"/>
                <w:lang w:val="de-DE"/>
              </w:rPr>
              <w:t>sunumlar</w:t>
            </w:r>
            <w:proofErr w:type="spellEnd"/>
            <w:r w:rsidRPr="005541AB">
              <w:rPr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5541AB">
              <w:rPr>
                <w:sz w:val="18"/>
                <w:szCs w:val="18"/>
                <w:lang w:val="de-DE"/>
              </w:rPr>
              <w:t>ve</w:t>
            </w:r>
            <w:proofErr w:type="spellEnd"/>
            <w:r w:rsidRPr="005541AB">
              <w:rPr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5541AB">
              <w:rPr>
                <w:sz w:val="18"/>
                <w:szCs w:val="18"/>
                <w:lang w:val="de-DE"/>
              </w:rPr>
              <w:t>tartışmalar</w:t>
            </w:r>
            <w:proofErr w:type="spellEnd"/>
          </w:p>
        </w:tc>
        <w:tc>
          <w:tcPr>
            <w:tcW w:w="2123" w:type="dxa"/>
            <w:gridSpan w:val="2"/>
            <w:shd w:val="clear" w:color="auto" w:fill="auto"/>
          </w:tcPr>
          <w:p w14:paraId="6C6747DE" w14:textId="77777777" w:rsidR="0018283E" w:rsidRPr="005A29FF" w:rsidRDefault="0018283E" w:rsidP="0018283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3</w:t>
            </w:r>
          </w:p>
        </w:tc>
      </w:tr>
      <w:tr w:rsidR="0018283E" w:rsidRPr="0040357B" w14:paraId="48DB87D3" w14:textId="77777777" w:rsidTr="0018283E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2CEC8315" w14:textId="77777777" w:rsidR="0018283E" w:rsidRPr="00FD215A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086D9918" w14:textId="77777777" w:rsidR="0018283E" w:rsidRPr="001D4508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6F96E6BD" w14:textId="77777777" w:rsidR="0018283E" w:rsidRPr="001D4508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935" w:type="dxa"/>
            <w:gridSpan w:val="4"/>
            <w:shd w:val="clear" w:color="auto" w:fill="auto"/>
          </w:tcPr>
          <w:p w14:paraId="0B1EC345" w14:textId="77777777" w:rsidR="0018283E" w:rsidRPr="001D4508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530" w:type="dxa"/>
            <w:gridSpan w:val="15"/>
            <w:shd w:val="clear" w:color="auto" w:fill="auto"/>
          </w:tcPr>
          <w:p w14:paraId="3635E30B" w14:textId="77777777" w:rsidR="0018283E" w:rsidRPr="001D4508" w:rsidRDefault="0018283E" w:rsidP="0018283E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Tartışm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emine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öntemi</w:t>
            </w:r>
            <w:proofErr w:type="spellEnd"/>
          </w:p>
        </w:tc>
        <w:tc>
          <w:tcPr>
            <w:tcW w:w="2123" w:type="dxa"/>
            <w:gridSpan w:val="2"/>
            <w:shd w:val="clear" w:color="auto" w:fill="auto"/>
          </w:tcPr>
          <w:p w14:paraId="4C53E095" w14:textId="77777777" w:rsidR="0018283E" w:rsidRPr="005A29FF" w:rsidRDefault="0018283E" w:rsidP="0018283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3</w:t>
            </w:r>
          </w:p>
        </w:tc>
      </w:tr>
      <w:tr w:rsidR="0018283E" w:rsidRPr="0040357B" w14:paraId="21CFD8CD" w14:textId="77777777" w:rsidTr="0018283E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28F67F5F" w14:textId="77777777" w:rsidR="0018283E" w:rsidRPr="00FD215A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13813190" w14:textId="77777777" w:rsidR="0018283E" w:rsidRPr="001D4508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5E5710D1" w14:textId="77777777" w:rsidR="0018283E" w:rsidRPr="001D4508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530" w:type="dxa"/>
            <w:gridSpan w:val="15"/>
            <w:shd w:val="clear" w:color="auto" w:fill="auto"/>
          </w:tcPr>
          <w:p w14:paraId="4D2D01E9" w14:textId="77777777" w:rsidR="0018283E" w:rsidRPr="001D4508" w:rsidRDefault="0018283E" w:rsidP="0018283E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oru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elirlem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unl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nıft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naliz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tme</w:t>
            </w:r>
            <w:proofErr w:type="spellEnd"/>
          </w:p>
        </w:tc>
        <w:tc>
          <w:tcPr>
            <w:tcW w:w="2123" w:type="dxa"/>
            <w:gridSpan w:val="2"/>
            <w:shd w:val="clear" w:color="auto" w:fill="auto"/>
          </w:tcPr>
          <w:p w14:paraId="52AF1545" w14:textId="77777777" w:rsidR="0018283E" w:rsidRPr="005A29FF" w:rsidRDefault="0018283E" w:rsidP="0018283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3</w:t>
            </w:r>
          </w:p>
        </w:tc>
      </w:tr>
      <w:tr w:rsidR="0018283E" w:rsidRPr="0040357B" w14:paraId="7CAAF5FB" w14:textId="77777777" w:rsidTr="0018283E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3DBCF70E" w14:textId="77777777" w:rsidR="0018283E" w:rsidRPr="00FD215A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155EB1F9" w14:textId="77777777" w:rsidR="0018283E" w:rsidRPr="001D4508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6CDE67C9" w14:textId="77777777" w:rsidR="0018283E" w:rsidRPr="001D4508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530" w:type="dxa"/>
            <w:gridSpan w:val="15"/>
            <w:shd w:val="clear" w:color="auto" w:fill="auto"/>
          </w:tcPr>
          <w:p w14:paraId="2B406B0E" w14:textId="77777777" w:rsidR="0018283E" w:rsidRPr="001D4508" w:rsidRDefault="0018283E" w:rsidP="0018283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123" w:type="dxa"/>
            <w:gridSpan w:val="2"/>
            <w:shd w:val="clear" w:color="auto" w:fill="auto"/>
          </w:tcPr>
          <w:p w14:paraId="6157B440" w14:textId="77777777" w:rsidR="0018283E" w:rsidRPr="005A29FF" w:rsidRDefault="0018283E" w:rsidP="0018283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8283E" w:rsidRPr="0040357B" w14:paraId="45CDE2AB" w14:textId="77777777" w:rsidTr="0018283E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45AB8C41" w14:textId="77777777" w:rsidR="0018283E" w:rsidRPr="00FD215A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61306D02" w14:textId="77777777" w:rsidR="0018283E" w:rsidRPr="001D4508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19D2C5F0" w14:textId="77777777" w:rsidR="0018283E" w:rsidRPr="001D4508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530" w:type="dxa"/>
            <w:gridSpan w:val="15"/>
            <w:shd w:val="clear" w:color="auto" w:fill="auto"/>
          </w:tcPr>
          <w:p w14:paraId="4600445B" w14:textId="77777777" w:rsidR="0018283E" w:rsidRPr="001D4508" w:rsidRDefault="0018283E" w:rsidP="0018283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123" w:type="dxa"/>
            <w:gridSpan w:val="2"/>
            <w:shd w:val="clear" w:color="auto" w:fill="auto"/>
          </w:tcPr>
          <w:p w14:paraId="134B2B6E" w14:textId="77777777" w:rsidR="0018283E" w:rsidRPr="005A29FF" w:rsidRDefault="0018283E" w:rsidP="0018283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8283E" w:rsidRPr="0040357B" w14:paraId="04B9DAE4" w14:textId="77777777" w:rsidTr="0018283E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067D8D72" w14:textId="77777777" w:rsidR="0018283E" w:rsidRPr="00FD215A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19A8014B" w14:textId="77777777" w:rsidR="0018283E" w:rsidRPr="001D4508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5D465A88" w14:textId="77777777" w:rsidR="0018283E" w:rsidRPr="001D4508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530" w:type="dxa"/>
            <w:gridSpan w:val="15"/>
            <w:shd w:val="clear" w:color="auto" w:fill="auto"/>
          </w:tcPr>
          <w:p w14:paraId="6F0C0DC3" w14:textId="77777777" w:rsidR="0018283E" w:rsidRPr="001D4508" w:rsidRDefault="0018283E" w:rsidP="0018283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123" w:type="dxa"/>
            <w:gridSpan w:val="2"/>
            <w:shd w:val="clear" w:color="auto" w:fill="auto"/>
          </w:tcPr>
          <w:p w14:paraId="3C78E36F" w14:textId="77777777" w:rsidR="0018283E" w:rsidRPr="005A29FF" w:rsidRDefault="0018283E" w:rsidP="0018283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8283E" w:rsidRPr="0040357B" w14:paraId="6AD049B9" w14:textId="77777777" w:rsidTr="0018283E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690F0DD4" w14:textId="77777777" w:rsidR="0018283E" w:rsidRPr="00FD215A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13" w:type="dxa"/>
            <w:gridSpan w:val="25"/>
            <w:shd w:val="clear" w:color="auto" w:fill="F2F2F2"/>
          </w:tcPr>
          <w:p w14:paraId="01927648" w14:textId="77777777" w:rsidR="0018283E" w:rsidRPr="005A29FF" w:rsidRDefault="0018283E" w:rsidP="0018283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18283E" w:rsidRPr="0040357B" w14:paraId="32CC9C59" w14:textId="77777777" w:rsidTr="0018283E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53A9266F" w14:textId="77777777" w:rsidR="0018283E" w:rsidRPr="00FD215A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1B3448D1" w14:textId="77777777" w:rsidR="0018283E" w:rsidRPr="008A4550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3FDA4142" w14:textId="77777777" w:rsidR="0018283E" w:rsidRPr="008A4550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530" w:type="dxa"/>
            <w:gridSpan w:val="15"/>
            <w:shd w:val="clear" w:color="auto" w:fill="auto"/>
          </w:tcPr>
          <w:p w14:paraId="330657D2" w14:textId="77777777" w:rsidR="0018283E" w:rsidRPr="008A4550" w:rsidRDefault="0018283E" w:rsidP="0018283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123" w:type="dxa"/>
            <w:gridSpan w:val="2"/>
            <w:shd w:val="clear" w:color="auto" w:fill="auto"/>
          </w:tcPr>
          <w:p w14:paraId="1563DAC6" w14:textId="77777777" w:rsidR="0018283E" w:rsidRPr="005A29FF" w:rsidRDefault="0018283E" w:rsidP="0018283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8283E" w:rsidRPr="0040357B" w14:paraId="781BA227" w14:textId="77777777" w:rsidTr="0018283E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6E96C192" w14:textId="77777777" w:rsidR="0018283E" w:rsidRPr="00FD215A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288CE392" w14:textId="77777777" w:rsidR="0018283E" w:rsidRPr="008A4550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4003104F" w14:textId="77777777" w:rsidR="0018283E" w:rsidRPr="008A4550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530" w:type="dxa"/>
            <w:gridSpan w:val="15"/>
            <w:shd w:val="clear" w:color="auto" w:fill="auto"/>
          </w:tcPr>
          <w:p w14:paraId="50959059" w14:textId="0F239EA0" w:rsidR="0018283E" w:rsidRPr="008A4550" w:rsidRDefault="0018283E" w:rsidP="0018283E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Literatü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mpozisyo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devin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anması</w:t>
            </w:r>
            <w:proofErr w:type="spellEnd"/>
          </w:p>
        </w:tc>
        <w:tc>
          <w:tcPr>
            <w:tcW w:w="2123" w:type="dxa"/>
            <w:gridSpan w:val="2"/>
            <w:shd w:val="clear" w:color="auto" w:fill="auto"/>
          </w:tcPr>
          <w:p w14:paraId="14CF8485" w14:textId="45E25F43" w:rsidR="0018283E" w:rsidRPr="005A29FF" w:rsidRDefault="0018283E" w:rsidP="0018283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4</w:t>
            </w:r>
          </w:p>
        </w:tc>
      </w:tr>
      <w:tr w:rsidR="0018283E" w:rsidRPr="0040357B" w14:paraId="41B149ED" w14:textId="77777777" w:rsidTr="0018283E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5728A914" w14:textId="77777777" w:rsidR="0018283E" w:rsidRPr="00FD215A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4DEB484B" w14:textId="77777777" w:rsidR="0018283E" w:rsidRPr="008A4550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564151E4" w14:textId="77777777" w:rsidR="0018283E" w:rsidRPr="008A4550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530" w:type="dxa"/>
            <w:gridSpan w:val="15"/>
            <w:shd w:val="clear" w:color="auto" w:fill="auto"/>
          </w:tcPr>
          <w:p w14:paraId="22EF8035" w14:textId="77777777" w:rsidR="0018283E" w:rsidRPr="008A4550" w:rsidRDefault="0018283E" w:rsidP="0018283E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artışm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materyalin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okunması</w:t>
            </w:r>
            <w:proofErr w:type="spellEnd"/>
          </w:p>
        </w:tc>
        <w:tc>
          <w:tcPr>
            <w:tcW w:w="2123" w:type="dxa"/>
            <w:gridSpan w:val="2"/>
            <w:shd w:val="clear" w:color="auto" w:fill="auto"/>
          </w:tcPr>
          <w:p w14:paraId="591625B4" w14:textId="0CA09574" w:rsidR="0018283E" w:rsidRPr="005A29FF" w:rsidRDefault="0018283E" w:rsidP="0018283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65</w:t>
            </w:r>
          </w:p>
        </w:tc>
      </w:tr>
      <w:tr w:rsidR="0018283E" w:rsidRPr="0040357B" w14:paraId="1E62ADC0" w14:textId="77777777" w:rsidTr="0018283E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496DD347" w14:textId="77777777" w:rsidR="0018283E" w:rsidRPr="00FD215A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154F1DE4" w14:textId="77777777" w:rsidR="0018283E" w:rsidRPr="008A4550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173A782A" w14:textId="77777777" w:rsidR="0018283E" w:rsidRPr="008A4550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530" w:type="dxa"/>
            <w:gridSpan w:val="15"/>
            <w:shd w:val="clear" w:color="auto" w:fill="auto"/>
          </w:tcPr>
          <w:p w14:paraId="3920AFE9" w14:textId="77777777" w:rsidR="0018283E" w:rsidRPr="008A4550" w:rsidRDefault="0018283E" w:rsidP="0018283E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ınavlar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ık</w:t>
            </w:r>
            <w:proofErr w:type="spellEnd"/>
          </w:p>
        </w:tc>
        <w:tc>
          <w:tcPr>
            <w:tcW w:w="2123" w:type="dxa"/>
            <w:gridSpan w:val="2"/>
            <w:shd w:val="clear" w:color="auto" w:fill="auto"/>
          </w:tcPr>
          <w:p w14:paraId="36095084" w14:textId="004E99BF" w:rsidR="0018283E" w:rsidRPr="005A29FF" w:rsidRDefault="0018283E" w:rsidP="0018283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60</w:t>
            </w:r>
          </w:p>
        </w:tc>
      </w:tr>
      <w:tr w:rsidR="0018283E" w:rsidRPr="0040357B" w14:paraId="0001CCBC" w14:textId="77777777" w:rsidTr="0018283E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4AB05167" w14:textId="77777777" w:rsidR="0018283E" w:rsidRPr="00FD215A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692FAE2A" w14:textId="77777777" w:rsidR="0018283E" w:rsidRPr="008A4550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6539619D" w14:textId="77777777" w:rsidR="0018283E" w:rsidRPr="008A4550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530" w:type="dxa"/>
            <w:gridSpan w:val="15"/>
            <w:shd w:val="clear" w:color="auto" w:fill="auto"/>
          </w:tcPr>
          <w:p w14:paraId="6562B480" w14:textId="77777777" w:rsidR="0018283E" w:rsidRPr="008A4550" w:rsidRDefault="0018283E" w:rsidP="0018283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123" w:type="dxa"/>
            <w:gridSpan w:val="2"/>
            <w:shd w:val="clear" w:color="auto" w:fill="auto"/>
          </w:tcPr>
          <w:p w14:paraId="16B384FE" w14:textId="77777777" w:rsidR="0018283E" w:rsidRPr="005A29FF" w:rsidRDefault="0018283E" w:rsidP="0018283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8283E" w:rsidRPr="0040357B" w14:paraId="08E21AD5" w14:textId="77777777" w:rsidTr="0018283E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6017EE35" w14:textId="77777777" w:rsidR="0018283E" w:rsidRPr="00FD215A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5" w:type="dxa"/>
            <w:gridSpan w:val="4"/>
            <w:shd w:val="clear" w:color="auto" w:fill="auto"/>
          </w:tcPr>
          <w:p w14:paraId="111A6404" w14:textId="77777777" w:rsidR="0018283E" w:rsidRPr="008A4550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935" w:type="dxa"/>
            <w:gridSpan w:val="4"/>
            <w:shd w:val="clear" w:color="auto" w:fill="auto"/>
          </w:tcPr>
          <w:p w14:paraId="3C7B98FD" w14:textId="77777777" w:rsidR="0018283E" w:rsidRPr="008A4550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530" w:type="dxa"/>
            <w:gridSpan w:val="15"/>
            <w:shd w:val="clear" w:color="auto" w:fill="auto"/>
          </w:tcPr>
          <w:p w14:paraId="6CA8E9D7" w14:textId="77777777" w:rsidR="0018283E" w:rsidRPr="008A4550" w:rsidRDefault="0018283E" w:rsidP="0018283E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enciler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gil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oruların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artışm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oruların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nıtlama</w:t>
            </w:r>
            <w:proofErr w:type="spellEnd"/>
          </w:p>
        </w:tc>
        <w:tc>
          <w:tcPr>
            <w:tcW w:w="2123" w:type="dxa"/>
            <w:gridSpan w:val="2"/>
            <w:shd w:val="clear" w:color="auto" w:fill="auto"/>
          </w:tcPr>
          <w:p w14:paraId="271FC555" w14:textId="77777777" w:rsidR="0018283E" w:rsidRPr="005A29FF" w:rsidRDefault="0018283E" w:rsidP="0018283E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1</w:t>
            </w:r>
          </w:p>
        </w:tc>
      </w:tr>
      <w:tr w:rsidR="0018283E" w:rsidRPr="0040357B" w14:paraId="3E40E671" w14:textId="77777777" w:rsidTr="0018283E">
        <w:trPr>
          <w:trHeight w:val="126"/>
        </w:trPr>
        <w:tc>
          <w:tcPr>
            <w:tcW w:w="1631" w:type="dxa"/>
            <w:vMerge/>
            <w:shd w:val="clear" w:color="auto" w:fill="auto"/>
          </w:tcPr>
          <w:p w14:paraId="652C25C2" w14:textId="77777777" w:rsidR="0018283E" w:rsidRPr="00FD215A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60" w:type="dxa"/>
            <w:gridSpan w:val="8"/>
            <w:shd w:val="clear" w:color="auto" w:fill="auto"/>
          </w:tcPr>
          <w:p w14:paraId="69B16F25" w14:textId="77777777" w:rsidR="0018283E" w:rsidRPr="005A29FF" w:rsidRDefault="0018283E" w:rsidP="0018283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4530" w:type="dxa"/>
            <w:gridSpan w:val="15"/>
            <w:tcBorders>
              <w:right w:val="single" w:sz="4" w:space="0" w:color="auto"/>
            </w:tcBorders>
            <w:shd w:val="clear" w:color="auto" w:fill="auto"/>
          </w:tcPr>
          <w:p w14:paraId="5701DF51" w14:textId="77777777" w:rsidR="0018283E" w:rsidRPr="005A29FF" w:rsidRDefault="0018283E" w:rsidP="0018283E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123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7DE11072" w14:textId="389A9BB1" w:rsidR="0018283E" w:rsidRPr="005A29FF" w:rsidRDefault="0018283E" w:rsidP="0018283E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80</w:t>
            </w:r>
          </w:p>
        </w:tc>
      </w:tr>
      <w:tr w:rsidR="0018283E" w:rsidRPr="0040357B" w14:paraId="443CC878" w14:textId="77777777" w:rsidTr="0018283E">
        <w:trPr>
          <w:trHeight w:val="115"/>
        </w:trPr>
        <w:tc>
          <w:tcPr>
            <w:tcW w:w="11344" w:type="dxa"/>
            <w:gridSpan w:val="26"/>
            <w:shd w:val="clear" w:color="auto" w:fill="D9D9D9"/>
          </w:tcPr>
          <w:p w14:paraId="5AD54ECC" w14:textId="77777777" w:rsidR="0018283E" w:rsidRPr="000E6EC3" w:rsidRDefault="0018283E" w:rsidP="0018283E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18283E" w:rsidRPr="0040357B" w14:paraId="08809C31" w14:textId="77777777" w:rsidTr="0018283E">
        <w:trPr>
          <w:trHeight w:val="115"/>
        </w:trPr>
        <w:tc>
          <w:tcPr>
            <w:tcW w:w="1631" w:type="dxa"/>
            <w:vMerge w:val="restart"/>
            <w:shd w:val="clear" w:color="auto" w:fill="auto"/>
          </w:tcPr>
          <w:p w14:paraId="6AE36DB2" w14:textId="77777777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060" w:type="dxa"/>
            <w:gridSpan w:val="8"/>
            <w:shd w:val="clear" w:color="auto" w:fill="auto"/>
          </w:tcPr>
          <w:p w14:paraId="31F43828" w14:textId="77777777" w:rsidR="0018283E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6653" w:type="dxa"/>
            <w:gridSpan w:val="17"/>
            <w:shd w:val="clear" w:color="auto" w:fill="auto"/>
          </w:tcPr>
          <w:p w14:paraId="011B1EFE" w14:textId="77777777" w:rsidR="0018283E" w:rsidRPr="000E6EC3" w:rsidRDefault="0018283E" w:rsidP="0018283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B. Toygar Halistoprak</w:t>
            </w:r>
          </w:p>
        </w:tc>
      </w:tr>
      <w:tr w:rsidR="0018283E" w:rsidRPr="0040357B" w14:paraId="5D29ED17" w14:textId="77777777" w:rsidTr="0018283E">
        <w:trPr>
          <w:trHeight w:val="115"/>
        </w:trPr>
        <w:tc>
          <w:tcPr>
            <w:tcW w:w="1631" w:type="dxa"/>
            <w:vMerge/>
            <w:shd w:val="clear" w:color="auto" w:fill="auto"/>
          </w:tcPr>
          <w:p w14:paraId="48F4B3D5" w14:textId="77777777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60" w:type="dxa"/>
            <w:gridSpan w:val="8"/>
            <w:shd w:val="clear" w:color="auto" w:fill="auto"/>
          </w:tcPr>
          <w:p w14:paraId="6EA3C1EA" w14:textId="77777777" w:rsidR="0018283E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6653" w:type="dxa"/>
            <w:gridSpan w:val="17"/>
            <w:shd w:val="clear" w:color="auto" w:fill="auto"/>
          </w:tcPr>
          <w:p w14:paraId="1B5313C3" w14:textId="77777777" w:rsidR="0018283E" w:rsidRPr="000E6EC3" w:rsidRDefault="009B1BE2" w:rsidP="0018283E">
            <w:pPr>
              <w:spacing w:before="20" w:after="20"/>
              <w:rPr>
                <w:color w:val="1F497D"/>
                <w:sz w:val="20"/>
                <w:szCs w:val="20"/>
              </w:rPr>
            </w:pPr>
            <w:hyperlink r:id="rId9" w:history="1">
              <w:r w:rsidR="0018283E" w:rsidRPr="00084D17">
                <w:rPr>
                  <w:rStyle w:val="Kpr"/>
                  <w:sz w:val="20"/>
                  <w:szCs w:val="20"/>
                </w:rPr>
                <w:t>Toygar.halistoprak@antalya.edu.tr</w:t>
              </w:r>
            </w:hyperlink>
          </w:p>
        </w:tc>
      </w:tr>
      <w:tr w:rsidR="0018283E" w:rsidRPr="0040357B" w14:paraId="1640D1C4" w14:textId="77777777" w:rsidTr="0018283E">
        <w:trPr>
          <w:trHeight w:val="115"/>
        </w:trPr>
        <w:tc>
          <w:tcPr>
            <w:tcW w:w="1631" w:type="dxa"/>
            <w:vMerge/>
            <w:shd w:val="clear" w:color="auto" w:fill="auto"/>
          </w:tcPr>
          <w:p w14:paraId="2C796F9C" w14:textId="77777777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60" w:type="dxa"/>
            <w:gridSpan w:val="8"/>
            <w:shd w:val="clear" w:color="auto" w:fill="auto"/>
          </w:tcPr>
          <w:p w14:paraId="49BB8EDC" w14:textId="77777777" w:rsidR="0018283E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6653" w:type="dxa"/>
            <w:gridSpan w:val="17"/>
            <w:shd w:val="clear" w:color="auto" w:fill="auto"/>
          </w:tcPr>
          <w:p w14:paraId="3B6469EF" w14:textId="77777777" w:rsidR="0018283E" w:rsidRPr="00802E2A" w:rsidRDefault="0018283E" w:rsidP="0018283E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42 245 02 82</w:t>
            </w:r>
          </w:p>
        </w:tc>
      </w:tr>
      <w:tr w:rsidR="0018283E" w:rsidRPr="0040357B" w14:paraId="52A2CCD1" w14:textId="77777777" w:rsidTr="0018283E">
        <w:trPr>
          <w:trHeight w:val="115"/>
        </w:trPr>
        <w:tc>
          <w:tcPr>
            <w:tcW w:w="1631" w:type="dxa"/>
            <w:vMerge/>
            <w:shd w:val="clear" w:color="auto" w:fill="auto"/>
          </w:tcPr>
          <w:p w14:paraId="4FBBFACF" w14:textId="77777777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60" w:type="dxa"/>
            <w:gridSpan w:val="8"/>
            <w:shd w:val="clear" w:color="auto" w:fill="auto"/>
          </w:tcPr>
          <w:p w14:paraId="7991B049" w14:textId="77777777" w:rsidR="0018283E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6653" w:type="dxa"/>
            <w:gridSpan w:val="17"/>
            <w:shd w:val="clear" w:color="auto" w:fill="auto"/>
          </w:tcPr>
          <w:p w14:paraId="6524DF99" w14:textId="77777777" w:rsidR="0018283E" w:rsidRPr="00802E2A" w:rsidRDefault="0018283E" w:rsidP="0018283E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2-40</w:t>
            </w:r>
          </w:p>
        </w:tc>
      </w:tr>
      <w:tr w:rsidR="0018283E" w:rsidRPr="0040357B" w14:paraId="0E47F0AE" w14:textId="77777777" w:rsidTr="0018283E">
        <w:trPr>
          <w:trHeight w:val="115"/>
        </w:trPr>
        <w:tc>
          <w:tcPr>
            <w:tcW w:w="1631" w:type="dxa"/>
            <w:vMerge/>
            <w:shd w:val="clear" w:color="auto" w:fill="auto"/>
          </w:tcPr>
          <w:p w14:paraId="4A985EC4" w14:textId="77777777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60" w:type="dxa"/>
            <w:gridSpan w:val="8"/>
            <w:shd w:val="clear" w:color="auto" w:fill="auto"/>
          </w:tcPr>
          <w:p w14:paraId="5278742C" w14:textId="77777777" w:rsidR="0018283E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6653" w:type="dxa"/>
            <w:gridSpan w:val="17"/>
            <w:shd w:val="clear" w:color="auto" w:fill="auto"/>
          </w:tcPr>
          <w:p w14:paraId="720D9632" w14:textId="77777777" w:rsidR="0018283E" w:rsidRPr="005A29FF" w:rsidRDefault="0018283E" w:rsidP="0018283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Çarşamb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13.30-15.00</w:t>
            </w:r>
          </w:p>
        </w:tc>
      </w:tr>
      <w:tr w:rsidR="0018283E" w:rsidRPr="0040357B" w14:paraId="43B1FBD2" w14:textId="77777777" w:rsidTr="0018283E">
        <w:trPr>
          <w:trHeight w:val="115"/>
        </w:trPr>
        <w:tc>
          <w:tcPr>
            <w:tcW w:w="1631" w:type="dxa"/>
            <w:shd w:val="clear" w:color="auto" w:fill="auto"/>
          </w:tcPr>
          <w:p w14:paraId="78E90811" w14:textId="77777777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060" w:type="dxa"/>
            <w:gridSpan w:val="8"/>
            <w:shd w:val="clear" w:color="auto" w:fill="auto"/>
          </w:tcPr>
          <w:p w14:paraId="1EE7719C" w14:textId="77777777" w:rsidR="0018283E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6653" w:type="dxa"/>
            <w:gridSpan w:val="17"/>
            <w:shd w:val="clear" w:color="auto" w:fill="auto"/>
          </w:tcPr>
          <w:p w14:paraId="56693BD2" w14:textId="77777777" w:rsidR="0018283E" w:rsidRDefault="0018283E" w:rsidP="0018283E">
            <w:pPr>
              <w:spacing w:before="20" w:after="20"/>
              <w:rPr>
                <w:sz w:val="18"/>
                <w:szCs w:val="18"/>
              </w:rPr>
            </w:pPr>
            <w:r w:rsidRPr="00486F19">
              <w:rPr>
                <w:sz w:val="18"/>
                <w:szCs w:val="18"/>
              </w:rPr>
              <w:t xml:space="preserve">Galtung, Johan. 2015. “Peace, Conflict and Violence.” in Conflict, Peace, Security and Development. Routledge: London: pp. 25-38.  </w:t>
            </w:r>
          </w:p>
          <w:p w14:paraId="1E28C5C7" w14:textId="77777777" w:rsidR="0018283E" w:rsidRPr="00486F19" w:rsidRDefault="0018283E" w:rsidP="0018283E">
            <w:pPr>
              <w:spacing w:before="20" w:after="20"/>
              <w:rPr>
                <w:sz w:val="18"/>
                <w:szCs w:val="18"/>
              </w:rPr>
            </w:pPr>
          </w:p>
          <w:p w14:paraId="1D3818A5" w14:textId="77777777" w:rsidR="0018283E" w:rsidRPr="00486F19" w:rsidRDefault="0018283E" w:rsidP="0018283E">
            <w:pPr>
              <w:spacing w:before="20" w:after="20"/>
              <w:rPr>
                <w:sz w:val="18"/>
                <w:szCs w:val="18"/>
              </w:rPr>
            </w:pPr>
            <w:r w:rsidRPr="00486F19">
              <w:rPr>
                <w:sz w:val="18"/>
                <w:szCs w:val="18"/>
              </w:rPr>
              <w:t xml:space="preserve">Cashman, Greg. 2014. What Causes War? An Introduction to Theories of International Conflict. </w:t>
            </w:r>
            <w:proofErr w:type="spellStart"/>
            <w:r w:rsidRPr="00486F19">
              <w:rPr>
                <w:sz w:val="18"/>
                <w:szCs w:val="18"/>
              </w:rPr>
              <w:t>Rowman&amp;Littlefield</w:t>
            </w:r>
            <w:proofErr w:type="spellEnd"/>
            <w:r w:rsidRPr="00486F19">
              <w:rPr>
                <w:sz w:val="18"/>
                <w:szCs w:val="18"/>
              </w:rPr>
              <w:t>: New York.</w:t>
            </w:r>
          </w:p>
          <w:p w14:paraId="0C163202" w14:textId="77777777" w:rsidR="0018283E" w:rsidRPr="00486F19" w:rsidRDefault="0018283E" w:rsidP="0018283E">
            <w:pPr>
              <w:spacing w:before="20" w:after="20"/>
              <w:rPr>
                <w:sz w:val="18"/>
                <w:szCs w:val="18"/>
              </w:rPr>
            </w:pPr>
            <w:r w:rsidRPr="00486F19">
              <w:rPr>
                <w:sz w:val="18"/>
                <w:szCs w:val="18"/>
              </w:rPr>
              <w:t>Baldwin, David A. 1997. “The Concept of Security” Review of International Studies 23: 5-26.</w:t>
            </w:r>
          </w:p>
          <w:p w14:paraId="4A8935D1" w14:textId="77777777" w:rsidR="0018283E" w:rsidRDefault="0018283E" w:rsidP="0018283E">
            <w:pPr>
              <w:spacing w:before="20" w:after="20"/>
              <w:rPr>
                <w:sz w:val="18"/>
                <w:szCs w:val="18"/>
              </w:rPr>
            </w:pPr>
          </w:p>
          <w:p w14:paraId="0CE26A85" w14:textId="77777777" w:rsidR="0018283E" w:rsidRPr="00486F19" w:rsidRDefault="0018283E" w:rsidP="0018283E">
            <w:pPr>
              <w:spacing w:before="20" w:after="20"/>
              <w:rPr>
                <w:sz w:val="18"/>
                <w:szCs w:val="18"/>
              </w:rPr>
            </w:pPr>
            <w:r w:rsidRPr="00486F19">
              <w:rPr>
                <w:sz w:val="18"/>
                <w:szCs w:val="18"/>
              </w:rPr>
              <w:t>Buzan, Barry. 2007. People, States and Fear: The National Security Problems in International Relations. Harvester Press: London. Ch. 1, pp. 18-35.</w:t>
            </w:r>
          </w:p>
          <w:p w14:paraId="651D30C1" w14:textId="77777777" w:rsidR="0018283E" w:rsidRDefault="0018283E" w:rsidP="0018283E">
            <w:pPr>
              <w:spacing w:before="20" w:after="20"/>
              <w:rPr>
                <w:sz w:val="18"/>
                <w:szCs w:val="18"/>
              </w:rPr>
            </w:pPr>
          </w:p>
          <w:p w14:paraId="2BE43E0C" w14:textId="77777777" w:rsidR="0018283E" w:rsidRPr="00486F19" w:rsidRDefault="0018283E" w:rsidP="0018283E">
            <w:pPr>
              <w:spacing w:before="20" w:after="20"/>
              <w:rPr>
                <w:sz w:val="18"/>
                <w:szCs w:val="18"/>
              </w:rPr>
            </w:pPr>
            <w:r w:rsidRPr="00486F19">
              <w:rPr>
                <w:sz w:val="18"/>
                <w:szCs w:val="18"/>
              </w:rPr>
              <w:t>Paris, Roland. 2001. “Human Security: Paradigm Shift or Hot Air?” International Security 26 (2): 87-102.</w:t>
            </w:r>
          </w:p>
          <w:p w14:paraId="6E2D1558" w14:textId="77777777" w:rsidR="0018283E" w:rsidRDefault="0018283E" w:rsidP="0018283E">
            <w:pPr>
              <w:spacing w:before="20" w:after="20"/>
              <w:rPr>
                <w:sz w:val="18"/>
                <w:szCs w:val="18"/>
              </w:rPr>
            </w:pPr>
          </w:p>
          <w:p w14:paraId="5298B9A5" w14:textId="77777777" w:rsidR="0018283E" w:rsidRPr="00486F19" w:rsidRDefault="0018283E" w:rsidP="0018283E">
            <w:pPr>
              <w:spacing w:before="20" w:after="20"/>
              <w:rPr>
                <w:sz w:val="18"/>
                <w:szCs w:val="18"/>
              </w:rPr>
            </w:pPr>
            <w:r w:rsidRPr="00486F19">
              <w:rPr>
                <w:sz w:val="18"/>
                <w:szCs w:val="18"/>
              </w:rPr>
              <w:t>Galtung, Johan. 1969. “Violence, Peace, and Peace Research” Journal of Peace Research. 6 (3): 167-191.</w:t>
            </w:r>
          </w:p>
          <w:p w14:paraId="4816BF57" w14:textId="77777777" w:rsidR="0018283E" w:rsidRDefault="0018283E" w:rsidP="0018283E">
            <w:pPr>
              <w:spacing w:before="20" w:after="20"/>
              <w:rPr>
                <w:sz w:val="18"/>
                <w:szCs w:val="18"/>
              </w:rPr>
            </w:pPr>
          </w:p>
          <w:p w14:paraId="2BB742A0" w14:textId="77777777" w:rsidR="0018283E" w:rsidRPr="00486F19" w:rsidRDefault="0018283E" w:rsidP="0018283E">
            <w:pPr>
              <w:spacing w:before="20" w:after="20"/>
              <w:rPr>
                <w:sz w:val="18"/>
                <w:szCs w:val="18"/>
              </w:rPr>
            </w:pPr>
            <w:r w:rsidRPr="00486F19">
              <w:rPr>
                <w:sz w:val="18"/>
                <w:szCs w:val="18"/>
              </w:rPr>
              <w:t>Owen, John M. 1994. “How Liberalism Produces Democratic Peace.” International Security 19 (2): 87-125.</w:t>
            </w:r>
          </w:p>
          <w:p w14:paraId="3083BBAF" w14:textId="77777777" w:rsidR="0018283E" w:rsidRDefault="0018283E" w:rsidP="0018283E">
            <w:pPr>
              <w:spacing w:before="20" w:after="20"/>
              <w:rPr>
                <w:sz w:val="18"/>
                <w:szCs w:val="18"/>
              </w:rPr>
            </w:pPr>
          </w:p>
          <w:p w14:paraId="48C3EDF5" w14:textId="77777777" w:rsidR="0018283E" w:rsidRPr="00486F19" w:rsidRDefault="0018283E" w:rsidP="0018283E">
            <w:pPr>
              <w:spacing w:before="20" w:after="20"/>
              <w:rPr>
                <w:sz w:val="18"/>
                <w:szCs w:val="18"/>
              </w:rPr>
            </w:pPr>
            <w:r w:rsidRPr="00486F19">
              <w:rPr>
                <w:sz w:val="18"/>
                <w:szCs w:val="18"/>
              </w:rPr>
              <w:t xml:space="preserve">Collier, Paul. 2008. “Economic Causes of Civil Conflict and Their Implications for Policy” in Crocker, Chester, Hampson, Osler and </w:t>
            </w:r>
            <w:proofErr w:type="spellStart"/>
            <w:r w:rsidRPr="00486F19">
              <w:rPr>
                <w:sz w:val="18"/>
                <w:szCs w:val="18"/>
              </w:rPr>
              <w:t>Aall</w:t>
            </w:r>
            <w:proofErr w:type="spellEnd"/>
            <w:r w:rsidRPr="00486F19">
              <w:rPr>
                <w:sz w:val="18"/>
                <w:szCs w:val="18"/>
              </w:rPr>
              <w:t>, Pamela (eds) Leashing the Dogs of War: Conflict Management in a Divided World. United States Institute of Peace Press: Washington DC. Pp. 197-218.</w:t>
            </w:r>
          </w:p>
          <w:p w14:paraId="1F8CB17D" w14:textId="77777777" w:rsidR="0018283E" w:rsidRDefault="0018283E" w:rsidP="0018283E">
            <w:pPr>
              <w:spacing w:before="20" w:after="20"/>
              <w:rPr>
                <w:sz w:val="18"/>
                <w:szCs w:val="18"/>
              </w:rPr>
            </w:pPr>
          </w:p>
          <w:p w14:paraId="7381C7F2" w14:textId="77777777" w:rsidR="0018283E" w:rsidRPr="00486F19" w:rsidRDefault="0018283E" w:rsidP="0018283E">
            <w:pPr>
              <w:spacing w:before="20" w:after="20"/>
              <w:rPr>
                <w:sz w:val="18"/>
                <w:szCs w:val="18"/>
              </w:rPr>
            </w:pPr>
            <w:r w:rsidRPr="00486F19">
              <w:rPr>
                <w:sz w:val="18"/>
                <w:szCs w:val="18"/>
              </w:rPr>
              <w:t>Bellamy, Alex and Paul Williams. 2010. Understanding Peacekeeping. Polity: Cambridge, Ch. 7, Ch.8.</w:t>
            </w:r>
          </w:p>
          <w:p w14:paraId="54E09050" w14:textId="77777777" w:rsidR="0018283E" w:rsidRDefault="0018283E" w:rsidP="0018283E">
            <w:pPr>
              <w:spacing w:before="20" w:after="20"/>
              <w:rPr>
                <w:sz w:val="18"/>
                <w:szCs w:val="18"/>
              </w:rPr>
            </w:pPr>
          </w:p>
          <w:p w14:paraId="460D4193" w14:textId="77777777" w:rsidR="0018283E" w:rsidRPr="00486F19" w:rsidRDefault="0018283E" w:rsidP="0018283E">
            <w:pPr>
              <w:spacing w:before="20" w:after="20"/>
              <w:rPr>
                <w:sz w:val="18"/>
                <w:szCs w:val="18"/>
              </w:rPr>
            </w:pPr>
            <w:r w:rsidRPr="00486F19">
              <w:rPr>
                <w:sz w:val="18"/>
                <w:szCs w:val="18"/>
              </w:rPr>
              <w:t>Bellamy, Alex. 2008. “</w:t>
            </w:r>
            <w:proofErr w:type="spellStart"/>
            <w:r w:rsidRPr="00486F19">
              <w:rPr>
                <w:sz w:val="18"/>
                <w:szCs w:val="18"/>
              </w:rPr>
              <w:t>Institutionalisation</w:t>
            </w:r>
            <w:proofErr w:type="spellEnd"/>
            <w:r w:rsidRPr="00486F19">
              <w:rPr>
                <w:sz w:val="18"/>
                <w:szCs w:val="18"/>
              </w:rPr>
              <w:t xml:space="preserve"> of Peacebuilding: What Role for the UN Peacebuilding Commission?” in Richmond, Oliver (ed) Palgrave advances in Peacebuilding: Critical Developments and Approaches. Palgrave Macmillan: London. Ch. 10</w:t>
            </w:r>
          </w:p>
          <w:p w14:paraId="05998F8E" w14:textId="77777777" w:rsidR="0018283E" w:rsidRDefault="0018283E" w:rsidP="0018283E">
            <w:pPr>
              <w:spacing w:before="20" w:after="20"/>
              <w:rPr>
                <w:sz w:val="18"/>
                <w:szCs w:val="18"/>
              </w:rPr>
            </w:pPr>
          </w:p>
          <w:p w14:paraId="2FFE23D9" w14:textId="6F24E452" w:rsidR="0018283E" w:rsidRPr="005A29FF" w:rsidRDefault="0018283E" w:rsidP="0018283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486F19">
              <w:rPr>
                <w:sz w:val="18"/>
                <w:szCs w:val="18"/>
              </w:rPr>
              <w:t>Watson, Alison. 2008. “</w:t>
            </w:r>
            <w:proofErr w:type="spellStart"/>
            <w:r w:rsidRPr="00486F19">
              <w:rPr>
                <w:sz w:val="18"/>
                <w:szCs w:val="18"/>
              </w:rPr>
              <w:t>Kindered</w:t>
            </w:r>
            <w:proofErr w:type="spellEnd"/>
            <w:r w:rsidRPr="00486F19">
              <w:rPr>
                <w:sz w:val="18"/>
                <w:szCs w:val="18"/>
              </w:rPr>
              <w:t xml:space="preserve"> peacebuilding: liberalism and beyond.” in Richmond, Oliver (ed) Palgrave advances in Peacebuilding: Critical Developments and Approaches. Palgrave Macmillan: London. Ch. 19.</w:t>
            </w:r>
            <w:r w:rsidRPr="00C754B9">
              <w:rPr>
                <w:sz w:val="18"/>
                <w:szCs w:val="18"/>
              </w:rPr>
              <w:t>..</w:t>
            </w:r>
          </w:p>
        </w:tc>
      </w:tr>
      <w:tr w:rsidR="0018283E" w:rsidRPr="0040357B" w14:paraId="73AB06C5" w14:textId="77777777" w:rsidTr="0018283E">
        <w:trPr>
          <w:trHeight w:val="115"/>
        </w:trPr>
        <w:tc>
          <w:tcPr>
            <w:tcW w:w="1631" w:type="dxa"/>
            <w:shd w:val="clear" w:color="auto" w:fill="auto"/>
          </w:tcPr>
          <w:p w14:paraId="1E1685C7" w14:textId="77777777" w:rsidR="0018283E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60" w:type="dxa"/>
            <w:gridSpan w:val="8"/>
            <w:shd w:val="clear" w:color="auto" w:fill="auto"/>
          </w:tcPr>
          <w:p w14:paraId="6116D8A4" w14:textId="77777777" w:rsidR="0018283E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6653" w:type="dxa"/>
            <w:gridSpan w:val="17"/>
            <w:shd w:val="clear" w:color="auto" w:fill="auto"/>
          </w:tcPr>
          <w:p w14:paraId="2747E1F2" w14:textId="77777777" w:rsidR="0018283E" w:rsidRDefault="0018283E" w:rsidP="0018283E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486F19">
              <w:rPr>
                <w:sz w:val="18"/>
                <w:szCs w:val="18"/>
              </w:rPr>
              <w:t>Chandler, David. 2010. “The Uncritical Critique of ‘Liberal Peace’” Review of International Studies 36: 137-155.</w:t>
            </w:r>
          </w:p>
          <w:p w14:paraId="0BB3D55D" w14:textId="77777777" w:rsidR="0018283E" w:rsidRPr="00486F19" w:rsidRDefault="0018283E" w:rsidP="0018283E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  <w:p w14:paraId="0D0CF91A" w14:textId="77777777" w:rsidR="0018283E" w:rsidRPr="00486F19" w:rsidRDefault="0018283E" w:rsidP="0018283E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486F19">
              <w:rPr>
                <w:sz w:val="18"/>
                <w:szCs w:val="18"/>
              </w:rPr>
              <w:t>Cashman, Ch. 12, pp. 461-476</w:t>
            </w:r>
          </w:p>
          <w:p w14:paraId="45BD0348" w14:textId="77777777" w:rsidR="0018283E" w:rsidRDefault="0018283E" w:rsidP="0018283E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  <w:p w14:paraId="7F33BAC4" w14:textId="77777777" w:rsidR="0018283E" w:rsidRPr="00486F19" w:rsidRDefault="0018283E" w:rsidP="0018283E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486F19">
              <w:rPr>
                <w:sz w:val="18"/>
                <w:szCs w:val="18"/>
              </w:rPr>
              <w:t>Wolfers, Arnold. 1952. “‘National Security’ as an Ambiguous Symbol.” Political Science Quarterly 67 (4): 481-502.</w:t>
            </w:r>
          </w:p>
          <w:p w14:paraId="7E90FAB1" w14:textId="77777777" w:rsidR="0018283E" w:rsidRDefault="0018283E" w:rsidP="0018283E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  <w:p w14:paraId="1AEE647F" w14:textId="77777777" w:rsidR="0018283E" w:rsidRPr="00486F19" w:rsidRDefault="0018283E" w:rsidP="0018283E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486F19">
              <w:rPr>
                <w:sz w:val="18"/>
                <w:szCs w:val="18"/>
              </w:rPr>
              <w:t>Booth, Ken. 1991. “Security and Emancipation.” Review of International Studies 17: 313-326.</w:t>
            </w:r>
          </w:p>
          <w:p w14:paraId="469209EB" w14:textId="77777777" w:rsidR="0018283E" w:rsidRDefault="0018283E" w:rsidP="0018283E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  <w:p w14:paraId="6B935589" w14:textId="77777777" w:rsidR="0018283E" w:rsidRPr="00486F19" w:rsidRDefault="0018283E" w:rsidP="0018283E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486F19">
              <w:rPr>
                <w:sz w:val="18"/>
                <w:szCs w:val="18"/>
              </w:rPr>
              <w:t>Richmond, Oliver. 2007. “Emancipatory forms of Human Security and liberal peacebuilding.” International Journal 62 (3): 459-478.</w:t>
            </w:r>
          </w:p>
          <w:p w14:paraId="0E454875" w14:textId="77777777" w:rsidR="0018283E" w:rsidRDefault="0018283E" w:rsidP="0018283E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  <w:p w14:paraId="12F96256" w14:textId="77777777" w:rsidR="0018283E" w:rsidRPr="00486F19" w:rsidRDefault="0018283E" w:rsidP="0018283E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486F19">
              <w:rPr>
                <w:sz w:val="18"/>
                <w:szCs w:val="18"/>
              </w:rPr>
              <w:t>Galtung, Johan. 1990. “Cultural Violence.” Journal of Peace research27 (3): 291-305.</w:t>
            </w:r>
          </w:p>
          <w:p w14:paraId="043E28B4" w14:textId="77777777" w:rsidR="0018283E" w:rsidRDefault="0018283E" w:rsidP="0018283E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  <w:p w14:paraId="5FAC425A" w14:textId="77777777" w:rsidR="0018283E" w:rsidRPr="00486F19" w:rsidRDefault="0018283E" w:rsidP="0018283E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proofErr w:type="spellStart"/>
            <w:r w:rsidRPr="00486F19">
              <w:rPr>
                <w:sz w:val="18"/>
                <w:szCs w:val="18"/>
              </w:rPr>
              <w:t>Rosato</w:t>
            </w:r>
            <w:proofErr w:type="spellEnd"/>
            <w:r w:rsidRPr="00486F19">
              <w:rPr>
                <w:sz w:val="18"/>
                <w:szCs w:val="18"/>
              </w:rPr>
              <w:t>, Sebastian. 2003. “The Flawed Logic of Democratic Peace Theory.” The American Political Science Review 97 (4): 585-602.</w:t>
            </w:r>
          </w:p>
          <w:p w14:paraId="6E7A630A" w14:textId="77777777" w:rsidR="0018283E" w:rsidRDefault="0018283E" w:rsidP="0018283E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  <w:p w14:paraId="6836697F" w14:textId="77777777" w:rsidR="0018283E" w:rsidRPr="00486F19" w:rsidRDefault="0018283E" w:rsidP="0018283E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486F19">
              <w:rPr>
                <w:sz w:val="18"/>
                <w:szCs w:val="18"/>
              </w:rPr>
              <w:t>Chandler, David. 2007. “The security–development nexus and the rise of ‘anti-foreign policy.’” Journal of International Relations and Development. 10: 362-386.</w:t>
            </w:r>
          </w:p>
          <w:p w14:paraId="0A7A1883" w14:textId="77777777" w:rsidR="0018283E" w:rsidRDefault="0018283E" w:rsidP="0018283E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  <w:p w14:paraId="090B183C" w14:textId="77777777" w:rsidR="0018283E" w:rsidRPr="00486F19" w:rsidRDefault="0018283E" w:rsidP="0018283E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486F19">
              <w:rPr>
                <w:sz w:val="18"/>
                <w:szCs w:val="18"/>
              </w:rPr>
              <w:t>Pugh, Michael. 2003. “Peacekeeping and IR Theory: Phantom of the Opera?” International Peacekeeping 10 (4): 104-112.</w:t>
            </w:r>
          </w:p>
          <w:p w14:paraId="09AD6395" w14:textId="77777777" w:rsidR="0018283E" w:rsidRDefault="0018283E" w:rsidP="0018283E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  <w:p w14:paraId="59F052F2" w14:textId="5BD1FDEE" w:rsidR="0018283E" w:rsidRPr="005A29FF" w:rsidRDefault="0018283E" w:rsidP="0018283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486F19">
              <w:rPr>
                <w:sz w:val="18"/>
                <w:szCs w:val="18"/>
              </w:rPr>
              <w:t xml:space="preserve">Taylor, Ian. 2008. “Liberal peace, liberal imperialism: a </w:t>
            </w:r>
            <w:proofErr w:type="spellStart"/>
            <w:r w:rsidRPr="00486F19">
              <w:rPr>
                <w:sz w:val="18"/>
                <w:szCs w:val="18"/>
              </w:rPr>
              <w:t>gramscian</w:t>
            </w:r>
            <w:proofErr w:type="spellEnd"/>
            <w:r w:rsidRPr="00486F19">
              <w:rPr>
                <w:sz w:val="18"/>
                <w:szCs w:val="18"/>
              </w:rPr>
              <w:t xml:space="preserve"> critique” in Richmond, Oliver (ed) Palgrave advances in Peacebuilding: Critical Developments and Approaches. Palgrave Macmillan: London. Ch. 8.</w:t>
            </w:r>
          </w:p>
        </w:tc>
      </w:tr>
      <w:tr w:rsidR="0018283E" w:rsidRPr="0040357B" w14:paraId="7AD68C07" w14:textId="77777777" w:rsidTr="0018283E">
        <w:trPr>
          <w:trHeight w:val="115"/>
        </w:trPr>
        <w:tc>
          <w:tcPr>
            <w:tcW w:w="1631" w:type="dxa"/>
            <w:vMerge w:val="restart"/>
            <w:shd w:val="clear" w:color="auto" w:fill="auto"/>
          </w:tcPr>
          <w:p w14:paraId="032FB340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060" w:type="dxa"/>
            <w:gridSpan w:val="8"/>
            <w:shd w:val="clear" w:color="auto" w:fill="auto"/>
            <w:vAlign w:val="center"/>
          </w:tcPr>
          <w:p w14:paraId="57FC3F24" w14:textId="77777777" w:rsidR="0018283E" w:rsidRPr="0040357B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6653" w:type="dxa"/>
            <w:gridSpan w:val="17"/>
            <w:shd w:val="clear" w:color="auto" w:fill="auto"/>
          </w:tcPr>
          <w:p w14:paraId="030F3E52" w14:textId="77777777" w:rsidR="0018283E" w:rsidRPr="00125FC8" w:rsidRDefault="0018283E" w:rsidP="001828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ürüstlü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kesin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hlali</w:t>
            </w:r>
            <w:proofErr w:type="spellEnd"/>
            <w:r>
              <w:rPr>
                <w:color w:val="1F497D"/>
                <w:sz w:val="20"/>
                <w:szCs w:val="20"/>
              </w:rPr>
              <w:t>; -</w:t>
            </w:r>
            <w:proofErr w:type="spellStart"/>
            <w:r>
              <w:rPr>
                <w:color w:val="1F497D"/>
                <w:sz w:val="20"/>
                <w:szCs w:val="20"/>
              </w:rPr>
              <w:t>kopy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çek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intiha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fabrikasyo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lg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diğ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opy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r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sınavlar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asaklanmı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cihazlar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ullan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aşk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rafınd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zırlanmı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devle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un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aşk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rs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zırlanmı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dev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un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ib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ylemle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apsamaktadı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. Bu </w:t>
            </w:r>
            <w:proofErr w:type="spellStart"/>
            <w:r>
              <w:rPr>
                <w:color w:val="1F497D"/>
                <w:sz w:val="20"/>
                <w:szCs w:val="20"/>
              </w:rPr>
              <w:t>durumları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ortay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çıkm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lin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da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isipl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oruşturm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aşlatılmaktadı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>
              <w:rPr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yfası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öz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onusu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politik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gi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tayla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ulunabil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  <w:tr w:rsidR="0018283E" w:rsidRPr="0040357B" w14:paraId="68B93FD1" w14:textId="77777777" w:rsidTr="0018283E">
        <w:trPr>
          <w:trHeight w:val="115"/>
        </w:trPr>
        <w:tc>
          <w:tcPr>
            <w:tcW w:w="1631" w:type="dxa"/>
            <w:vMerge/>
            <w:shd w:val="clear" w:color="auto" w:fill="auto"/>
          </w:tcPr>
          <w:p w14:paraId="13C6EA40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60" w:type="dxa"/>
            <w:gridSpan w:val="8"/>
            <w:shd w:val="clear" w:color="auto" w:fill="auto"/>
            <w:vAlign w:val="center"/>
          </w:tcPr>
          <w:p w14:paraId="51154D79" w14:textId="77777777" w:rsidR="0018283E" w:rsidRPr="0040357B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6653" w:type="dxa"/>
            <w:gridSpan w:val="17"/>
            <w:shd w:val="clear" w:color="auto" w:fill="auto"/>
          </w:tcPr>
          <w:p w14:paraId="394A0BF3" w14:textId="77777777" w:rsidR="0018283E" w:rsidRPr="00125FC8" w:rsidRDefault="0018283E" w:rsidP="001828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üzenlemel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apılmaktadı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. </w:t>
            </w:r>
          </w:p>
        </w:tc>
      </w:tr>
      <w:tr w:rsidR="0018283E" w:rsidRPr="0040357B" w14:paraId="48B027F4" w14:textId="77777777" w:rsidTr="0018283E">
        <w:trPr>
          <w:trHeight w:val="115"/>
        </w:trPr>
        <w:tc>
          <w:tcPr>
            <w:tcW w:w="1631" w:type="dxa"/>
            <w:vMerge/>
            <w:shd w:val="clear" w:color="auto" w:fill="auto"/>
          </w:tcPr>
          <w:p w14:paraId="25D22D43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60" w:type="dxa"/>
            <w:gridSpan w:val="8"/>
            <w:shd w:val="clear" w:color="auto" w:fill="auto"/>
          </w:tcPr>
          <w:p w14:paraId="0B1F323E" w14:textId="77777777" w:rsidR="0018283E" w:rsidRPr="0040357B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653" w:type="dxa"/>
            <w:gridSpan w:val="17"/>
            <w:shd w:val="clear" w:color="auto" w:fill="auto"/>
          </w:tcPr>
          <w:p w14:paraId="46D73244" w14:textId="77777777" w:rsidR="0018283E" w:rsidRPr="00125FC8" w:rsidRDefault="0018283E" w:rsidP="0018283E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18283E" w:rsidRPr="0040357B" w14:paraId="62A5CB2F" w14:textId="77777777" w:rsidTr="0018283E">
        <w:trPr>
          <w:trHeight w:val="115"/>
        </w:trPr>
        <w:tc>
          <w:tcPr>
            <w:tcW w:w="1631" w:type="dxa"/>
            <w:vMerge/>
            <w:shd w:val="clear" w:color="auto" w:fill="auto"/>
          </w:tcPr>
          <w:p w14:paraId="28F99FE5" w14:textId="77777777" w:rsidR="0018283E" w:rsidRPr="0040357B" w:rsidRDefault="0018283E" w:rsidP="0018283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60" w:type="dxa"/>
            <w:gridSpan w:val="8"/>
            <w:shd w:val="clear" w:color="auto" w:fill="auto"/>
          </w:tcPr>
          <w:p w14:paraId="0B77EF62" w14:textId="77777777" w:rsidR="0018283E" w:rsidRDefault="0018283E" w:rsidP="0018283E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6653" w:type="dxa"/>
            <w:gridSpan w:val="17"/>
            <w:shd w:val="clear" w:color="auto" w:fill="auto"/>
          </w:tcPr>
          <w:p w14:paraId="13273841" w14:textId="77777777" w:rsidR="0018283E" w:rsidRPr="00125FC8" w:rsidRDefault="0018283E" w:rsidP="0018283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gi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her </w:t>
            </w:r>
            <w:proofErr w:type="spellStart"/>
            <w:r>
              <w:rPr>
                <w:color w:val="1F497D"/>
                <w:sz w:val="20"/>
                <w:szCs w:val="20"/>
              </w:rPr>
              <w:t>hang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işik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e-</w:t>
            </w:r>
            <w:proofErr w:type="spellStart"/>
            <w:r>
              <w:rPr>
                <w:color w:val="1F497D"/>
                <w:sz w:val="20"/>
                <w:szCs w:val="20"/>
              </w:rPr>
              <w:t>post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ldirilmekted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. </w:t>
            </w:r>
          </w:p>
        </w:tc>
      </w:tr>
    </w:tbl>
    <w:p w14:paraId="3A9E37EE" w14:textId="28FC4B70" w:rsidR="00183BA6" w:rsidRDefault="00183BA6" w:rsidP="0070450C">
      <w:pPr>
        <w:spacing w:before="20" w:after="20"/>
        <w:rPr>
          <w:b/>
          <w:sz w:val="20"/>
          <w:szCs w:val="20"/>
        </w:rPr>
      </w:pPr>
    </w:p>
    <w:p w14:paraId="62D467C5" w14:textId="77777777" w:rsidR="007C45C9" w:rsidRDefault="007C45C9" w:rsidP="007C45C9">
      <w:pPr>
        <w:pStyle w:val="GvdeMetni"/>
        <w:widowControl w:val="0"/>
        <w:spacing w:after="0"/>
        <w:ind w:left="786"/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footerReference w:type="default" r:id="rId10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226092" w14:textId="77777777" w:rsidR="009B1BE2" w:rsidRDefault="009B1BE2" w:rsidP="00DC2AE9">
      <w:r>
        <w:separator/>
      </w:r>
    </w:p>
  </w:endnote>
  <w:endnote w:type="continuationSeparator" w:id="0">
    <w:p w14:paraId="55012C8E" w14:textId="77777777" w:rsidR="009B1BE2" w:rsidRDefault="009B1BE2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imes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A7F8D1" w14:textId="382D51FE" w:rsidR="00A55412" w:rsidRDefault="00A55412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18283E" w:rsidRPr="0018283E">
      <w:rPr>
        <w:noProof/>
        <w:lang w:val="tr-TR"/>
      </w:rPr>
      <w:t>1</w:t>
    </w:r>
    <w:r>
      <w:fldChar w:fldCharType="end"/>
    </w:r>
  </w:p>
  <w:p w14:paraId="6ADE69D8" w14:textId="77777777" w:rsidR="00A55412" w:rsidRDefault="00A55412" w:rsidP="00A55412">
    <w:pPr>
      <w:pStyle w:val="AltBilgi"/>
    </w:pPr>
    <w:r w:rsidRPr="00510702">
      <w:rPr>
        <w:sz w:val="20"/>
        <w:szCs w:val="20"/>
      </w:rPr>
      <w:t xml:space="preserve">Form No: ÜY-FR-0444 </w:t>
    </w:r>
    <w:proofErr w:type="spellStart"/>
    <w:r w:rsidRPr="00510702">
      <w:rPr>
        <w:sz w:val="20"/>
        <w:szCs w:val="20"/>
      </w:rPr>
      <w:t>Yayın</w:t>
    </w:r>
    <w:proofErr w:type="spellEnd"/>
    <w:r w:rsidRPr="00510702">
      <w:rPr>
        <w:sz w:val="20"/>
        <w:szCs w:val="20"/>
      </w:rPr>
      <w:t xml:space="preserve"> </w:t>
    </w:r>
    <w:proofErr w:type="spellStart"/>
    <w:proofErr w:type="gramStart"/>
    <w:r w:rsidRPr="00510702">
      <w:rPr>
        <w:sz w:val="20"/>
        <w:szCs w:val="20"/>
      </w:rPr>
      <w:t>Tarihi</w:t>
    </w:r>
    <w:proofErr w:type="spellEnd"/>
    <w:r w:rsidRPr="00510702">
      <w:rPr>
        <w:sz w:val="20"/>
        <w:szCs w:val="20"/>
      </w:rPr>
      <w:t xml:space="preserve"> :</w:t>
    </w:r>
    <w:proofErr w:type="gramEnd"/>
    <w:r w:rsidRPr="00510702">
      <w:rPr>
        <w:sz w:val="20"/>
        <w:szCs w:val="20"/>
      </w:rPr>
      <w:t xml:space="preserve"> 03.05.2018 </w:t>
    </w:r>
    <w:proofErr w:type="spellStart"/>
    <w:r w:rsidRPr="00510702">
      <w:rPr>
        <w:sz w:val="20"/>
        <w:szCs w:val="20"/>
      </w:rPr>
      <w:t>Değ</w:t>
    </w:r>
    <w:proofErr w:type="spellEnd"/>
    <w:r w:rsidRPr="00510702">
      <w:rPr>
        <w:sz w:val="20"/>
        <w:szCs w:val="20"/>
      </w:rPr>
      <w:t xml:space="preserve">. No: 0 </w:t>
    </w:r>
    <w:proofErr w:type="spellStart"/>
    <w:r w:rsidRPr="00510702">
      <w:rPr>
        <w:sz w:val="20"/>
        <w:szCs w:val="20"/>
      </w:rPr>
      <w:t>Değ</w:t>
    </w:r>
    <w:proofErr w:type="spellEnd"/>
    <w:r w:rsidRPr="00510702">
      <w:rPr>
        <w:sz w:val="20"/>
        <w:szCs w:val="20"/>
      </w:rPr>
      <w:t xml:space="preserve">. </w:t>
    </w:r>
    <w:proofErr w:type="spellStart"/>
    <w:r w:rsidRPr="00510702">
      <w:rPr>
        <w:sz w:val="20"/>
        <w:szCs w:val="20"/>
      </w:rPr>
      <w:t>Tarihi</w:t>
    </w:r>
    <w:proofErr w:type="spellEnd"/>
    <w:r w:rsidRPr="00510702">
      <w:rPr>
        <w:sz w:val="20"/>
        <w:szCs w:val="20"/>
      </w:rPr>
      <w:t>:-</w:t>
    </w:r>
  </w:p>
  <w:p w14:paraId="280149C3" w14:textId="77777777" w:rsidR="00A55412" w:rsidRDefault="00A5541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6FA9CC" w14:textId="77777777" w:rsidR="009B1BE2" w:rsidRDefault="009B1BE2" w:rsidP="00DC2AE9">
      <w:r>
        <w:separator/>
      </w:r>
    </w:p>
  </w:footnote>
  <w:footnote w:type="continuationSeparator" w:id="0">
    <w:p w14:paraId="1B85D237" w14:textId="77777777" w:rsidR="009B1BE2" w:rsidRDefault="009B1BE2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19C2"/>
    <w:rsid w:val="00026F6F"/>
    <w:rsid w:val="00027EA6"/>
    <w:rsid w:val="000465E4"/>
    <w:rsid w:val="000546CA"/>
    <w:rsid w:val="00057B15"/>
    <w:rsid w:val="0006621A"/>
    <w:rsid w:val="00083E41"/>
    <w:rsid w:val="000856F8"/>
    <w:rsid w:val="00086052"/>
    <w:rsid w:val="00097353"/>
    <w:rsid w:val="000D2DBA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2F41"/>
    <w:rsid w:val="001469E7"/>
    <w:rsid w:val="001604B3"/>
    <w:rsid w:val="00170BF5"/>
    <w:rsid w:val="0018283E"/>
    <w:rsid w:val="00182B93"/>
    <w:rsid w:val="001831F0"/>
    <w:rsid w:val="00183BA6"/>
    <w:rsid w:val="00194245"/>
    <w:rsid w:val="001A23DA"/>
    <w:rsid w:val="001A3CF8"/>
    <w:rsid w:val="001B070F"/>
    <w:rsid w:val="001B657E"/>
    <w:rsid w:val="001D3A3C"/>
    <w:rsid w:val="001D4508"/>
    <w:rsid w:val="001E7C15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95D33"/>
    <w:rsid w:val="002A3FF2"/>
    <w:rsid w:val="002A540D"/>
    <w:rsid w:val="002A7F38"/>
    <w:rsid w:val="002B10CD"/>
    <w:rsid w:val="002B6781"/>
    <w:rsid w:val="002C4FE9"/>
    <w:rsid w:val="002E1383"/>
    <w:rsid w:val="002E7688"/>
    <w:rsid w:val="002F32F5"/>
    <w:rsid w:val="002F6A52"/>
    <w:rsid w:val="00313429"/>
    <w:rsid w:val="00316330"/>
    <w:rsid w:val="003451A0"/>
    <w:rsid w:val="00367390"/>
    <w:rsid w:val="003A0711"/>
    <w:rsid w:val="003A77DC"/>
    <w:rsid w:val="003B0A43"/>
    <w:rsid w:val="003B4173"/>
    <w:rsid w:val="003E45D0"/>
    <w:rsid w:val="003F09EC"/>
    <w:rsid w:val="003F49AE"/>
    <w:rsid w:val="003F7850"/>
    <w:rsid w:val="00401CAF"/>
    <w:rsid w:val="0040357B"/>
    <w:rsid w:val="004143B5"/>
    <w:rsid w:val="00446A04"/>
    <w:rsid w:val="004744A6"/>
    <w:rsid w:val="0048257C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27741"/>
    <w:rsid w:val="00541D9F"/>
    <w:rsid w:val="005444A0"/>
    <w:rsid w:val="00552AFA"/>
    <w:rsid w:val="005541AB"/>
    <w:rsid w:val="005554D1"/>
    <w:rsid w:val="00565612"/>
    <w:rsid w:val="0056566B"/>
    <w:rsid w:val="00566EF9"/>
    <w:rsid w:val="00570CA1"/>
    <w:rsid w:val="005810CB"/>
    <w:rsid w:val="0058450A"/>
    <w:rsid w:val="00594E0D"/>
    <w:rsid w:val="005A00D8"/>
    <w:rsid w:val="005A29FF"/>
    <w:rsid w:val="005A4A51"/>
    <w:rsid w:val="005B5520"/>
    <w:rsid w:val="005B6DC2"/>
    <w:rsid w:val="005D0218"/>
    <w:rsid w:val="005D57CE"/>
    <w:rsid w:val="005D5989"/>
    <w:rsid w:val="005D5BBF"/>
    <w:rsid w:val="005E220D"/>
    <w:rsid w:val="005E7333"/>
    <w:rsid w:val="005F082B"/>
    <w:rsid w:val="005F552A"/>
    <w:rsid w:val="00601F6B"/>
    <w:rsid w:val="00606F13"/>
    <w:rsid w:val="00607CEE"/>
    <w:rsid w:val="006252B6"/>
    <w:rsid w:val="00630C82"/>
    <w:rsid w:val="006348FD"/>
    <w:rsid w:val="00636F81"/>
    <w:rsid w:val="00647879"/>
    <w:rsid w:val="006542EE"/>
    <w:rsid w:val="00657D0F"/>
    <w:rsid w:val="00670346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619D1"/>
    <w:rsid w:val="007640A4"/>
    <w:rsid w:val="007753F7"/>
    <w:rsid w:val="00795F5B"/>
    <w:rsid w:val="007A3D1F"/>
    <w:rsid w:val="007A44D5"/>
    <w:rsid w:val="007B485A"/>
    <w:rsid w:val="007B5545"/>
    <w:rsid w:val="007C45C9"/>
    <w:rsid w:val="007D3565"/>
    <w:rsid w:val="007D73BA"/>
    <w:rsid w:val="007F38FE"/>
    <w:rsid w:val="00802E2A"/>
    <w:rsid w:val="00805BAF"/>
    <w:rsid w:val="00806F9C"/>
    <w:rsid w:val="00811C8A"/>
    <w:rsid w:val="00821470"/>
    <w:rsid w:val="008309E0"/>
    <w:rsid w:val="00833E55"/>
    <w:rsid w:val="00854951"/>
    <w:rsid w:val="0087353E"/>
    <w:rsid w:val="00897010"/>
    <w:rsid w:val="008A4550"/>
    <w:rsid w:val="008A7E1B"/>
    <w:rsid w:val="008B0F82"/>
    <w:rsid w:val="008B2B02"/>
    <w:rsid w:val="008C1F4F"/>
    <w:rsid w:val="008D10B8"/>
    <w:rsid w:val="008F097A"/>
    <w:rsid w:val="008F6FE8"/>
    <w:rsid w:val="009114EA"/>
    <w:rsid w:val="00917E2D"/>
    <w:rsid w:val="00921622"/>
    <w:rsid w:val="00933D75"/>
    <w:rsid w:val="009431E8"/>
    <w:rsid w:val="0094337B"/>
    <w:rsid w:val="009562D8"/>
    <w:rsid w:val="00976F2A"/>
    <w:rsid w:val="00984862"/>
    <w:rsid w:val="00994F79"/>
    <w:rsid w:val="009A11BB"/>
    <w:rsid w:val="009B1BE2"/>
    <w:rsid w:val="009C0378"/>
    <w:rsid w:val="009E6AE4"/>
    <w:rsid w:val="00A3619E"/>
    <w:rsid w:val="00A42F08"/>
    <w:rsid w:val="00A44C97"/>
    <w:rsid w:val="00A53258"/>
    <w:rsid w:val="00A55412"/>
    <w:rsid w:val="00A66805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2CC6"/>
    <w:rsid w:val="00B95994"/>
    <w:rsid w:val="00BA7C53"/>
    <w:rsid w:val="00BB33A2"/>
    <w:rsid w:val="00BB34CD"/>
    <w:rsid w:val="00BD186F"/>
    <w:rsid w:val="00BE72B0"/>
    <w:rsid w:val="00BE72C0"/>
    <w:rsid w:val="00BF19BD"/>
    <w:rsid w:val="00BF5461"/>
    <w:rsid w:val="00C15045"/>
    <w:rsid w:val="00C25C17"/>
    <w:rsid w:val="00C2707B"/>
    <w:rsid w:val="00C426E5"/>
    <w:rsid w:val="00C66467"/>
    <w:rsid w:val="00C72A4E"/>
    <w:rsid w:val="00C77C7D"/>
    <w:rsid w:val="00C803C4"/>
    <w:rsid w:val="00C8163D"/>
    <w:rsid w:val="00CA10B5"/>
    <w:rsid w:val="00CC6184"/>
    <w:rsid w:val="00CD174E"/>
    <w:rsid w:val="00CD468A"/>
    <w:rsid w:val="00CE2C21"/>
    <w:rsid w:val="00CF0896"/>
    <w:rsid w:val="00CF22FC"/>
    <w:rsid w:val="00CF74FF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3578"/>
    <w:rsid w:val="00DC2AE9"/>
    <w:rsid w:val="00DD4423"/>
    <w:rsid w:val="00DD7975"/>
    <w:rsid w:val="00DE7F14"/>
    <w:rsid w:val="00E14E90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10CA"/>
    <w:rsid w:val="00EC0DC4"/>
    <w:rsid w:val="00EC4EB6"/>
    <w:rsid w:val="00ED1457"/>
    <w:rsid w:val="00ED3C45"/>
    <w:rsid w:val="00ED5966"/>
    <w:rsid w:val="00EE2557"/>
    <w:rsid w:val="00EE333A"/>
    <w:rsid w:val="00F14765"/>
    <w:rsid w:val="00F23B27"/>
    <w:rsid w:val="00F25E28"/>
    <w:rsid w:val="00F26EA2"/>
    <w:rsid w:val="00F35AFF"/>
    <w:rsid w:val="00F4098C"/>
    <w:rsid w:val="00F4249D"/>
    <w:rsid w:val="00F464B2"/>
    <w:rsid w:val="00F502F1"/>
    <w:rsid w:val="00F5573E"/>
    <w:rsid w:val="00F71F22"/>
    <w:rsid w:val="00F736C0"/>
    <w:rsid w:val="00F76C8C"/>
    <w:rsid w:val="00F839E0"/>
    <w:rsid w:val="00F85C41"/>
    <w:rsid w:val="00F8709F"/>
    <w:rsid w:val="00F97AFD"/>
    <w:rsid w:val="00FA27C1"/>
    <w:rsid w:val="00FC4198"/>
    <w:rsid w:val="00FD099D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  <w15:docId w15:val="{18F8EB89-F0D0-4688-A138-B66C686D5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Toygar.halistoprak@antalya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F3F0B211-1EE7-49B4-8C03-28284BE22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572</Words>
  <Characters>8967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10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kreditasyon ve Kalite Güvencesi Birimi</dc:creator>
  <cp:lastModifiedBy>Maria Gül Arı</cp:lastModifiedBy>
  <cp:revision>4</cp:revision>
  <cp:lastPrinted>2017-03-21T12:24:00Z</cp:lastPrinted>
  <dcterms:created xsi:type="dcterms:W3CDTF">2021-04-08T11:46:00Z</dcterms:created>
  <dcterms:modified xsi:type="dcterms:W3CDTF">2021-04-08T16:34:00Z</dcterms:modified>
</cp:coreProperties>
</file>